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D89C" w14:textId="72F700C3" w:rsidR="004C5065" w:rsidRPr="0002437D" w:rsidRDefault="004C5065" w:rsidP="004C5065">
      <w:pPr>
        <w:pStyle w:val="CRCoverPage"/>
        <w:tabs>
          <w:tab w:val="right" w:pos="9639"/>
        </w:tabs>
        <w:spacing w:after="0"/>
        <w:rPr>
          <w:b/>
          <w:i/>
          <w:iCs/>
          <w:noProof/>
          <w:sz w:val="24"/>
          <w:szCs w:val="18"/>
        </w:rPr>
      </w:pPr>
      <w:r w:rsidRPr="00D24201">
        <w:rPr>
          <w:b/>
          <w:noProof/>
          <w:sz w:val="24"/>
        </w:rPr>
        <w:t>3GPP TSG-RAN WG2 Meeting#1</w:t>
      </w:r>
      <w:r>
        <w:rPr>
          <w:b/>
          <w:noProof/>
          <w:sz w:val="24"/>
        </w:rPr>
        <w:t>2</w:t>
      </w:r>
      <w:r w:rsidR="00884B7E">
        <w:rPr>
          <w:b/>
          <w:noProof/>
          <w:sz w:val="24"/>
        </w:rPr>
        <w:t>3</w:t>
      </w:r>
      <w:r w:rsidR="002430E5">
        <w:rPr>
          <w:b/>
          <w:noProof/>
          <w:sz w:val="24"/>
        </w:rPr>
        <w:t>bis</w:t>
      </w:r>
      <w:r>
        <w:rPr>
          <w:b/>
          <w:i/>
          <w:noProof/>
          <w:sz w:val="28"/>
        </w:rPr>
        <w:tab/>
      </w:r>
      <w:r w:rsidRPr="00B61019">
        <w:rPr>
          <w:b/>
          <w:i/>
          <w:iCs/>
          <w:noProof/>
          <w:sz w:val="24"/>
          <w:szCs w:val="18"/>
        </w:rPr>
        <w:t>R2-2</w:t>
      </w:r>
      <w:r w:rsidR="001919E6" w:rsidRPr="00B61019">
        <w:rPr>
          <w:b/>
          <w:i/>
          <w:iCs/>
          <w:noProof/>
          <w:sz w:val="24"/>
          <w:szCs w:val="18"/>
        </w:rPr>
        <w:t>30</w:t>
      </w:r>
      <w:r w:rsidR="006B6CF4">
        <w:rPr>
          <w:b/>
          <w:i/>
          <w:iCs/>
          <w:noProof/>
          <w:sz w:val="24"/>
          <w:szCs w:val="18"/>
        </w:rPr>
        <w:t>xxxx</w:t>
      </w:r>
    </w:p>
    <w:p w14:paraId="09FD107A" w14:textId="321FCFCA" w:rsidR="004C5065" w:rsidRPr="004C5065" w:rsidRDefault="00CB71CA" w:rsidP="00DA6212">
      <w:pPr>
        <w:pStyle w:val="CRCoverPage"/>
        <w:outlineLvl w:val="0"/>
        <w:rPr>
          <w:rFonts w:eastAsia="SimSun"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Pr>
          <w:rFonts w:eastAsia="MS Mincho" w:cs="Arial"/>
          <w:b/>
          <w:bCs/>
          <w:sz w:val="24"/>
          <w:szCs w:val="24"/>
        </w:rPr>
        <w:t>9</w:t>
      </w:r>
      <w:r w:rsidRPr="002813D3">
        <w:rPr>
          <w:rFonts w:eastAsia="MS Mincho" w:cs="Arial"/>
          <w:b/>
          <w:bCs/>
          <w:sz w:val="24"/>
          <w:szCs w:val="24"/>
          <w:vertAlign w:val="superscript"/>
        </w:rPr>
        <w:t>th</w:t>
      </w:r>
      <w:r w:rsidRPr="00227862">
        <w:rPr>
          <w:rFonts w:eastAsia="MS Mincho" w:cs="Arial"/>
          <w:b/>
          <w:bCs/>
          <w:sz w:val="24"/>
          <w:szCs w:val="24"/>
        </w:rPr>
        <w:t>-</w:t>
      </w:r>
      <w:r>
        <w:rPr>
          <w:rFonts w:eastAsia="MS Mincho" w:cs="Arial"/>
          <w:b/>
          <w:bCs/>
          <w:sz w:val="24"/>
          <w:szCs w:val="24"/>
        </w:rPr>
        <w:t>13</w:t>
      </w:r>
      <w:r w:rsidRPr="003E4D8B">
        <w:rPr>
          <w:rFonts w:eastAsia="MS Mincho" w:cs="Arial"/>
          <w:b/>
          <w:bCs/>
          <w:sz w:val="24"/>
          <w:szCs w:val="24"/>
          <w:vertAlign w:val="superscript"/>
        </w:rPr>
        <w:t>th</w:t>
      </w:r>
      <w:r w:rsidR="006A354B">
        <w:rPr>
          <w:rFonts w:eastAsia="MS Mincho" w:cs="Arial"/>
          <w:b/>
          <w:bCs/>
          <w:sz w:val="24"/>
          <w:szCs w:val="24"/>
        </w:rPr>
        <w:t xml:space="preserve"> October</w:t>
      </w:r>
      <w:r w:rsidRPr="00227862">
        <w:rPr>
          <w:rFonts w:eastAsia="MS Mincho" w:cs="Arial"/>
          <w:b/>
          <w:bCs/>
          <w:sz w:val="24"/>
          <w:szCs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27A2AFC0" w:rsidR="001F252D" w:rsidRPr="00410371" w:rsidRDefault="005B05E2" w:rsidP="009560D8">
            <w:pPr>
              <w:pStyle w:val="CRCoverPage"/>
              <w:spacing w:after="0"/>
              <w:ind w:right="6"/>
              <w:jc w:val="center"/>
              <w:rPr>
                <w:b/>
                <w:noProof/>
                <w:sz w:val="28"/>
              </w:rPr>
            </w:pPr>
            <w:r>
              <w:rPr>
                <w:b/>
                <w:noProof/>
                <w:sz w:val="28"/>
              </w:rPr>
              <w:t>3</w:t>
            </w:r>
            <w:r w:rsidR="00B70B80">
              <w:rPr>
                <w:b/>
                <w:noProof/>
                <w:sz w:val="28"/>
              </w:rPr>
              <w:t>8</w:t>
            </w:r>
            <w:r>
              <w:rPr>
                <w:b/>
                <w:noProof/>
                <w:sz w:val="28"/>
              </w:rPr>
              <w:t>.3</w:t>
            </w:r>
            <w:r w:rsidR="0007156A">
              <w:rPr>
                <w:b/>
                <w:noProof/>
                <w:sz w:val="28"/>
              </w:rPr>
              <w:t>06</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3ECFA2E" w:rsidR="001F252D" w:rsidRPr="0075295A" w:rsidRDefault="0007156A" w:rsidP="00EE3C87">
            <w:pPr>
              <w:pStyle w:val="CRCoverPage"/>
              <w:spacing w:after="0"/>
              <w:ind w:right="6"/>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2CC6C5A7" w:rsidR="001F252D" w:rsidRPr="00B22501" w:rsidRDefault="008521B0"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C53F02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456DAD">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59684723" w:rsidR="001F252D" w:rsidRPr="002B2BE8" w:rsidRDefault="00515DA3"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ED2938">
              <w:rPr>
                <w:rFonts w:eastAsiaTheme="minorEastAsia" w:hint="eastAsia"/>
                <w:noProof/>
                <w:lang w:eastAsia="zh-CN"/>
              </w:rPr>
              <w:t>C</w:t>
            </w:r>
            <w:r w:rsidRPr="00515DA3">
              <w:rPr>
                <w:rFonts w:eastAsiaTheme="minorEastAsia"/>
                <w:noProof/>
                <w:lang w:eastAsia="zh-CN"/>
              </w:rPr>
              <w:t xml:space="preserve">apabilities </w:t>
            </w:r>
            <w:commentRangeStart w:id="0"/>
            <w:r w:rsidRPr="00515DA3">
              <w:rPr>
                <w:rFonts w:eastAsiaTheme="minorEastAsia"/>
                <w:noProof/>
                <w:lang w:eastAsia="zh-CN"/>
              </w:rPr>
              <w:t>into TS 38.306</w:t>
            </w:r>
            <w:commentRangeEnd w:id="0"/>
            <w:r w:rsidR="0019090D">
              <w:rPr>
                <w:rStyle w:val="CommentReference"/>
                <w:rFonts w:ascii="Times New Roman" w:hAnsi="Times New Roman"/>
              </w:rPr>
              <w:commentReference w:id="0"/>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00D9C0B" w:rsidR="001F252D" w:rsidRPr="00CE322C" w:rsidRDefault="004F41CF"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BEE4D37" w:rsidR="001F252D" w:rsidRDefault="001F252D" w:rsidP="008C68B3">
            <w:pPr>
              <w:pStyle w:val="CRCoverPage"/>
              <w:spacing w:after="0"/>
              <w:ind w:left="100"/>
              <w:rPr>
                <w:noProof/>
              </w:rPr>
            </w:pPr>
            <w:r>
              <w:rPr>
                <w:noProof/>
              </w:rPr>
              <w:t>202</w:t>
            </w:r>
            <w:r w:rsidR="00BA142A">
              <w:rPr>
                <w:noProof/>
              </w:rPr>
              <w:t>3</w:t>
            </w:r>
            <w:r>
              <w:rPr>
                <w:noProof/>
              </w:rPr>
              <w:t>-</w:t>
            </w:r>
            <w:r w:rsidR="009560D8">
              <w:rPr>
                <w:noProof/>
              </w:rPr>
              <w:t>10</w:t>
            </w:r>
            <w:r w:rsidR="00BD3723">
              <w:rPr>
                <w:noProof/>
              </w:rPr>
              <w:t>-</w:t>
            </w:r>
            <w:r w:rsidR="009560D8">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27193E54" w:rsidR="001F252D" w:rsidRDefault="00865DE6"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02F3506" w:rsidR="001F252D" w:rsidRDefault="001F252D" w:rsidP="008C68B3">
            <w:pPr>
              <w:pStyle w:val="CRCoverPage"/>
              <w:spacing w:after="0"/>
              <w:ind w:left="100"/>
              <w:rPr>
                <w:noProof/>
              </w:rPr>
            </w:pPr>
            <w:r>
              <w:rPr>
                <w:noProof/>
              </w:rPr>
              <w:t>Rel-</w:t>
            </w:r>
            <w:r w:rsidRPr="000B231A">
              <w:rPr>
                <w:noProof/>
              </w:rPr>
              <w:t>1</w:t>
            </w:r>
            <w:r w:rsidR="008D3653">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3E1EA72E" w:rsidR="009614FA" w:rsidRPr="00C0274F" w:rsidRDefault="00F3679D"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2B3C42" w14:textId="1DA04276" w:rsidR="00D24B7C" w:rsidRDefault="00AF1694" w:rsidP="00AF1694">
            <w:pPr>
              <w:pStyle w:val="CRCoverPage"/>
              <w:tabs>
                <w:tab w:val="left" w:pos="384"/>
              </w:tabs>
              <w:spacing w:before="20" w:after="80"/>
            </w:pPr>
            <w:r>
              <w:t xml:space="preserve">1. </w:t>
            </w:r>
            <w:r w:rsidR="00D24B7C" w:rsidRPr="00D24B7C">
              <w:rPr>
                <w:rFonts w:hint="eastAsia"/>
                <w:i/>
              </w:rPr>
              <w:t>p</w:t>
            </w:r>
            <w:r w:rsidR="00D24B7C" w:rsidRPr="00D24B7C">
              <w:rPr>
                <w:i/>
              </w:rPr>
              <w:t>tm</w:t>
            </w:r>
            <w:ins w:id="1" w:author="QC (Umesh)" w:date="2023-10-25T11:12:00Z">
              <w:r w:rsidR="0019090D">
                <w:rPr>
                  <w:i/>
                </w:rPr>
                <w:t>-</w:t>
              </w:r>
            </w:ins>
            <w:r w:rsidR="00D24B7C" w:rsidRPr="00D24B7C">
              <w:rPr>
                <w:i/>
              </w:rPr>
              <w:t>RetransmissionInactive-r1</w:t>
            </w:r>
            <w:r w:rsidR="00D24B7C">
              <w:rPr>
                <w:i/>
              </w:rPr>
              <w:t xml:space="preserve">8 </w:t>
            </w:r>
            <w:r w:rsidR="00D24B7C">
              <w:t xml:space="preserve">capability is added to </w:t>
            </w:r>
            <w:proofErr w:type="gramStart"/>
            <w:r w:rsidR="00D24B7C">
              <w:t>4.2.6;</w:t>
            </w:r>
            <w:proofErr w:type="gramEnd"/>
          </w:p>
          <w:p w14:paraId="54F67F94" w14:textId="640599B2" w:rsidR="001B65E5" w:rsidRDefault="00D24B7C" w:rsidP="00AF1694">
            <w:pPr>
              <w:pStyle w:val="CRCoverPage"/>
              <w:tabs>
                <w:tab w:val="left" w:pos="384"/>
              </w:tabs>
              <w:spacing w:before="20" w:after="80"/>
            </w:pPr>
            <w:r>
              <w:rPr>
                <w:i/>
              </w:rPr>
              <w:t xml:space="preserve">2. </w:t>
            </w:r>
            <w:r w:rsidR="00EE4537" w:rsidRPr="00AF1694">
              <w:rPr>
                <w:i/>
              </w:rPr>
              <w:t>dynamicMulticastInactive</w:t>
            </w:r>
            <w:r w:rsidR="00AF1694" w:rsidRPr="00AF1694">
              <w:rPr>
                <w:i/>
              </w:rPr>
              <w:t>-r18</w:t>
            </w:r>
            <w:r w:rsidR="001B65E5">
              <w:t xml:space="preserve"> capability</w:t>
            </w:r>
            <w:r w:rsidR="003B7CAD">
              <w:t xml:space="preserve"> is</w:t>
            </w:r>
            <w:r w:rsidR="001B65E5">
              <w:t xml:space="preserve"> added to 4.2.</w:t>
            </w:r>
            <w:r w:rsidR="00065152">
              <w:t>7.5;</w:t>
            </w:r>
          </w:p>
          <w:p w14:paraId="540EDF3D" w14:textId="3630BDEE" w:rsidR="001B65E5" w:rsidRPr="00D24B7C" w:rsidRDefault="00D24B7C" w:rsidP="00945B89">
            <w:pPr>
              <w:pStyle w:val="CRCoverPage"/>
              <w:tabs>
                <w:tab w:val="left" w:pos="384"/>
              </w:tabs>
              <w:spacing w:before="20" w:after="80"/>
            </w:pPr>
            <w:r>
              <w:rPr>
                <w:rFonts w:eastAsiaTheme="minorEastAsia"/>
                <w:iCs/>
                <w:lang w:eastAsia="zh-CN"/>
              </w:rPr>
              <w:t>3</w:t>
            </w:r>
            <w:r w:rsidR="008217FA" w:rsidRPr="008217FA">
              <w:rPr>
                <w:rFonts w:eastAsiaTheme="minorEastAsia"/>
                <w:iCs/>
                <w:lang w:eastAsia="zh-CN"/>
              </w:rPr>
              <w:t>.</w:t>
            </w:r>
            <w:r w:rsidR="005459E9" w:rsidRPr="005459E9">
              <w:rPr>
                <w:i/>
              </w:rPr>
              <w:t xml:space="preserve"> </w:t>
            </w:r>
            <w:ins w:id="2" w:author="QC (Umesh)" w:date="2023-10-25T11:12:00Z">
              <w:r w:rsidR="0019090D">
                <w:rPr>
                  <w:i/>
                </w:rPr>
                <w:t>b</w:t>
              </w:r>
            </w:ins>
            <w:del w:id="3" w:author="QC (Umesh)" w:date="2023-10-25T11:12:00Z">
              <w:r w:rsidR="005459E9" w:rsidRPr="005459E9" w:rsidDel="0019090D">
                <w:rPr>
                  <w:i/>
                </w:rPr>
                <w:delText>B</w:delText>
              </w:r>
            </w:del>
            <w:r w:rsidR="005459E9" w:rsidRPr="005459E9">
              <w:rPr>
                <w:i/>
              </w:rPr>
              <w:t>roadcast</w:t>
            </w:r>
            <w:del w:id="4" w:author="QC (Umesh)" w:date="2023-10-25T11:12:00Z">
              <w:r w:rsidR="005459E9" w:rsidRPr="005459E9" w:rsidDel="0019090D">
                <w:rPr>
                  <w:i/>
                </w:rPr>
                <w:delText>-</w:delText>
              </w:r>
            </w:del>
            <w:r w:rsidR="005459E9" w:rsidRPr="005459E9">
              <w:rPr>
                <w:i/>
              </w:rPr>
              <w:t>NonS</w:t>
            </w:r>
            <w:r w:rsidR="005459E9" w:rsidRPr="005459E9">
              <w:rPr>
                <w:rFonts w:hint="eastAsia"/>
                <w:i/>
              </w:rPr>
              <w:t>er</w:t>
            </w:r>
            <w:r w:rsidR="005459E9" w:rsidRPr="005459E9">
              <w:rPr>
                <w:i/>
              </w:rPr>
              <w:t>vingCell-r18</w:t>
            </w:r>
            <w:r w:rsidR="004A70E6">
              <w:rPr>
                <w:i/>
              </w:rPr>
              <w:t xml:space="preserve"> </w:t>
            </w:r>
            <w:r w:rsidR="004A70E6">
              <w:t>capability is added to 4.2.7.6</w:t>
            </w:r>
            <w:r w:rsidR="005828FD">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2F8AB85" w:rsidR="007E0EB8" w:rsidRPr="007E0EB8" w:rsidRDefault="003B7A86" w:rsidP="009A7345">
            <w:pPr>
              <w:pStyle w:val="CRCoverPage"/>
              <w:spacing w:after="0"/>
              <w:jc w:val="both"/>
              <w:rPr>
                <w:rFonts w:eastAsiaTheme="minorEastAsia"/>
                <w:szCs w:val="22"/>
                <w:lang w:eastAsia="zh-CN"/>
              </w:rPr>
            </w:pPr>
            <w:r w:rsidRPr="003B7A86">
              <w:rPr>
                <w:rFonts w:hint="eastAsia"/>
                <w:noProof/>
              </w:rPr>
              <w:t>The</w:t>
            </w:r>
            <w:r>
              <w:rPr>
                <w:noProof/>
              </w:rPr>
              <w:t xml:space="preserve"> </w:t>
            </w:r>
            <w:r w:rsidR="007D4FB2">
              <w:rPr>
                <w:noProof/>
              </w:rPr>
              <w:t>Rel-18 eMBS feature is not complete</w:t>
            </w:r>
            <w:r w:rsidR="004B5E8F">
              <w:rPr>
                <w:noProof/>
              </w:rPr>
              <w:t>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1B24C004" w:rsidR="00CE32C0" w:rsidRPr="00294FAC" w:rsidRDefault="00D17EEE" w:rsidP="002B749A">
            <w:pPr>
              <w:pStyle w:val="CRCoverPage"/>
              <w:spacing w:after="0"/>
              <w:rPr>
                <w:rFonts w:eastAsiaTheme="minorEastAsia"/>
                <w:noProof/>
                <w:lang w:eastAsia="zh-CN"/>
              </w:rPr>
            </w:pPr>
            <w:r>
              <w:rPr>
                <w:rFonts w:eastAsiaTheme="minorEastAsia"/>
                <w:noProof/>
                <w:lang w:eastAsia="zh-CN"/>
              </w:rPr>
              <w:t>4.2.6, 4.2.7.5, 4.2.7.6</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133D508" w:rsidR="001F252D" w:rsidRDefault="006F0CBC"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1A00867B"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099CB3F1" w:rsidR="006C375D" w:rsidRDefault="001F252D" w:rsidP="006C375D">
            <w:pPr>
              <w:pStyle w:val="CRCoverPage"/>
              <w:spacing w:after="0"/>
              <w:ind w:left="99"/>
              <w:rPr>
                <w:noProof/>
              </w:rPr>
            </w:pPr>
            <w:r>
              <w:rPr>
                <w:noProof/>
              </w:rPr>
              <w:t xml:space="preserve">TS/TR </w:t>
            </w:r>
            <w:r w:rsidR="0039255E">
              <w:rPr>
                <w:noProof/>
              </w:rPr>
              <w:t>38.331</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SimSun" w:hAnsi="Times New Roman" w:cs="Times New Roman"/>
          <w:b/>
          <w:lang w:val="en-US" w:eastAsia="zh-CN"/>
        </w:rPr>
        <w:t>START</w:t>
      </w:r>
      <w:r>
        <w:rPr>
          <w:rFonts w:ascii="Times New Roman" w:hAnsi="Times New Roman" w:cs="Times New Roman"/>
          <w:b/>
          <w:lang w:val="en-US"/>
        </w:rPr>
        <w:t xml:space="preserve"> OF THE CHANGE</w:t>
      </w:r>
    </w:p>
    <w:p w14:paraId="0166C636" w14:textId="77777777" w:rsidR="001802E3" w:rsidRDefault="001802E3" w:rsidP="001802E3">
      <w:pPr>
        <w:pStyle w:val="Heading3"/>
        <w:rPr>
          <w:lang w:eastAsia="ja-JP"/>
        </w:rPr>
      </w:pPr>
      <w:bookmarkStart w:id="5" w:name="_Toc139146788"/>
      <w:bookmarkStart w:id="6" w:name="_Toc52574164"/>
      <w:bookmarkStart w:id="7" w:name="_Toc52574078"/>
      <w:bookmarkStart w:id="8" w:name="_Toc46488657"/>
      <w:bookmarkStart w:id="9" w:name="_Toc37238762"/>
      <w:bookmarkStart w:id="10" w:name="_Toc37238648"/>
      <w:bookmarkStart w:id="11" w:name="_Toc37093372"/>
      <w:bookmarkStart w:id="12" w:name="_Toc29382255"/>
      <w:bookmarkStart w:id="13" w:name="_Toc12750891"/>
      <w:bookmarkStart w:id="14" w:name="_Toc139146796"/>
      <w:bookmarkStart w:id="15" w:name="_Toc52574171"/>
      <w:bookmarkStart w:id="16" w:name="_Toc52574085"/>
      <w:bookmarkStart w:id="17" w:name="_Toc46488664"/>
      <w:bookmarkStart w:id="18" w:name="_Toc37238768"/>
      <w:bookmarkStart w:id="19" w:name="_Toc37238654"/>
      <w:bookmarkStart w:id="20" w:name="_Toc37093378"/>
      <w:bookmarkStart w:id="21" w:name="_Toc29382261"/>
      <w:bookmarkStart w:id="22" w:name="_Toc12750897"/>
      <w:r>
        <w:t>4.2.6</w:t>
      </w:r>
      <w:r>
        <w:tab/>
        <w:t>MAC parameters</w:t>
      </w:r>
      <w:bookmarkEnd w:id="5"/>
      <w:bookmarkEnd w:id="6"/>
      <w:bookmarkEnd w:id="7"/>
      <w:bookmarkEnd w:id="8"/>
      <w:bookmarkEnd w:id="9"/>
      <w:bookmarkEnd w:id="10"/>
      <w:bookmarkEnd w:id="11"/>
      <w:bookmarkEnd w:id="12"/>
      <w:bookmarkEnd w:id="13"/>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2"/>
        <w:gridCol w:w="569"/>
        <w:gridCol w:w="567"/>
        <w:gridCol w:w="709"/>
        <w:gridCol w:w="708"/>
      </w:tblGrid>
      <w:tr w:rsidR="001802E3" w14:paraId="75BC4E8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ECEA4DC" w14:textId="77777777" w:rsidR="001802E3" w:rsidRDefault="001802E3">
            <w:pPr>
              <w:pStyle w:val="TAH"/>
              <w:rPr>
                <w:rFonts w:cs="Arial"/>
                <w:szCs w:val="18"/>
              </w:rPr>
            </w:pPr>
            <w:r>
              <w:rPr>
                <w:rFonts w:cs="Arial"/>
                <w:szCs w:val="18"/>
              </w:rPr>
              <w:t>Definitions for parameters</w:t>
            </w:r>
          </w:p>
        </w:tc>
        <w:tc>
          <w:tcPr>
            <w:tcW w:w="569" w:type="dxa"/>
            <w:tcBorders>
              <w:top w:val="single" w:sz="4" w:space="0" w:color="808080"/>
              <w:left w:val="single" w:sz="4" w:space="0" w:color="808080"/>
              <w:bottom w:val="single" w:sz="4" w:space="0" w:color="808080"/>
              <w:right w:val="single" w:sz="4" w:space="0" w:color="808080"/>
            </w:tcBorders>
            <w:hideMark/>
          </w:tcPr>
          <w:p w14:paraId="3897824F" w14:textId="77777777" w:rsidR="001802E3" w:rsidRDefault="001802E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276EF5B4" w14:textId="77777777" w:rsidR="001802E3" w:rsidRDefault="001802E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6D4CE88" w14:textId="77777777" w:rsidR="001802E3" w:rsidRDefault="001802E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0D0436F0" w14:textId="77777777" w:rsidR="001802E3" w:rsidRDefault="001802E3">
            <w:pPr>
              <w:pStyle w:val="TAH"/>
              <w:rPr>
                <w:rFonts w:cs="Arial"/>
                <w:szCs w:val="18"/>
              </w:rPr>
            </w:pPr>
            <w:r>
              <w:rPr>
                <w:rFonts w:cs="Arial"/>
                <w:szCs w:val="18"/>
              </w:rPr>
              <w:t>FR1-FR2 DIFF</w:t>
            </w:r>
          </w:p>
        </w:tc>
      </w:tr>
      <w:tr w:rsidR="001802E3" w14:paraId="0A95495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1CA957" w14:textId="77777777" w:rsidR="001802E3" w:rsidRDefault="001802E3">
            <w:pPr>
              <w:pStyle w:val="TAL"/>
              <w:rPr>
                <w:b/>
                <w:i/>
              </w:rPr>
            </w:pPr>
            <w:r>
              <w:rPr>
                <w:b/>
                <w:i/>
              </w:rPr>
              <w:t>autonomousTransmission-r16</w:t>
            </w:r>
          </w:p>
          <w:p w14:paraId="6A995FD2" w14:textId="77777777" w:rsidR="001802E3" w:rsidRDefault="001802E3">
            <w:pPr>
              <w:pStyle w:val="TAL"/>
            </w:pPr>
            <w:r>
              <w:t xml:space="preserve">Indicates whether the UE supports autonomous transmission of the MAC PDU generated for a deprioritized configured uplink grant as specified in TS 38.321 [8]. A UE supporting this feature shall also support </w:t>
            </w:r>
            <w:r>
              <w:rPr>
                <w:i/>
                <w:iCs/>
              </w:rPr>
              <w:t>lch-priorityBasedPrioritization-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18FDE6BD"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F89A644"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BC7517"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EE4CCE5" w14:textId="77777777" w:rsidR="001802E3" w:rsidRDefault="001802E3">
            <w:pPr>
              <w:pStyle w:val="TAL"/>
            </w:pPr>
            <w:r>
              <w:rPr>
                <w:rFonts w:cs="Arial"/>
                <w:szCs w:val="18"/>
              </w:rPr>
              <w:t>No</w:t>
            </w:r>
          </w:p>
        </w:tc>
      </w:tr>
      <w:tr w:rsidR="001802E3" w14:paraId="088D3D7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2BEB92" w14:textId="77777777" w:rsidR="001802E3" w:rsidRDefault="001802E3">
            <w:pPr>
              <w:pStyle w:val="TAL"/>
              <w:rPr>
                <w:rFonts w:cs="Arial"/>
                <w:b/>
                <w:bCs/>
                <w:i/>
                <w:iCs/>
                <w:szCs w:val="18"/>
              </w:rPr>
            </w:pPr>
            <w:r>
              <w:rPr>
                <w:rFonts w:cs="Arial"/>
                <w:b/>
                <w:bCs/>
                <w:i/>
                <w:iCs/>
                <w:szCs w:val="18"/>
              </w:rPr>
              <w:t>directMCG-SCellActivation-r16, directMCG-SCellActivation-r17</w:t>
            </w:r>
          </w:p>
          <w:p w14:paraId="5BF90CC4"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upon reconfiguration with sync of the MCG,</w:t>
            </w:r>
            <w:r>
              <w:t xml:space="preserve"> as specified in TS 38.331 [9]</w:t>
            </w:r>
            <w:r>
              <w:rPr>
                <w:rFonts w:cs="Arial"/>
                <w:bCs/>
                <w:iCs/>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7C6B950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4198AB"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D8AB1A9"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2CCE7C8F"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0FBCB84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D7BA498" w14:textId="77777777" w:rsidR="001802E3" w:rsidRDefault="001802E3">
            <w:pPr>
              <w:pStyle w:val="TAL"/>
              <w:rPr>
                <w:rFonts w:cs="Arial"/>
                <w:b/>
                <w:bCs/>
                <w:i/>
                <w:iCs/>
                <w:szCs w:val="18"/>
              </w:rPr>
            </w:pPr>
            <w:r>
              <w:rPr>
                <w:rFonts w:cs="Arial"/>
                <w:b/>
                <w:bCs/>
                <w:i/>
                <w:iCs/>
                <w:szCs w:val="18"/>
              </w:rPr>
              <w:t>directMCG-SCellActivationResume-r16, directMCG-SCellActivationResume-r17</w:t>
            </w:r>
          </w:p>
          <w:p w14:paraId="7B66350E"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reception of an </w:t>
            </w:r>
            <w:proofErr w:type="spellStart"/>
            <w:r>
              <w:rPr>
                <w:rFonts w:cs="Arial"/>
                <w:bCs/>
                <w:i/>
                <w:iCs/>
                <w:szCs w:val="18"/>
              </w:rPr>
              <w:t>RRCResume</w:t>
            </w:r>
            <w:proofErr w:type="spellEnd"/>
            <w:r>
              <w:t xml:space="preserve"> messag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B0E5220"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F7148CE"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802B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C0B7CB9"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4323EB4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5F71573" w14:textId="77777777" w:rsidR="001802E3" w:rsidRDefault="001802E3">
            <w:pPr>
              <w:pStyle w:val="TAL"/>
              <w:rPr>
                <w:rFonts w:cs="Arial"/>
                <w:b/>
                <w:bCs/>
                <w:i/>
                <w:iCs/>
                <w:szCs w:val="18"/>
              </w:rPr>
            </w:pPr>
            <w:r>
              <w:rPr>
                <w:rFonts w:cs="Arial"/>
                <w:b/>
                <w:bCs/>
                <w:i/>
                <w:iCs/>
                <w:szCs w:val="18"/>
              </w:rPr>
              <w:t>directSCG-SCellActivation-r16, directSCG-SCellActivation-r17</w:t>
            </w:r>
          </w:p>
          <w:p w14:paraId="02FEAE74" w14:textId="77777777" w:rsidR="001802E3" w:rsidRDefault="001802E3">
            <w:pPr>
              <w:pStyle w:val="TAL"/>
              <w:rPr>
                <w:rFonts w:cs="Arial"/>
                <w:bCs/>
                <w:iCs/>
                <w:szCs w:val="18"/>
              </w:rPr>
            </w:pPr>
            <w:r>
              <w:rPr>
                <w:rFonts w:cs="Arial"/>
                <w:bCs/>
                <w:iCs/>
                <w:szCs w:val="18"/>
              </w:rPr>
              <w:t xml:space="preserve">Indicates whether the UE supports </w:t>
            </w:r>
            <w:r>
              <w:t xml:space="preserve">direct NR SCG </w:t>
            </w:r>
            <w:proofErr w:type="spellStart"/>
            <w:r>
              <w:t>SCell</w:t>
            </w:r>
            <w:proofErr w:type="spellEnd"/>
            <w:r>
              <w:t xml:space="preserve"> activation, 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and upon reconfiguration with sync of the SCG, both performed via an </w:t>
            </w:r>
            <w:proofErr w:type="spellStart"/>
            <w:r>
              <w:rPr>
                <w:rFonts w:cs="Arial"/>
                <w:bCs/>
                <w:i/>
                <w:iCs/>
                <w:szCs w:val="18"/>
              </w:rPr>
              <w:t>RRCReconfiguration</w:t>
            </w:r>
            <w:proofErr w:type="spellEnd"/>
            <w:r>
              <w:rPr>
                <w:rFonts w:cs="Arial"/>
                <w:bCs/>
                <w:iCs/>
                <w:szCs w:val="18"/>
              </w:rPr>
              <w:t xml:space="preserve"> message received via SRB3 or contained in an </w:t>
            </w:r>
            <w:r>
              <w:rPr>
                <w:rFonts w:cs="Arial"/>
                <w:bCs/>
                <w:i/>
                <w:iCs/>
                <w:szCs w:val="18"/>
              </w:rPr>
              <w:t>RRC(Connection)Reconfiguration</w:t>
            </w:r>
            <w:r>
              <w:rPr>
                <w:rFonts w:cs="Arial"/>
                <w:bCs/>
                <w:iCs/>
                <w:szCs w:val="18"/>
              </w:rPr>
              <w:t xml:space="preserve"> message received via SRB1, as specified in </w:t>
            </w:r>
            <w:r>
              <w:t>TS 38.331 [9] and TS 36.331 [17]</w:t>
            </w:r>
            <w:r>
              <w:rPr>
                <w:rFonts w:cs="Arial"/>
                <w:bCs/>
                <w:iCs/>
                <w:szCs w:val="18"/>
              </w:rPr>
              <w:t>.</w:t>
            </w:r>
          </w:p>
          <w:p w14:paraId="7F774B2A" w14:textId="77777777" w:rsidR="001802E3" w:rsidRDefault="001802E3">
            <w:pPr>
              <w:pStyle w:val="TAL"/>
            </w:pPr>
            <w:r>
              <w:rPr>
                <w:rFonts w:cs="Arial"/>
                <w:bCs/>
                <w:iCs/>
                <w:szCs w:val="18"/>
              </w:rPr>
              <w:t xml:space="preserve">A UE indicating support of </w:t>
            </w:r>
            <w:r>
              <w:rPr>
                <w:rFonts w:cs="Arial"/>
                <w:bCs/>
                <w:i/>
                <w:iCs/>
                <w:szCs w:val="18"/>
              </w:rPr>
              <w:t>directSCG-SCellActivation-r16</w:t>
            </w:r>
            <w:r>
              <w:rPr>
                <w:rFonts w:cs="Arial"/>
                <w:bCs/>
                <w:iCs/>
                <w:szCs w:val="18"/>
              </w:rPr>
              <w:t xml:space="preserve"> shall indicate support of EN-DC or support of NGEN-DC as specified in TS 36.331 [17] or support of </w:t>
            </w:r>
            <w:r>
              <w:rPr>
                <w:rFonts w:cs="Arial"/>
                <w:bCs/>
                <w:iCs/>
                <w:szCs w:val="18"/>
                <w:lang w:eastAsia="zh-CN"/>
              </w:rPr>
              <w:t>NR-DC</w:t>
            </w:r>
            <w:r>
              <w:rPr>
                <w:rFonts w:cs="Arial"/>
                <w:bCs/>
                <w:iCs/>
                <w:szCs w:val="18"/>
              </w:rPr>
              <w:t xml:space="preserv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E8B7ED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8E2DA9"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7A9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D7F6CD"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208C803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066766" w14:textId="77777777" w:rsidR="001802E3" w:rsidRDefault="001802E3">
            <w:pPr>
              <w:pStyle w:val="TAL"/>
              <w:rPr>
                <w:rFonts w:cs="Arial"/>
                <w:b/>
                <w:bCs/>
                <w:i/>
                <w:iCs/>
                <w:szCs w:val="18"/>
              </w:rPr>
            </w:pPr>
            <w:r>
              <w:rPr>
                <w:rFonts w:cs="Arial"/>
                <w:b/>
                <w:bCs/>
                <w:i/>
                <w:iCs/>
                <w:szCs w:val="18"/>
              </w:rPr>
              <w:t>directSCG-SCellActivationResume-r16, directSCG-SCellActivationResume-r17</w:t>
            </w:r>
          </w:p>
          <w:p w14:paraId="14B99504" w14:textId="77777777" w:rsidR="001802E3" w:rsidRDefault="001802E3">
            <w:pPr>
              <w:pStyle w:val="TAL"/>
              <w:rPr>
                <w:rFonts w:cs="Arial"/>
                <w:bCs/>
                <w:iCs/>
                <w:szCs w:val="18"/>
              </w:rPr>
            </w:pPr>
            <w:r>
              <w:rPr>
                <w:rFonts w:cs="Arial"/>
                <w:bCs/>
                <w:iCs/>
                <w:szCs w:val="18"/>
              </w:rPr>
              <w:t>Indicates whether the UE supports</w:t>
            </w:r>
            <w:r>
              <w:t xml:space="preserve"> direct NR SCG </w:t>
            </w:r>
            <w:proofErr w:type="spellStart"/>
            <w:r>
              <w:t>SCell</w:t>
            </w:r>
            <w:proofErr w:type="spellEnd"/>
            <w:r>
              <w:t xml:space="preserve"> activation, as specified in TS 38.321 [8]:</w:t>
            </w:r>
          </w:p>
          <w:p w14:paraId="2E966F94"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ConnectionResume</w:t>
            </w:r>
            <w:proofErr w:type="spellEnd"/>
            <w:r>
              <w:rPr>
                <w:rFonts w:cs="Arial"/>
                <w:bCs/>
                <w:iCs/>
                <w:szCs w:val="18"/>
              </w:rPr>
              <w:t xml:space="preserve"> message, </w:t>
            </w:r>
            <w:r>
              <w:t>as specified in TS 38.331 [9] and TS 36.331 [17],</w:t>
            </w:r>
            <w:r>
              <w:rPr>
                <w:rFonts w:cs="Arial"/>
                <w:bCs/>
                <w:iCs/>
                <w:szCs w:val="18"/>
              </w:rPr>
              <w:t xml:space="preserve"> if the UE indicates support of EN-DC </w:t>
            </w:r>
            <w:r>
              <w:rPr>
                <w:rFonts w:cs="Arial"/>
                <w:bCs/>
                <w:iCs/>
                <w:szCs w:val="18"/>
                <w:lang w:eastAsia="zh-CN"/>
              </w:rPr>
              <w:t>or NGEN-DC,</w:t>
            </w:r>
            <w:r>
              <w:rPr>
                <w:rFonts w:cs="Arial"/>
                <w:bCs/>
                <w:iCs/>
                <w:szCs w:val="18"/>
              </w:rPr>
              <w:t xml:space="preserve"> and support of </w:t>
            </w:r>
            <w:r>
              <w:rPr>
                <w:rFonts w:cs="Arial"/>
                <w:bCs/>
                <w:i/>
                <w:iCs/>
                <w:szCs w:val="18"/>
              </w:rPr>
              <w:t>resumeWithSCG-Config-r16</w:t>
            </w:r>
            <w:r>
              <w:rPr>
                <w:rFonts w:cs="Arial"/>
                <w:bCs/>
                <w:iCs/>
                <w:szCs w:val="18"/>
              </w:rPr>
              <w:t xml:space="preserve"> as specified in TS 36.331 [17],</w:t>
            </w:r>
          </w:p>
          <w:p w14:paraId="5C435249"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Resume</w:t>
            </w:r>
            <w:proofErr w:type="spellEnd"/>
            <w:r>
              <w:rPr>
                <w:rFonts w:cs="Arial"/>
                <w:bCs/>
                <w:iCs/>
                <w:szCs w:val="18"/>
              </w:rPr>
              <w:t xml:space="preserve"> message, </w:t>
            </w:r>
            <w:r>
              <w:t xml:space="preserve">as specified in TS 38.331 [9], </w:t>
            </w:r>
            <w:r>
              <w:rPr>
                <w:rFonts w:cs="Arial"/>
                <w:bCs/>
                <w:iCs/>
                <w:szCs w:val="18"/>
              </w:rPr>
              <w:t xml:space="preserve">if the UE indicates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p w14:paraId="1DB8AC57" w14:textId="77777777" w:rsidR="001802E3" w:rsidRDefault="001802E3">
            <w:pPr>
              <w:pStyle w:val="TAL"/>
            </w:pPr>
            <w:r>
              <w:rPr>
                <w:rFonts w:cs="Arial"/>
                <w:bCs/>
                <w:iCs/>
                <w:szCs w:val="18"/>
              </w:rPr>
              <w:t xml:space="preserve">A UE indicating support of </w:t>
            </w:r>
            <w:r>
              <w:rPr>
                <w:rFonts w:cs="Arial"/>
                <w:bCs/>
                <w:i/>
                <w:iCs/>
                <w:szCs w:val="18"/>
              </w:rPr>
              <w:t>directSCG-SCellActivationResume-r16</w:t>
            </w:r>
            <w:r>
              <w:rPr>
                <w:rFonts w:cs="Arial"/>
                <w:bCs/>
                <w:iCs/>
                <w:szCs w:val="18"/>
              </w:rPr>
              <w:t xml:space="preserve"> shall indicate support of EN-DC or NGEN-DC and support of </w:t>
            </w:r>
            <w:r>
              <w:rPr>
                <w:rFonts w:cs="Arial"/>
                <w:bCs/>
                <w:i/>
                <w:iCs/>
                <w:szCs w:val="18"/>
              </w:rPr>
              <w:t>resumeWithSCG-Config-r16</w:t>
            </w:r>
            <w:r>
              <w:rPr>
                <w:rFonts w:cs="Arial"/>
                <w:bCs/>
                <w:iCs/>
                <w:szCs w:val="18"/>
              </w:rPr>
              <w:t xml:space="preserve"> as specified in TS 36.331 [17] or indicate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tc>
        <w:tc>
          <w:tcPr>
            <w:tcW w:w="569" w:type="dxa"/>
            <w:tcBorders>
              <w:top w:val="single" w:sz="4" w:space="0" w:color="808080"/>
              <w:left w:val="single" w:sz="4" w:space="0" w:color="808080"/>
              <w:bottom w:val="single" w:sz="4" w:space="0" w:color="808080"/>
              <w:right w:val="single" w:sz="4" w:space="0" w:color="808080"/>
            </w:tcBorders>
            <w:hideMark/>
          </w:tcPr>
          <w:p w14:paraId="50B835B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F1521F"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5E8424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A43A7E3"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10DB840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92076A8" w14:textId="77777777" w:rsidR="001802E3" w:rsidRDefault="001802E3">
            <w:pPr>
              <w:pStyle w:val="TAL"/>
              <w:rPr>
                <w:rFonts w:cs="Arial"/>
                <w:b/>
                <w:bCs/>
                <w:i/>
                <w:iCs/>
                <w:szCs w:val="18"/>
              </w:rPr>
            </w:pPr>
            <w:r>
              <w:rPr>
                <w:rFonts w:cs="Arial"/>
                <w:b/>
                <w:bCs/>
                <w:i/>
                <w:iCs/>
                <w:szCs w:val="18"/>
              </w:rPr>
              <w:t>drx-Adaptation-r16, drx-Adaptation-r17</w:t>
            </w:r>
          </w:p>
          <w:p w14:paraId="7D74E458" w14:textId="77777777" w:rsidR="001802E3" w:rsidRDefault="001802E3">
            <w:pPr>
              <w:pStyle w:val="TAL"/>
              <w:rPr>
                <w:rFonts w:cs="Arial"/>
                <w:bCs/>
                <w:iCs/>
                <w:szCs w:val="18"/>
              </w:rPr>
            </w:pPr>
            <w:r>
              <w:rPr>
                <w:rFonts w:cs="Arial"/>
                <w:bCs/>
                <w:iCs/>
                <w:szCs w:val="18"/>
              </w:rPr>
              <w:t>Indicates whether the UE supports DRX adaptation comprised of the following functional components:</w:t>
            </w:r>
          </w:p>
          <w:p w14:paraId="0868F198"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w:t>
            </w:r>
            <w:r>
              <w:rPr>
                <w:rFonts w:ascii="Arial" w:hAnsi="Arial" w:cs="Arial"/>
                <w:i/>
                <w:sz w:val="18"/>
                <w:szCs w:val="18"/>
              </w:rPr>
              <w:t xml:space="preserve"> </w:t>
            </w:r>
            <w:proofErr w:type="spellStart"/>
            <w:r>
              <w:rPr>
                <w:rFonts w:ascii="Arial" w:hAnsi="Arial" w:cs="Arial"/>
                <w:i/>
                <w:sz w:val="18"/>
                <w:szCs w:val="18"/>
              </w:rPr>
              <w:t>ps</w:t>
            </w:r>
            <w:proofErr w:type="spellEnd"/>
            <w:r>
              <w:rPr>
                <w:rFonts w:ascii="Arial" w:hAnsi="Arial" w:cs="Arial"/>
                <w:i/>
                <w:sz w:val="18"/>
                <w:szCs w:val="18"/>
              </w:rPr>
              <w:t xml:space="preserve">-Offset </w:t>
            </w:r>
            <w:r>
              <w:rPr>
                <w:rFonts w:ascii="Arial" w:hAnsi="Arial" w:cs="Arial"/>
                <w:sz w:val="18"/>
                <w:szCs w:val="18"/>
              </w:rPr>
              <w:t xml:space="preserve">for the detection of DCI format 2_6 with CRC scrambling by </w:t>
            </w:r>
            <w:proofErr w:type="spellStart"/>
            <w:r>
              <w:rPr>
                <w:rFonts w:ascii="Arial" w:hAnsi="Arial" w:cs="Arial"/>
                <w:i/>
                <w:iCs/>
                <w:sz w:val="18"/>
                <w:szCs w:val="18"/>
              </w:rPr>
              <w:t>ps</w:t>
            </w:r>
            <w:proofErr w:type="spellEnd"/>
            <w:r>
              <w:rPr>
                <w:rFonts w:ascii="Arial" w:hAnsi="Arial" w:cs="Arial"/>
                <w:sz w:val="18"/>
                <w:szCs w:val="18"/>
              </w:rPr>
              <w:t xml:space="preserve">-RNTI and reported </w:t>
            </w:r>
            <w:proofErr w:type="spellStart"/>
            <w:r>
              <w:rPr>
                <w:rFonts w:ascii="Arial" w:hAnsi="Arial" w:cs="Arial"/>
                <w:i/>
                <w:iCs/>
                <w:sz w:val="18"/>
                <w:szCs w:val="18"/>
              </w:rPr>
              <w:t>MinTimeGap</w:t>
            </w:r>
            <w:proofErr w:type="spellEnd"/>
            <w:r>
              <w:rPr>
                <w:rFonts w:ascii="Arial" w:hAnsi="Arial" w:cs="Arial"/>
                <w:sz w:val="18"/>
                <w:szCs w:val="18"/>
              </w:rPr>
              <w:t xml:space="preserve"> before the start of </w:t>
            </w:r>
            <w:proofErr w:type="spellStart"/>
            <w:r>
              <w:rPr>
                <w:rFonts w:ascii="Arial" w:hAnsi="Arial" w:cs="Arial"/>
                <w:i/>
                <w:sz w:val="18"/>
                <w:szCs w:val="18"/>
              </w:rPr>
              <w:t>drx-onDurationTimer</w:t>
            </w:r>
            <w:proofErr w:type="spellEnd"/>
            <w:r>
              <w:t xml:space="preserve"> </w:t>
            </w:r>
            <w:r>
              <w:rPr>
                <w:rFonts w:ascii="Arial" w:hAnsi="Arial" w:cs="Arial"/>
                <w:iCs/>
                <w:sz w:val="18"/>
                <w:szCs w:val="18"/>
              </w:rPr>
              <w:t>of Long DRX</w:t>
            </w:r>
          </w:p>
          <w:p w14:paraId="3D08FDCE"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Indication of UE whether or not to start </w:t>
            </w:r>
            <w:proofErr w:type="spellStart"/>
            <w:r>
              <w:rPr>
                <w:rFonts w:ascii="Arial" w:hAnsi="Arial" w:cs="Arial"/>
                <w:i/>
                <w:sz w:val="18"/>
                <w:szCs w:val="18"/>
              </w:rPr>
              <w:t>drx-onDurationTimer</w:t>
            </w:r>
            <w:proofErr w:type="spellEnd"/>
            <w:r>
              <w:rPr>
                <w:rFonts w:ascii="Arial" w:hAnsi="Arial" w:cs="Arial"/>
                <w:sz w:val="18"/>
                <w:szCs w:val="18"/>
              </w:rPr>
              <w:t xml:space="preserve"> for the next Long DRX cycle by detection of DCI format 2_6</w:t>
            </w:r>
          </w:p>
          <w:p w14:paraId="1CFD9A69"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UE wakeup or not when DCI format 2_6 is not detected at all monitoring occasions outside Active Time</w:t>
            </w:r>
          </w:p>
          <w:p w14:paraId="48196810"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CSI report apart from L1-RSRP (</w:t>
            </w:r>
            <w:proofErr w:type="spellStart"/>
            <w:r>
              <w:rPr>
                <w:rFonts w:ascii="Arial" w:hAnsi="Arial" w:cs="Arial"/>
                <w:i/>
                <w:iCs/>
                <w:sz w:val="18"/>
                <w:szCs w:val="18"/>
              </w:rPr>
              <w:t>ps-TransmitOtherPeriodicCSI</w:t>
            </w:r>
            <w:proofErr w:type="spellEnd"/>
            <w:r>
              <w:rPr>
                <w:rFonts w:ascii="Arial" w:hAnsi="Arial" w:cs="Arial"/>
                <w:sz w:val="18"/>
                <w:szCs w:val="18"/>
              </w:rPr>
              <w:t>) when impacted by DCI format 2_6 that</w:t>
            </w:r>
            <w:r>
              <w:rPr>
                <w:rFonts w:ascii="Arial" w:hAnsi="Arial" w:cs="Arial"/>
                <w:i/>
                <w:sz w:val="18"/>
                <w:szCs w:val="18"/>
              </w:rPr>
              <w:t xml:space="preserve">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11BA1751"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L1-RSRP report (</w:t>
            </w:r>
            <w:r>
              <w:rPr>
                <w:rFonts w:ascii="Arial" w:hAnsi="Arial" w:cs="Arial"/>
                <w:i/>
                <w:iCs/>
                <w:sz w:val="18"/>
                <w:szCs w:val="18"/>
              </w:rPr>
              <w:t>ps-TransmitPeriodicL1-RSRP</w:t>
            </w:r>
            <w:r>
              <w:rPr>
                <w:rFonts w:ascii="Arial" w:hAnsi="Arial" w:cs="Arial"/>
                <w:sz w:val="18"/>
                <w:szCs w:val="18"/>
              </w:rPr>
              <w:t xml:space="preserve">) when impacted by DCI format 2_6 that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2B1D2850" w14:textId="77777777" w:rsidR="001802E3" w:rsidRDefault="001802E3">
            <w:pPr>
              <w:pStyle w:val="TAL"/>
            </w:pPr>
            <w:r>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Pr>
                <w:rFonts w:cs="Arial"/>
                <w:bCs/>
                <w:i/>
                <w:szCs w:val="18"/>
              </w:rPr>
              <w:t>drx-onDurationTimer</w:t>
            </w:r>
            <w:proofErr w:type="spellEnd"/>
            <w:r>
              <w:rPr>
                <w:rFonts w:cs="Arial"/>
                <w:bCs/>
                <w:iCs/>
                <w:szCs w:val="18"/>
              </w:rPr>
              <w:t xml:space="preserve"> of Long DRX for each SCS. The value </w:t>
            </w:r>
            <w:r>
              <w:rPr>
                <w:rFonts w:cs="Arial"/>
                <w:bCs/>
                <w:i/>
                <w:szCs w:val="18"/>
              </w:rPr>
              <w:t>sl1</w:t>
            </w:r>
            <w:r>
              <w:rPr>
                <w:rFonts w:cs="Arial"/>
                <w:bCs/>
                <w:iCs/>
                <w:szCs w:val="18"/>
              </w:rPr>
              <w:t xml:space="preserve"> indicates 1 slot. The value </w:t>
            </w:r>
            <w:r>
              <w:rPr>
                <w:rFonts w:cs="Arial"/>
                <w:bCs/>
                <w:i/>
                <w:szCs w:val="18"/>
              </w:rPr>
              <w:t>sl2</w:t>
            </w:r>
            <w:r>
              <w:rPr>
                <w:rFonts w:cs="Arial"/>
                <w:bCs/>
                <w:iCs/>
                <w:szCs w:val="18"/>
              </w:rPr>
              <w:t xml:space="preserve"> indicates 2 slots, and so on. Support of this feature is reported for licensed and unlicensed bands, respectively. When this field is reported, either of </w:t>
            </w:r>
            <w:r>
              <w:rPr>
                <w:rFonts w:cs="Arial"/>
                <w:bCs/>
                <w:i/>
                <w:iCs/>
                <w:szCs w:val="18"/>
              </w:rPr>
              <w:t>sharedSpectrumChAccess-r16</w:t>
            </w:r>
            <w:r>
              <w:rPr>
                <w:rFonts w:cs="Arial"/>
                <w:bCs/>
                <w:iCs/>
                <w:szCs w:val="18"/>
              </w:rPr>
              <w:t xml:space="preserve"> or </w:t>
            </w:r>
            <w:r>
              <w:rPr>
                <w:rFonts w:cs="Arial"/>
                <w:bCs/>
                <w:i/>
                <w:szCs w:val="18"/>
              </w:rPr>
              <w:t>non-SharedSpectrumChAccess-r16</w:t>
            </w:r>
            <w:r>
              <w:rPr>
                <w:rFonts w:cs="Arial"/>
                <w:bCs/>
                <w:iCs/>
                <w:szCs w:val="18"/>
              </w:rPr>
              <w:t xml:space="preserve"> shall be reported, at least.</w:t>
            </w:r>
          </w:p>
        </w:tc>
        <w:tc>
          <w:tcPr>
            <w:tcW w:w="569" w:type="dxa"/>
            <w:tcBorders>
              <w:top w:val="single" w:sz="4" w:space="0" w:color="808080"/>
              <w:left w:val="single" w:sz="4" w:space="0" w:color="808080"/>
              <w:bottom w:val="single" w:sz="4" w:space="0" w:color="808080"/>
              <w:right w:val="single" w:sz="4" w:space="0" w:color="808080"/>
            </w:tcBorders>
            <w:hideMark/>
          </w:tcPr>
          <w:p w14:paraId="18A04D2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8BC543D"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BF8932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324E0F" w14:textId="77777777" w:rsidR="001802E3" w:rsidRDefault="001802E3">
            <w:pPr>
              <w:pStyle w:val="TAL"/>
              <w:rPr>
                <w:rFonts w:cs="Arial"/>
                <w:szCs w:val="18"/>
              </w:rPr>
            </w:pPr>
            <w:r>
              <w:rPr>
                <w:rFonts w:cs="Arial"/>
                <w:szCs w:val="18"/>
              </w:rPr>
              <w:t>Yes</w:t>
            </w:r>
          </w:p>
          <w:p w14:paraId="16E957D7" w14:textId="77777777" w:rsidR="001802E3" w:rsidRDefault="001802E3">
            <w:pPr>
              <w:pStyle w:val="TAL"/>
            </w:pPr>
            <w:r>
              <w:t>(</w:t>
            </w:r>
            <w:proofErr w:type="spellStart"/>
            <w:r>
              <w:t>Incl</w:t>
            </w:r>
            <w:proofErr w:type="spellEnd"/>
            <w:r>
              <w:t xml:space="preserve"> FR2-2 DIFF)</w:t>
            </w:r>
          </w:p>
        </w:tc>
      </w:tr>
      <w:tr w:rsidR="001802E3" w14:paraId="29E53B3F"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0651832" w14:textId="77777777" w:rsidR="001802E3" w:rsidRDefault="001802E3">
            <w:pPr>
              <w:pStyle w:val="TAL"/>
              <w:rPr>
                <w:b/>
                <w:bCs/>
                <w:i/>
                <w:iCs/>
                <w:lang w:eastAsia="zh-CN"/>
              </w:rPr>
            </w:pPr>
            <w:r>
              <w:rPr>
                <w:b/>
                <w:bCs/>
                <w:i/>
                <w:iCs/>
              </w:rPr>
              <w:t>enhancedSkipUplinkTxConfigured-r16</w:t>
            </w:r>
          </w:p>
          <w:p w14:paraId="515E2894" w14:textId="77777777" w:rsidR="001802E3" w:rsidRDefault="001802E3">
            <w:pPr>
              <w:pStyle w:val="TAL"/>
              <w:rPr>
                <w:rFonts w:cs="Arial"/>
                <w:b/>
                <w:bCs/>
                <w:i/>
                <w:iCs/>
                <w:szCs w:val="18"/>
                <w:lang w:eastAsia="ja-JP"/>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4479D9E"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686CB"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01E1620"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43B78B" w14:textId="77777777" w:rsidR="001802E3" w:rsidRDefault="001802E3">
            <w:pPr>
              <w:pStyle w:val="TAL"/>
              <w:rPr>
                <w:rFonts w:cs="Arial"/>
                <w:szCs w:val="18"/>
              </w:rPr>
            </w:pPr>
            <w:r>
              <w:t>No</w:t>
            </w:r>
          </w:p>
        </w:tc>
      </w:tr>
      <w:tr w:rsidR="001802E3" w14:paraId="7C4A0C63"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A1E9B27" w14:textId="77777777" w:rsidR="001802E3" w:rsidRDefault="001802E3">
            <w:pPr>
              <w:pStyle w:val="TAL"/>
              <w:rPr>
                <w:b/>
                <w:bCs/>
                <w:i/>
                <w:iCs/>
                <w:lang w:eastAsia="zh-CN"/>
              </w:rPr>
            </w:pPr>
            <w:r>
              <w:rPr>
                <w:b/>
                <w:bCs/>
                <w:i/>
                <w:iCs/>
              </w:rPr>
              <w:t>enhancedSkipUplinkTxDynamic-r16</w:t>
            </w:r>
          </w:p>
          <w:p w14:paraId="63331B01" w14:textId="77777777" w:rsidR="001802E3" w:rsidRDefault="001802E3">
            <w:pPr>
              <w:pStyle w:val="TAL"/>
              <w:rPr>
                <w:rFonts w:cs="Arial"/>
                <w:b/>
                <w:bCs/>
                <w:i/>
                <w:iCs/>
                <w:szCs w:val="18"/>
                <w:lang w:eastAsia="ja-JP"/>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3A9FEE86"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48E5982"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0C8701"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6FA3DC5F" w14:textId="77777777" w:rsidR="001802E3" w:rsidRDefault="001802E3">
            <w:pPr>
              <w:pStyle w:val="TAL"/>
              <w:rPr>
                <w:rFonts w:cs="Arial"/>
                <w:szCs w:val="18"/>
              </w:rPr>
            </w:pPr>
            <w:r>
              <w:t>No</w:t>
            </w:r>
          </w:p>
        </w:tc>
      </w:tr>
      <w:tr w:rsidR="001802E3" w14:paraId="076BAB8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3FCA371D" w14:textId="77777777" w:rsidR="001802E3" w:rsidRDefault="001802E3">
            <w:pPr>
              <w:pStyle w:val="TAL"/>
              <w:rPr>
                <w:b/>
                <w:bCs/>
                <w:i/>
                <w:iCs/>
              </w:rPr>
            </w:pPr>
            <w:r>
              <w:rPr>
                <w:b/>
                <w:bCs/>
                <w:i/>
                <w:iCs/>
              </w:rPr>
              <w:t>enhancedUuDRX-forSidelink-r17</w:t>
            </w:r>
          </w:p>
          <w:p w14:paraId="4BB124D5" w14:textId="77777777" w:rsidR="001802E3" w:rsidRDefault="001802E3">
            <w:pPr>
              <w:pStyle w:val="TAL"/>
              <w:rPr>
                <w:b/>
                <w:bCs/>
                <w:i/>
                <w:iCs/>
              </w:rPr>
            </w:pPr>
            <w:r>
              <w:t xml:space="preserve">Indicates whether UE supports </w:t>
            </w:r>
            <w:proofErr w:type="spellStart"/>
            <w:r>
              <w:t>sidelink</w:t>
            </w:r>
            <w:proofErr w:type="spellEnd"/>
            <w:r>
              <w:t xml:space="preserve"> related </w:t>
            </w:r>
            <w:proofErr w:type="spellStart"/>
            <w:r>
              <w:t>Uu</w:t>
            </w:r>
            <w:proofErr w:type="spellEnd"/>
            <w:r>
              <w:t xml:space="preserve">-DRX mechanisms for PDCCH monitoring. This field is only applicable if the UE supports </w:t>
            </w:r>
            <w:r>
              <w:rPr>
                <w:i/>
              </w:rPr>
              <w:t>sl-TransmissionMode1-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65DEDC4A" w14:textId="77777777" w:rsidR="001802E3" w:rsidRDefault="001802E3">
            <w:pPr>
              <w:pStyle w:val="TAL"/>
              <w:rPr>
                <w:rFonts w:cs="Arial"/>
                <w:bCs/>
                <w:iCs/>
                <w:szCs w:val="18"/>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1B5E5B7" w14:textId="77777777" w:rsidR="001802E3" w:rsidRDefault="001802E3">
            <w:pPr>
              <w:pStyle w:val="TAL"/>
              <w:rPr>
                <w:rFonts w:cs="Arial"/>
                <w:bCs/>
                <w:iCs/>
                <w:szCs w:val="18"/>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A3A675D" w14:textId="77777777" w:rsidR="001802E3" w:rsidRDefault="001802E3">
            <w:pPr>
              <w:pStyle w:val="TAL"/>
              <w:rPr>
                <w:rFonts w:cs="Arial"/>
                <w:bCs/>
                <w:iCs/>
                <w:szCs w:val="18"/>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1D9C1202" w14:textId="77777777" w:rsidR="001802E3" w:rsidRDefault="001802E3">
            <w:pPr>
              <w:pStyle w:val="TAL"/>
            </w:pPr>
            <w:r>
              <w:rPr>
                <w:lang w:eastAsia="zh-CN"/>
              </w:rPr>
              <w:t>No</w:t>
            </w:r>
          </w:p>
        </w:tc>
      </w:tr>
      <w:tr w:rsidR="001802E3" w14:paraId="0DA82675"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8A0E503" w14:textId="77777777" w:rsidR="001802E3" w:rsidRDefault="001802E3">
            <w:pPr>
              <w:keepNext/>
              <w:keepLines/>
              <w:spacing w:after="0"/>
              <w:rPr>
                <w:rFonts w:ascii="Arial" w:hAnsi="Arial"/>
                <w:b/>
                <w:bCs/>
                <w:i/>
                <w:iCs/>
                <w:sz w:val="18"/>
              </w:rPr>
            </w:pPr>
            <w:r>
              <w:rPr>
                <w:rFonts w:ascii="Arial" w:hAnsi="Arial"/>
                <w:b/>
                <w:bCs/>
                <w:i/>
                <w:iCs/>
                <w:sz w:val="18"/>
              </w:rPr>
              <w:t>extendedDRX-CycleInactive-r17</w:t>
            </w:r>
          </w:p>
          <w:p w14:paraId="5F7E850C" w14:textId="77777777" w:rsidR="001802E3" w:rsidRDefault="001802E3">
            <w:pPr>
              <w:pStyle w:val="TAL"/>
              <w:rPr>
                <w:b/>
                <w:bCs/>
                <w:i/>
                <w:iCs/>
              </w:rPr>
            </w:pPr>
            <w:r>
              <w:t>Indicates whether UE supports the extended DRX in RRC_INACTIVE with values of 256, 512 and 1024 radio frames as specified in TS 38.331 [9]. The UE may indicate support for extended DRX in RRC_INACTIVE only if it supports extended DRX in RRC_IDLE.</w:t>
            </w:r>
          </w:p>
        </w:tc>
        <w:tc>
          <w:tcPr>
            <w:tcW w:w="569" w:type="dxa"/>
            <w:tcBorders>
              <w:top w:val="single" w:sz="4" w:space="0" w:color="808080"/>
              <w:left w:val="single" w:sz="4" w:space="0" w:color="808080"/>
              <w:bottom w:val="single" w:sz="4" w:space="0" w:color="808080"/>
              <w:right w:val="single" w:sz="4" w:space="0" w:color="808080"/>
            </w:tcBorders>
            <w:hideMark/>
          </w:tcPr>
          <w:p w14:paraId="13C2F8DA" w14:textId="77777777" w:rsidR="001802E3" w:rsidRDefault="001802E3">
            <w:pPr>
              <w:pStyle w:val="TAL"/>
              <w:rPr>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9D16E5B" w14:textId="77777777" w:rsidR="001802E3" w:rsidRDefault="001802E3">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32836483" w14:textId="77777777" w:rsidR="001802E3" w:rsidRDefault="001802E3">
            <w:pPr>
              <w:pStyle w:val="TAL"/>
              <w:rPr>
                <w:lang w:eastAsia="zh-CN"/>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75B3CC0E" w14:textId="77777777" w:rsidR="001802E3" w:rsidRDefault="001802E3">
            <w:pPr>
              <w:pStyle w:val="TAL"/>
              <w:rPr>
                <w:lang w:eastAsia="zh-CN"/>
              </w:rPr>
            </w:pPr>
            <w:r>
              <w:rPr>
                <w:lang w:eastAsia="zh-CN"/>
              </w:rPr>
              <w:t>No</w:t>
            </w:r>
          </w:p>
        </w:tc>
      </w:tr>
      <w:tr w:rsidR="001802E3" w14:paraId="4D2363D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6D8033D" w14:textId="77777777" w:rsidR="001802E3" w:rsidRDefault="001802E3">
            <w:pPr>
              <w:pStyle w:val="TAL"/>
              <w:rPr>
                <w:rFonts w:cs="Arial"/>
                <w:b/>
                <w:bCs/>
                <w:i/>
                <w:iCs/>
                <w:szCs w:val="18"/>
                <w:lang w:eastAsia="ja-JP"/>
              </w:rPr>
            </w:pPr>
            <w:r>
              <w:rPr>
                <w:rFonts w:cs="Arial"/>
                <w:b/>
                <w:bCs/>
                <w:i/>
                <w:iCs/>
                <w:szCs w:val="18"/>
              </w:rPr>
              <w:t>harq-FeedbackDisabled-r17</w:t>
            </w:r>
          </w:p>
          <w:p w14:paraId="2800FF7F" w14:textId="77777777" w:rsidR="001802E3" w:rsidRDefault="001802E3">
            <w:pPr>
              <w:pStyle w:val="TAL"/>
              <w:rPr>
                <w:b/>
                <w:bCs/>
                <w:i/>
                <w:iCs/>
              </w:rPr>
            </w:pPr>
            <w:r>
              <w:rPr>
                <w:rFonts w:eastAsia="MS PGothic" w:cs="Arial"/>
                <w:szCs w:val="18"/>
              </w:rPr>
              <w:t>Indicates whether the UE supports disabled HARQ feedback for downlink transmission.</w:t>
            </w:r>
            <w:r>
              <w:t xml:space="preserve"> </w:t>
            </w:r>
            <w:r>
              <w:rPr>
                <w:rFonts w:eastAsia="MS PGothic" w:cs="Arial"/>
                <w:szCs w:val="18"/>
              </w:rPr>
              <w:t xml:space="preserve">A UE supporting this feature shall also indicate the support of </w:t>
            </w:r>
            <w:r>
              <w:rPr>
                <w:rFonts w:eastAsia="MS PGothic" w:cs="Arial"/>
                <w:i/>
                <w:iCs/>
                <w:szCs w:val="18"/>
              </w:rPr>
              <w:t>nonTerrestrialNetwork-r17</w:t>
            </w:r>
            <w:r>
              <w:rPr>
                <w:rFonts w:eastAsia="MS PGothic" w:cs="Arial"/>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495677CA" w14:textId="77777777" w:rsidR="001802E3" w:rsidRDefault="001802E3">
            <w:pPr>
              <w:pStyle w:val="TAL"/>
              <w:rPr>
                <w:lang w:eastAsia="zh-CN"/>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53E5342" w14:textId="77777777" w:rsidR="001802E3" w:rsidRDefault="001802E3">
            <w:pPr>
              <w:pStyle w:val="TAL"/>
              <w:rPr>
                <w:lang w:eastAsia="zh-CN"/>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30CBA69" w14:textId="77777777" w:rsidR="001802E3" w:rsidRDefault="001802E3">
            <w:pPr>
              <w:pStyle w:val="TAL"/>
              <w:rPr>
                <w:lang w:eastAsia="zh-CN"/>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A5800CB" w14:textId="77777777" w:rsidR="001802E3" w:rsidRDefault="001802E3">
            <w:pPr>
              <w:pStyle w:val="TAL"/>
              <w:rPr>
                <w:lang w:eastAsia="zh-CN"/>
              </w:rPr>
            </w:pPr>
            <w:r>
              <w:rPr>
                <w:rFonts w:eastAsia="MS Mincho"/>
              </w:rPr>
              <w:t>No</w:t>
            </w:r>
          </w:p>
        </w:tc>
      </w:tr>
      <w:tr w:rsidR="001802E3" w14:paraId="44517B8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61BAA8EA" w14:textId="77777777" w:rsidR="001802E3" w:rsidRDefault="001802E3">
            <w:pPr>
              <w:pStyle w:val="TAL"/>
              <w:rPr>
                <w:b/>
                <w:bCs/>
                <w:lang w:eastAsia="ja-JP"/>
              </w:rPr>
            </w:pPr>
            <w:r>
              <w:rPr>
                <w:b/>
                <w:bCs/>
                <w:i/>
                <w:iCs/>
              </w:rPr>
              <w:t>intraCG-Prioritization-r17</w:t>
            </w:r>
          </w:p>
          <w:p w14:paraId="50EF0979" w14:textId="77777777" w:rsidR="001802E3" w:rsidRDefault="001802E3">
            <w:pPr>
              <w:pStyle w:val="TAL"/>
              <w:rPr>
                <w:b/>
                <w:bCs/>
                <w:i/>
                <w:iCs/>
              </w:rPr>
            </w:pPr>
            <w:r>
              <w:t xml:space="preserve">Indicates whether the UE supports the HARQ process ID selection based on LCH priority as specified in TS 38.321 [8]. A UE supporting this feature shall also support </w:t>
            </w:r>
            <w:r>
              <w:rPr>
                <w:i/>
                <w:iCs/>
              </w:rPr>
              <w:t>jointPrioritizationCG-Retx-Timer-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7D4B5972"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3593C"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1731F26"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87ED22A" w14:textId="77777777" w:rsidR="001802E3" w:rsidRDefault="001802E3">
            <w:pPr>
              <w:pStyle w:val="TAL"/>
              <w:rPr>
                <w:lang w:eastAsia="zh-CN"/>
              </w:rPr>
            </w:pPr>
            <w:r>
              <w:t>No</w:t>
            </w:r>
          </w:p>
        </w:tc>
      </w:tr>
      <w:tr w:rsidR="001802E3" w14:paraId="5629C31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4FD0E4A" w14:textId="77777777" w:rsidR="001802E3" w:rsidRDefault="001802E3">
            <w:pPr>
              <w:pStyle w:val="TAL"/>
              <w:rPr>
                <w:b/>
                <w:bCs/>
                <w:i/>
                <w:iCs/>
                <w:lang w:eastAsia="ja-JP"/>
              </w:rPr>
            </w:pPr>
            <w:r>
              <w:rPr>
                <w:b/>
                <w:bCs/>
                <w:i/>
                <w:iCs/>
              </w:rPr>
              <w:t>jointPrioritizationCG-Retx-Timer-r17</w:t>
            </w:r>
          </w:p>
          <w:p w14:paraId="7B19E659" w14:textId="77777777" w:rsidR="001802E3" w:rsidRDefault="001802E3">
            <w:pPr>
              <w:pStyle w:val="TAL"/>
              <w:rPr>
                <w:b/>
                <w:bCs/>
                <w:i/>
                <w:iCs/>
              </w:rPr>
            </w:pPr>
            <w:r>
              <w:t xml:space="preserve">Indicates whether the UE supports simultaneous configuration of LCH based prioritization and </w:t>
            </w:r>
            <w:r>
              <w:rPr>
                <w:i/>
                <w:iCs/>
              </w:rPr>
              <w:t xml:space="preserve">cg-RetransmissionTimer-r16 </w:t>
            </w:r>
            <w:r>
              <w:t xml:space="preserve">as specified in TS 38.321 [8]. A UE supporting this feature shall also support </w:t>
            </w:r>
            <w:r>
              <w:rPr>
                <w:i/>
                <w:iCs/>
              </w:rPr>
              <w:t>lch-priorityBasedPrioritization-r16</w:t>
            </w:r>
            <w:r>
              <w:t xml:space="preserve"> and </w:t>
            </w:r>
            <w:r>
              <w:rPr>
                <w:i/>
              </w:rPr>
              <w:t>configuredGrantWithReTx-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2BA6F0C0"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6EB883"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8A94D5C"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2099F1B" w14:textId="77777777" w:rsidR="001802E3" w:rsidRDefault="001802E3">
            <w:pPr>
              <w:pStyle w:val="TAL"/>
              <w:rPr>
                <w:lang w:eastAsia="zh-CN"/>
              </w:rPr>
            </w:pPr>
            <w:r>
              <w:t>No</w:t>
            </w:r>
          </w:p>
        </w:tc>
      </w:tr>
      <w:tr w:rsidR="001802E3" w14:paraId="3003AEE1"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B2E6C54" w14:textId="77777777" w:rsidR="001802E3" w:rsidRDefault="001802E3">
            <w:pPr>
              <w:pStyle w:val="TAL"/>
              <w:rPr>
                <w:b/>
                <w:bCs/>
                <w:i/>
                <w:iCs/>
                <w:lang w:eastAsia="zh-CN"/>
              </w:rPr>
            </w:pPr>
            <w:r>
              <w:rPr>
                <w:b/>
                <w:bCs/>
                <w:i/>
                <w:iCs/>
                <w:lang w:eastAsia="zh-CN"/>
              </w:rPr>
              <w:t>lastTransmissionUL-r17</w:t>
            </w:r>
          </w:p>
          <w:p w14:paraId="5EFE889D" w14:textId="77777777" w:rsidR="001802E3" w:rsidRDefault="001802E3">
            <w:pPr>
              <w:pStyle w:val="TAL"/>
              <w:rPr>
                <w:b/>
                <w:bCs/>
                <w:i/>
                <w:iCs/>
                <w:lang w:eastAsia="ja-JP"/>
              </w:rPr>
            </w:pPr>
            <w:r>
              <w:rPr>
                <w:lang w:eastAsia="zh-CN"/>
              </w:rPr>
              <w:t xml:space="preserve">Indicates whether the UE supports starting the </w:t>
            </w:r>
            <w:proofErr w:type="spellStart"/>
            <w:r>
              <w:rPr>
                <w:i/>
                <w:lang w:eastAsia="zh-CN"/>
              </w:rPr>
              <w:t>drx</w:t>
            </w:r>
            <w:proofErr w:type="spellEnd"/>
            <w:r>
              <w:rPr>
                <w:i/>
                <w:lang w:eastAsia="zh-CN"/>
              </w:rPr>
              <w:t>-HARQ-RTT-</w:t>
            </w:r>
            <w:proofErr w:type="spellStart"/>
            <w:r>
              <w:rPr>
                <w:i/>
                <w:lang w:eastAsia="zh-CN"/>
              </w:rPr>
              <w:t>TimerUL</w:t>
            </w:r>
            <w:proofErr w:type="spellEnd"/>
            <w:r>
              <w:rPr>
                <w:lang w:eastAsia="zh-CN"/>
              </w:rPr>
              <w:t xml:space="preserve"> after the end of the last transmission within a bund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5CBCE6B" w14:textId="77777777" w:rsidR="001802E3" w:rsidRDefault="001802E3">
            <w:pPr>
              <w:pStyle w:val="TAL"/>
              <w:rPr>
                <w:rFonts w:cs="Arial"/>
                <w:bCs/>
                <w:iCs/>
                <w:szCs w:val="18"/>
              </w:rPr>
            </w:pPr>
            <w:r>
              <w:rPr>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6BAC17A" w14:textId="77777777" w:rsidR="001802E3" w:rsidRDefault="001802E3">
            <w:pPr>
              <w:pStyle w:val="TAL"/>
              <w:rPr>
                <w:rFonts w:cs="Arial"/>
                <w:bCs/>
                <w:iCs/>
                <w:szCs w:val="18"/>
              </w:rPr>
            </w:pPr>
            <w:r>
              <w:rPr>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59D40A8" w14:textId="77777777" w:rsidR="001802E3" w:rsidRDefault="001802E3">
            <w:pPr>
              <w:pStyle w:val="TAL"/>
              <w:rPr>
                <w:rFonts w:cs="Arial"/>
                <w:bCs/>
                <w:iCs/>
                <w:szCs w:val="18"/>
              </w:rPr>
            </w:pPr>
            <w:r>
              <w:rPr>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0CC656FC" w14:textId="77777777" w:rsidR="001802E3" w:rsidRDefault="001802E3">
            <w:pPr>
              <w:pStyle w:val="TAL"/>
            </w:pPr>
            <w:r>
              <w:rPr>
                <w:szCs w:val="18"/>
                <w:lang w:eastAsia="zh-CN"/>
              </w:rPr>
              <w:t>No</w:t>
            </w:r>
          </w:p>
        </w:tc>
      </w:tr>
      <w:tr w:rsidR="001802E3" w14:paraId="5D157D34"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858C376" w14:textId="77777777" w:rsidR="001802E3" w:rsidRDefault="001802E3">
            <w:pPr>
              <w:pStyle w:val="TAL"/>
              <w:rPr>
                <w:b/>
                <w:i/>
              </w:rPr>
            </w:pPr>
            <w:r>
              <w:rPr>
                <w:b/>
                <w:i/>
              </w:rPr>
              <w:t>lch-PriorityBasedPrioritization-r16</w:t>
            </w:r>
          </w:p>
          <w:p w14:paraId="204F318D" w14:textId="77777777" w:rsidR="001802E3" w:rsidRDefault="001802E3">
            <w:pPr>
              <w:pStyle w:val="TAL"/>
            </w:pPr>
            <w:r>
              <w:t xml:space="preserve">Indicates whether the UE supports prioritization between overlapping grants and between scheduling request and overlapping grants based on LCH priority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192CC418"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6B865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0D853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6BD092A" w14:textId="77777777" w:rsidR="001802E3" w:rsidRDefault="001802E3">
            <w:pPr>
              <w:pStyle w:val="TAL"/>
            </w:pPr>
            <w:r>
              <w:rPr>
                <w:rFonts w:cs="Arial"/>
                <w:szCs w:val="18"/>
              </w:rPr>
              <w:t>No</w:t>
            </w:r>
          </w:p>
        </w:tc>
      </w:tr>
      <w:tr w:rsidR="001802E3" w14:paraId="6A8FB7B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7111C7" w14:textId="77777777" w:rsidR="001802E3" w:rsidRDefault="001802E3">
            <w:pPr>
              <w:pStyle w:val="TAL"/>
              <w:rPr>
                <w:b/>
                <w:i/>
              </w:rPr>
            </w:pPr>
            <w:r>
              <w:rPr>
                <w:b/>
                <w:i/>
              </w:rPr>
              <w:t>lch-ToConfiguredGrantMapping-r16</w:t>
            </w:r>
          </w:p>
          <w:p w14:paraId="38C3C99F" w14:textId="77777777" w:rsidR="001802E3" w:rsidRDefault="001802E3">
            <w:pPr>
              <w:pStyle w:val="TAL"/>
            </w:pPr>
            <w:r>
              <w:t xml:space="preserve">Indicates whether the UE supports restricting data transmission from a given LCH to a configured (sub-) set of configured grant configurations (see </w:t>
            </w:r>
            <w:r>
              <w:rPr>
                <w:i/>
                <w:iCs/>
              </w:rPr>
              <w:t>allowedCG-List-r16</w:t>
            </w:r>
            <w:r>
              <w:t xml:space="preserve"> in </w:t>
            </w:r>
            <w:proofErr w:type="spellStart"/>
            <w:r>
              <w:rPr>
                <w:i/>
                <w:iCs/>
              </w:rPr>
              <w:t>LogicalChannelConfig</w:t>
            </w:r>
            <w:proofErr w:type="spellEnd"/>
            <w:r>
              <w:t xml:space="preserve"> in TS 38.331 [9])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4A1AB9CB"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E568333"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7F42F4A"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DC71C26" w14:textId="77777777" w:rsidR="001802E3" w:rsidRDefault="001802E3">
            <w:pPr>
              <w:pStyle w:val="TAL"/>
            </w:pPr>
            <w:r>
              <w:rPr>
                <w:rFonts w:cs="Arial"/>
                <w:szCs w:val="18"/>
              </w:rPr>
              <w:t>No</w:t>
            </w:r>
          </w:p>
        </w:tc>
      </w:tr>
      <w:tr w:rsidR="001802E3" w14:paraId="7BF5D5DC"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687E67C" w14:textId="77777777" w:rsidR="001802E3" w:rsidRDefault="001802E3">
            <w:pPr>
              <w:pStyle w:val="TAL"/>
              <w:rPr>
                <w:b/>
                <w:i/>
              </w:rPr>
            </w:pPr>
            <w:r>
              <w:rPr>
                <w:b/>
                <w:i/>
              </w:rPr>
              <w:t>lch-ToGrantPriorityRestriction-r16</w:t>
            </w:r>
          </w:p>
          <w:p w14:paraId="46A1F851" w14:textId="77777777" w:rsidR="001802E3" w:rsidRDefault="001802E3">
            <w:pPr>
              <w:pStyle w:val="TAL"/>
            </w:pPr>
            <w:r>
              <w:t xml:space="preserve">Indicates whether the UE supports restricting data transmission from a given LCH to a configured (sub-) set of dynamic grant priority levels (see </w:t>
            </w:r>
            <w:r>
              <w:rPr>
                <w:i/>
                <w:iCs/>
              </w:rPr>
              <w:t>allowedPHY-PriorityIndex-r16</w:t>
            </w:r>
            <w:r>
              <w:t xml:space="preserve"> in </w:t>
            </w:r>
            <w:proofErr w:type="spellStart"/>
            <w:r>
              <w:rPr>
                <w:i/>
                <w:iCs/>
              </w:rPr>
              <w:t>LogicalChannelConfig</w:t>
            </w:r>
            <w:proofErr w:type="spellEnd"/>
            <w:r>
              <w:t xml:space="preserve"> in TS 38.331 [9]) as specified in TS 38.321 [8].</w:t>
            </w:r>
            <w:r>
              <w:rPr>
                <w:lang w:eastAsia="zh-CN"/>
              </w:rPr>
              <w:t xml:space="preserve"> </w:t>
            </w:r>
          </w:p>
        </w:tc>
        <w:tc>
          <w:tcPr>
            <w:tcW w:w="569" w:type="dxa"/>
            <w:tcBorders>
              <w:top w:val="single" w:sz="4" w:space="0" w:color="808080"/>
              <w:left w:val="single" w:sz="4" w:space="0" w:color="808080"/>
              <w:bottom w:val="single" w:sz="4" w:space="0" w:color="808080"/>
              <w:right w:val="single" w:sz="4" w:space="0" w:color="808080"/>
            </w:tcBorders>
            <w:hideMark/>
          </w:tcPr>
          <w:p w14:paraId="4EC00A06"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84D76C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D267A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DFC784" w14:textId="77777777" w:rsidR="001802E3" w:rsidRDefault="001802E3">
            <w:pPr>
              <w:pStyle w:val="TAL"/>
            </w:pPr>
            <w:r>
              <w:rPr>
                <w:rFonts w:cs="Arial"/>
                <w:szCs w:val="18"/>
              </w:rPr>
              <w:t>No</w:t>
            </w:r>
          </w:p>
        </w:tc>
      </w:tr>
      <w:tr w:rsidR="001802E3" w14:paraId="18F28C9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11A60FE" w14:textId="77777777" w:rsidR="001802E3" w:rsidRDefault="001802E3">
            <w:pPr>
              <w:pStyle w:val="TAL"/>
              <w:rPr>
                <w:b/>
                <w:i/>
              </w:rPr>
            </w:pPr>
            <w:proofErr w:type="spellStart"/>
            <w:r>
              <w:rPr>
                <w:b/>
                <w:i/>
              </w:rPr>
              <w:t>lch-ToSCellRestriction</w:t>
            </w:r>
            <w:proofErr w:type="spellEnd"/>
          </w:p>
          <w:p w14:paraId="0C07C4B9" w14:textId="77777777" w:rsidR="001802E3" w:rsidRDefault="001802E3">
            <w:pPr>
              <w:pStyle w:val="TAL"/>
              <w:rPr>
                <w:rFonts w:cs="Arial"/>
                <w:szCs w:val="18"/>
              </w:rPr>
            </w:pPr>
            <w:r>
              <w:t xml:space="preserve">Indicates whether the UE supports restricting data transmission from a given LCH to a configured (sub-) set of serving cells (see </w:t>
            </w:r>
            <w:proofErr w:type="spellStart"/>
            <w:r>
              <w:rPr>
                <w:i/>
                <w:iCs/>
              </w:rPr>
              <w:t>allowedServingCells</w:t>
            </w:r>
            <w:proofErr w:type="spellEnd"/>
            <w:r>
              <w:t xml:space="preserve"> in </w:t>
            </w:r>
            <w:proofErr w:type="spellStart"/>
            <w:r>
              <w:rPr>
                <w:i/>
                <w:iCs/>
              </w:rPr>
              <w:t>LogicalChannelConfig</w:t>
            </w:r>
            <w:proofErr w:type="spellEnd"/>
            <w:r>
              <w:t xml:space="preserve">). A UE supporting </w:t>
            </w:r>
            <w:proofErr w:type="spellStart"/>
            <w:r>
              <w:rPr>
                <w:i/>
                <w:iCs/>
              </w:rPr>
              <w:t>pdcp</w:t>
            </w:r>
            <w:proofErr w:type="spellEnd"/>
            <w:r>
              <w:rPr>
                <w:i/>
                <w:iCs/>
              </w:rPr>
              <w:t>-</w:t>
            </w:r>
            <w:proofErr w:type="spellStart"/>
            <w:r>
              <w:rPr>
                <w:i/>
                <w:iCs/>
              </w:rPr>
              <w:t>DuplicationMCG</w:t>
            </w:r>
            <w:proofErr w:type="spellEnd"/>
            <w:r>
              <w:rPr>
                <w:i/>
                <w:iCs/>
              </w:rPr>
              <w:t>-</w:t>
            </w:r>
            <w:proofErr w:type="spellStart"/>
            <w:r>
              <w:rPr>
                <w:i/>
                <w:iCs/>
              </w:rPr>
              <w:t>OrSCG</w:t>
            </w:r>
            <w:proofErr w:type="spellEnd"/>
            <w:r>
              <w:rPr>
                <w:i/>
                <w:iCs/>
              </w:rPr>
              <w:t>-DRB</w:t>
            </w:r>
            <w:r>
              <w:t xml:space="preserve"> </w:t>
            </w:r>
            <w:r>
              <w:rPr>
                <w:lang w:eastAsia="zh-CN"/>
              </w:rPr>
              <w:t>or</w:t>
            </w:r>
            <w:r>
              <w:t xml:space="preserve"> </w:t>
            </w:r>
            <w:proofErr w:type="spellStart"/>
            <w:r>
              <w:rPr>
                <w:i/>
                <w:iCs/>
              </w:rPr>
              <w:t>pdcp-DuplicationSRB</w:t>
            </w:r>
            <w:proofErr w:type="spellEnd"/>
            <w:r>
              <w:t xml:space="preserve"> (see </w:t>
            </w:r>
            <w:r>
              <w:rPr>
                <w:i/>
                <w:iCs/>
              </w:rPr>
              <w:t>PDCP-Config</w:t>
            </w:r>
            <w:r>
              <w:t xml:space="preserve">) shall also support </w:t>
            </w:r>
            <w:proofErr w:type="spellStart"/>
            <w:r>
              <w:rPr>
                <w:i/>
                <w:iCs/>
              </w:rPr>
              <w:t>lch-ToSCellRestriction</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21129585" w14:textId="77777777" w:rsidR="001802E3" w:rsidRDefault="001802E3">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FEDE84" w14:textId="77777777" w:rsidR="001802E3" w:rsidRDefault="001802E3">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AB4792" w14:textId="77777777" w:rsidR="001802E3" w:rsidRDefault="001802E3">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1E568CE" w14:textId="77777777" w:rsidR="001802E3" w:rsidRDefault="001802E3">
            <w:pPr>
              <w:pStyle w:val="TAL"/>
              <w:jc w:val="center"/>
              <w:rPr>
                <w:rFonts w:cs="Arial"/>
                <w:szCs w:val="18"/>
              </w:rPr>
            </w:pPr>
            <w:r>
              <w:rPr>
                <w:rFonts w:cs="Arial"/>
                <w:szCs w:val="18"/>
              </w:rPr>
              <w:t>No</w:t>
            </w:r>
          </w:p>
        </w:tc>
      </w:tr>
      <w:tr w:rsidR="001802E3" w14:paraId="42535927"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C0849F5" w14:textId="77777777" w:rsidR="001802E3" w:rsidRDefault="001802E3">
            <w:pPr>
              <w:pStyle w:val="TAL"/>
              <w:rPr>
                <w:rFonts w:cs="Arial"/>
                <w:b/>
                <w:bCs/>
                <w:i/>
                <w:iCs/>
                <w:szCs w:val="18"/>
              </w:rPr>
            </w:pPr>
            <w:proofErr w:type="spellStart"/>
            <w:r>
              <w:rPr>
                <w:rFonts w:cs="Arial"/>
                <w:b/>
                <w:bCs/>
                <w:i/>
                <w:iCs/>
                <w:szCs w:val="18"/>
              </w:rPr>
              <w:t>lcp</w:t>
            </w:r>
            <w:proofErr w:type="spellEnd"/>
            <w:r>
              <w:rPr>
                <w:rFonts w:cs="Arial"/>
                <w:b/>
                <w:bCs/>
                <w:i/>
                <w:iCs/>
                <w:szCs w:val="18"/>
              </w:rPr>
              <w:t>-Restriction</w:t>
            </w:r>
          </w:p>
          <w:p w14:paraId="550A1252" w14:textId="77777777" w:rsidR="001802E3" w:rsidRDefault="001802E3">
            <w:pPr>
              <w:pStyle w:val="TAL"/>
              <w:rPr>
                <w:rFonts w:cs="Arial"/>
                <w:bCs/>
                <w:i/>
                <w:iCs/>
                <w:szCs w:val="18"/>
              </w:rPr>
            </w:pPr>
            <w:r>
              <w:t xml:space="preserve">Indicates whether UE supports the selection of logical channels for each UL grant based on RRC configured restriction using RRC parameters </w:t>
            </w:r>
            <w:proofErr w:type="spellStart"/>
            <w:r>
              <w:rPr>
                <w:i/>
                <w:iCs/>
              </w:rPr>
              <w:t>allowedSCS</w:t>
            </w:r>
            <w:proofErr w:type="spellEnd"/>
            <w:r>
              <w:rPr>
                <w:i/>
                <w:iCs/>
              </w:rPr>
              <w:t>-List</w:t>
            </w:r>
            <w:r>
              <w:t xml:space="preserve">, </w:t>
            </w:r>
            <w:proofErr w:type="spellStart"/>
            <w:r>
              <w:rPr>
                <w:i/>
                <w:iCs/>
              </w:rPr>
              <w:t>maxPUSCH</w:t>
            </w:r>
            <w:proofErr w:type="spellEnd"/>
            <w:r>
              <w:rPr>
                <w:i/>
                <w:iCs/>
              </w:rPr>
              <w:t>-Duration</w:t>
            </w:r>
            <w:r>
              <w:t xml:space="preserve">, and </w:t>
            </w:r>
            <w:r>
              <w:rPr>
                <w:i/>
                <w:iCs/>
              </w:rPr>
              <w:t>configuredGrantType1Allowed</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E6DB737"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21ABA9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75AF70"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BD84171" w14:textId="77777777" w:rsidR="001802E3" w:rsidRDefault="001802E3">
            <w:pPr>
              <w:pStyle w:val="TAL"/>
              <w:jc w:val="center"/>
              <w:rPr>
                <w:rFonts w:cs="Arial"/>
                <w:bCs/>
                <w:iCs/>
                <w:szCs w:val="18"/>
              </w:rPr>
            </w:pPr>
            <w:r>
              <w:rPr>
                <w:rFonts w:cs="Arial"/>
                <w:bCs/>
                <w:iCs/>
                <w:szCs w:val="18"/>
              </w:rPr>
              <w:t>No</w:t>
            </w:r>
          </w:p>
        </w:tc>
      </w:tr>
      <w:tr w:rsidR="001802E3" w14:paraId="24D0102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90037D" w14:textId="77777777" w:rsidR="001802E3" w:rsidRDefault="001802E3">
            <w:pPr>
              <w:pStyle w:val="TAL"/>
              <w:rPr>
                <w:rFonts w:cs="Arial"/>
                <w:b/>
                <w:bCs/>
                <w:i/>
                <w:iCs/>
                <w:szCs w:val="18"/>
              </w:rPr>
            </w:pPr>
            <w:proofErr w:type="spellStart"/>
            <w:r>
              <w:rPr>
                <w:rFonts w:cs="Arial"/>
                <w:b/>
                <w:bCs/>
                <w:i/>
                <w:iCs/>
                <w:szCs w:val="18"/>
              </w:rPr>
              <w:t>logicalChannelSR-DelayTimer</w:t>
            </w:r>
            <w:proofErr w:type="spellEnd"/>
          </w:p>
          <w:p w14:paraId="39E28F7A" w14:textId="77777777" w:rsidR="001802E3" w:rsidRDefault="001802E3">
            <w:pPr>
              <w:pStyle w:val="TAL"/>
              <w:rPr>
                <w:rFonts w:cs="Arial"/>
                <w:b/>
                <w:bCs/>
                <w:i/>
                <w:iCs/>
                <w:szCs w:val="18"/>
              </w:rPr>
            </w:pPr>
            <w:r>
              <w:t>Indicates whether the UE supports the</w:t>
            </w:r>
            <w:r>
              <w:rPr>
                <w:i/>
                <w:iCs/>
              </w:rPr>
              <w:t xml:space="preserve"> </w:t>
            </w:r>
            <w:proofErr w:type="spellStart"/>
            <w:r>
              <w:rPr>
                <w:i/>
                <w:iCs/>
              </w:rPr>
              <w:t>logicalChannelSR-DelayTimer</w:t>
            </w:r>
            <w:proofErr w:type="spellEnd"/>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3A7169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1A351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744AFE"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C6DA141" w14:textId="77777777" w:rsidR="001802E3" w:rsidRDefault="001802E3">
            <w:pPr>
              <w:pStyle w:val="TAL"/>
              <w:jc w:val="center"/>
              <w:rPr>
                <w:rFonts w:cs="Arial"/>
                <w:bCs/>
                <w:iCs/>
                <w:szCs w:val="18"/>
              </w:rPr>
            </w:pPr>
            <w:r>
              <w:rPr>
                <w:rFonts w:cs="Arial"/>
                <w:bCs/>
                <w:iCs/>
                <w:szCs w:val="18"/>
              </w:rPr>
              <w:t>No</w:t>
            </w:r>
          </w:p>
        </w:tc>
      </w:tr>
      <w:tr w:rsidR="001802E3" w14:paraId="2CD4264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D099F2F" w14:textId="77777777" w:rsidR="001802E3" w:rsidRDefault="001802E3">
            <w:pPr>
              <w:pStyle w:val="TAL"/>
              <w:rPr>
                <w:rFonts w:cs="Arial"/>
                <w:b/>
                <w:bCs/>
                <w:i/>
                <w:iCs/>
                <w:szCs w:val="18"/>
              </w:rPr>
            </w:pPr>
            <w:proofErr w:type="spellStart"/>
            <w:r>
              <w:rPr>
                <w:rFonts w:cs="Arial"/>
                <w:b/>
                <w:bCs/>
                <w:i/>
                <w:iCs/>
                <w:szCs w:val="18"/>
              </w:rPr>
              <w:t>longDRX</w:t>
            </w:r>
            <w:proofErr w:type="spellEnd"/>
            <w:r>
              <w:rPr>
                <w:rFonts w:cs="Arial"/>
                <w:b/>
                <w:bCs/>
                <w:i/>
                <w:iCs/>
                <w:szCs w:val="18"/>
              </w:rPr>
              <w:t>-Cycle</w:t>
            </w:r>
          </w:p>
          <w:p w14:paraId="552CAC2F" w14:textId="77777777" w:rsidR="001802E3" w:rsidRDefault="001802E3">
            <w:pPr>
              <w:pStyle w:val="TAL"/>
              <w:rPr>
                <w:rFonts w:cs="Arial"/>
                <w:b/>
                <w:bCs/>
                <w:i/>
                <w:iCs/>
                <w:szCs w:val="18"/>
              </w:rPr>
            </w:pPr>
            <w:r>
              <w:t>Indicates whether UE supports long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DD6664F"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51FB95F" w14:textId="77777777" w:rsidR="001802E3" w:rsidRDefault="001802E3">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172EBA"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687EC4" w14:textId="77777777" w:rsidR="001802E3" w:rsidRDefault="001802E3">
            <w:pPr>
              <w:pStyle w:val="TAL"/>
              <w:jc w:val="center"/>
              <w:rPr>
                <w:rFonts w:cs="Arial"/>
                <w:bCs/>
                <w:iCs/>
                <w:szCs w:val="18"/>
              </w:rPr>
            </w:pPr>
            <w:r>
              <w:rPr>
                <w:rFonts w:cs="Arial"/>
                <w:bCs/>
                <w:iCs/>
                <w:szCs w:val="18"/>
              </w:rPr>
              <w:t>No</w:t>
            </w:r>
          </w:p>
        </w:tc>
      </w:tr>
      <w:tr w:rsidR="001802E3" w14:paraId="5AB3322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1CE56F9" w14:textId="77777777" w:rsidR="001802E3" w:rsidRDefault="001802E3">
            <w:pPr>
              <w:pStyle w:val="TAL"/>
              <w:rPr>
                <w:rFonts w:cs="Arial"/>
                <w:b/>
                <w:bCs/>
                <w:i/>
                <w:iCs/>
                <w:szCs w:val="18"/>
              </w:rPr>
            </w:pPr>
            <w:r>
              <w:rPr>
                <w:rFonts w:cs="Arial"/>
                <w:b/>
                <w:bCs/>
                <w:i/>
                <w:iCs/>
                <w:szCs w:val="18"/>
              </w:rPr>
              <w:t>mg-ActivationCommPRS-Meas-r17</w:t>
            </w:r>
          </w:p>
          <w:p w14:paraId="43EB8A17"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the use of DL MAC CE from the </w:t>
            </w:r>
            <w:proofErr w:type="spellStart"/>
            <w:r>
              <w:t>gNB</w:t>
            </w:r>
            <w:proofErr w:type="spellEnd"/>
            <w:r>
              <w:t>, as specified in TS 38.321 [8], to activate/deactivate the preconfigured MG for PRS measurements.</w:t>
            </w:r>
          </w:p>
        </w:tc>
        <w:tc>
          <w:tcPr>
            <w:tcW w:w="569" w:type="dxa"/>
            <w:tcBorders>
              <w:top w:val="single" w:sz="4" w:space="0" w:color="808080"/>
              <w:left w:val="single" w:sz="4" w:space="0" w:color="808080"/>
              <w:bottom w:val="single" w:sz="4" w:space="0" w:color="808080"/>
              <w:right w:val="single" w:sz="4" w:space="0" w:color="808080"/>
            </w:tcBorders>
            <w:hideMark/>
          </w:tcPr>
          <w:p w14:paraId="3E1D62F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86A193D"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56F088"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567429" w14:textId="77777777" w:rsidR="001802E3" w:rsidRDefault="001802E3">
            <w:pPr>
              <w:pStyle w:val="TAL"/>
              <w:jc w:val="center"/>
              <w:rPr>
                <w:rFonts w:cs="Arial"/>
                <w:bCs/>
                <w:iCs/>
                <w:szCs w:val="18"/>
              </w:rPr>
            </w:pPr>
            <w:r>
              <w:rPr>
                <w:rFonts w:cs="Arial"/>
                <w:bCs/>
                <w:iCs/>
                <w:szCs w:val="18"/>
              </w:rPr>
              <w:t>No</w:t>
            </w:r>
          </w:p>
        </w:tc>
      </w:tr>
      <w:tr w:rsidR="001802E3" w14:paraId="72F7310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7987D54" w14:textId="77777777" w:rsidR="001802E3" w:rsidRDefault="001802E3">
            <w:pPr>
              <w:pStyle w:val="TAL"/>
              <w:rPr>
                <w:rFonts w:cs="Arial"/>
                <w:b/>
                <w:bCs/>
                <w:i/>
                <w:iCs/>
                <w:szCs w:val="18"/>
              </w:rPr>
            </w:pPr>
            <w:r>
              <w:rPr>
                <w:rFonts w:cs="Arial"/>
                <w:b/>
                <w:bCs/>
                <w:i/>
                <w:iCs/>
                <w:szCs w:val="18"/>
              </w:rPr>
              <w:t>mg-ActivationRequestPRS-Meas-r17</w:t>
            </w:r>
          </w:p>
          <w:p w14:paraId="200CD3F6"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w:t>
            </w:r>
            <w:r>
              <w:rPr>
                <w:lang w:eastAsia="zh-CN"/>
              </w:rPr>
              <w:t>supports</w:t>
            </w:r>
            <w:r>
              <w:t xml:space="preserve"> the use of UL MAC CE, as specified in TS38.321 [8], to request the activation/deactivation of the preconfigured MG for PRS measurements. </w:t>
            </w:r>
            <w:r>
              <w:rPr>
                <w:bCs/>
                <w:iCs/>
              </w:rPr>
              <w:t xml:space="preserve">The UE can include this field only if the UE supports </w:t>
            </w:r>
            <w:r>
              <w:rPr>
                <w:bCs/>
                <w:i/>
              </w:rPr>
              <w:t>mg-ActivationCommPRS-Meas-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272C530B"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A9C31"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C703C6"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79E8CC6B" w14:textId="77777777" w:rsidR="001802E3" w:rsidRDefault="001802E3">
            <w:pPr>
              <w:pStyle w:val="TAL"/>
              <w:jc w:val="center"/>
              <w:rPr>
                <w:rFonts w:cs="Arial"/>
                <w:bCs/>
                <w:iCs/>
                <w:szCs w:val="18"/>
              </w:rPr>
            </w:pPr>
            <w:r>
              <w:rPr>
                <w:rFonts w:cs="Arial"/>
                <w:bCs/>
                <w:iCs/>
                <w:szCs w:val="18"/>
              </w:rPr>
              <w:t>No</w:t>
            </w:r>
          </w:p>
        </w:tc>
      </w:tr>
      <w:tr w:rsidR="001802E3" w14:paraId="4E6E2BB9"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02206F6" w14:textId="77777777" w:rsidR="001802E3" w:rsidRDefault="001802E3">
            <w:pPr>
              <w:pStyle w:val="TAL"/>
              <w:rPr>
                <w:rFonts w:cs="Arial"/>
                <w:b/>
                <w:bCs/>
                <w:i/>
                <w:iCs/>
                <w:szCs w:val="18"/>
              </w:rPr>
            </w:pPr>
            <w:proofErr w:type="spellStart"/>
            <w:r>
              <w:rPr>
                <w:rFonts w:cs="Arial"/>
                <w:b/>
                <w:bCs/>
                <w:i/>
                <w:iCs/>
                <w:szCs w:val="18"/>
              </w:rPr>
              <w:t>multipleConfiguredGrants</w:t>
            </w:r>
            <w:proofErr w:type="spellEnd"/>
          </w:p>
          <w:p w14:paraId="0471BE3F" w14:textId="77777777" w:rsidR="001802E3" w:rsidRDefault="001802E3">
            <w:pPr>
              <w:pStyle w:val="TAL"/>
              <w:rPr>
                <w:rFonts w:cs="Arial"/>
                <w:b/>
                <w:bCs/>
                <w:i/>
                <w:iCs/>
                <w:szCs w:val="18"/>
              </w:rPr>
            </w:pPr>
            <w:r>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9" w:type="dxa"/>
            <w:tcBorders>
              <w:top w:val="single" w:sz="4" w:space="0" w:color="808080"/>
              <w:left w:val="single" w:sz="4" w:space="0" w:color="808080"/>
              <w:bottom w:val="single" w:sz="4" w:space="0" w:color="808080"/>
              <w:right w:val="single" w:sz="4" w:space="0" w:color="808080"/>
            </w:tcBorders>
            <w:hideMark/>
          </w:tcPr>
          <w:p w14:paraId="1A9C372E"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FD8D57"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B243433"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56F34A17" w14:textId="77777777" w:rsidR="001802E3" w:rsidRDefault="001802E3">
            <w:pPr>
              <w:pStyle w:val="TAL"/>
              <w:jc w:val="center"/>
              <w:rPr>
                <w:rFonts w:cs="Arial"/>
                <w:bCs/>
                <w:iCs/>
                <w:szCs w:val="18"/>
              </w:rPr>
            </w:pPr>
            <w:r>
              <w:rPr>
                <w:rFonts w:cs="Arial"/>
                <w:bCs/>
                <w:iCs/>
                <w:szCs w:val="18"/>
              </w:rPr>
              <w:t>No</w:t>
            </w:r>
          </w:p>
        </w:tc>
      </w:tr>
      <w:tr w:rsidR="001802E3" w14:paraId="28C8D52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3902A1A" w14:textId="77777777" w:rsidR="001802E3" w:rsidRDefault="001802E3">
            <w:pPr>
              <w:pStyle w:val="TAL"/>
              <w:rPr>
                <w:rFonts w:cs="Arial"/>
                <w:b/>
                <w:bCs/>
                <w:i/>
                <w:iCs/>
                <w:szCs w:val="18"/>
              </w:rPr>
            </w:pPr>
            <w:proofErr w:type="spellStart"/>
            <w:r>
              <w:rPr>
                <w:rFonts w:cs="Arial"/>
                <w:b/>
                <w:bCs/>
                <w:i/>
                <w:iCs/>
                <w:szCs w:val="18"/>
              </w:rPr>
              <w:t>multipleSR</w:t>
            </w:r>
            <w:proofErr w:type="spellEnd"/>
            <w:r>
              <w:rPr>
                <w:rFonts w:cs="Arial"/>
                <w:b/>
                <w:bCs/>
                <w:i/>
                <w:iCs/>
                <w:szCs w:val="18"/>
              </w:rPr>
              <w:t>-Configurations</w:t>
            </w:r>
          </w:p>
          <w:p w14:paraId="7CAC15BD" w14:textId="77777777" w:rsidR="001802E3" w:rsidRDefault="001802E3">
            <w:pPr>
              <w:pStyle w:val="TAL"/>
              <w:rPr>
                <w:rFonts w:cs="Arial"/>
                <w:b/>
                <w:bCs/>
                <w:i/>
                <w:iCs/>
                <w:szCs w:val="18"/>
              </w:rPr>
            </w:pPr>
            <w:r>
              <w:t>Indicates whether the UE supports 8 SR configurations per PUCCH cell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0CADBE2"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2606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9B154"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2B4AFCB" w14:textId="77777777" w:rsidR="001802E3" w:rsidRDefault="001802E3">
            <w:pPr>
              <w:pStyle w:val="TAL"/>
              <w:jc w:val="center"/>
              <w:rPr>
                <w:rFonts w:cs="Arial"/>
                <w:bCs/>
                <w:iCs/>
                <w:szCs w:val="18"/>
              </w:rPr>
            </w:pPr>
            <w:r>
              <w:rPr>
                <w:rFonts w:cs="Arial"/>
                <w:bCs/>
                <w:iCs/>
                <w:szCs w:val="18"/>
              </w:rPr>
              <w:t>No</w:t>
            </w:r>
          </w:p>
        </w:tc>
      </w:tr>
      <w:tr w:rsidR="00945B89" w14:paraId="67989205" w14:textId="77777777" w:rsidTr="00945B89">
        <w:trPr>
          <w:cantSplit/>
          <w:ins w:id="23" w:author="vivo (Stephen)" w:date="2023-09-28T20:12:00Z"/>
        </w:trPr>
        <w:tc>
          <w:tcPr>
            <w:tcW w:w="7092" w:type="dxa"/>
            <w:tcBorders>
              <w:top w:val="single" w:sz="4" w:space="0" w:color="808080"/>
              <w:left w:val="single" w:sz="4" w:space="0" w:color="808080"/>
              <w:bottom w:val="single" w:sz="4" w:space="0" w:color="808080"/>
              <w:right w:val="single" w:sz="4" w:space="0" w:color="808080"/>
            </w:tcBorders>
          </w:tcPr>
          <w:p w14:paraId="6A6A239C" w14:textId="69FC686B" w:rsidR="00945B89" w:rsidRDefault="00945B89" w:rsidP="00945B89">
            <w:pPr>
              <w:pStyle w:val="TAL"/>
              <w:rPr>
                <w:ins w:id="24" w:author="vivo (Stephen)" w:date="2023-09-28T20:12:00Z"/>
                <w:rFonts w:eastAsiaTheme="minorEastAsia" w:cs="Arial"/>
                <w:b/>
                <w:bCs/>
                <w:i/>
                <w:iCs/>
                <w:szCs w:val="18"/>
                <w:lang w:eastAsia="zh-CN"/>
              </w:rPr>
            </w:pPr>
            <w:ins w:id="25" w:author="vivo (Stephen)" w:date="2023-09-28T20:12:00Z">
              <w:r>
                <w:rPr>
                  <w:rFonts w:eastAsiaTheme="minorEastAsia" w:cs="Arial" w:hint="eastAsia"/>
                  <w:b/>
                  <w:bCs/>
                  <w:i/>
                  <w:iCs/>
                  <w:szCs w:val="18"/>
                  <w:lang w:eastAsia="zh-CN"/>
                </w:rPr>
                <w:t>p</w:t>
              </w:r>
              <w:r>
                <w:rPr>
                  <w:rFonts w:eastAsiaTheme="minorEastAsia" w:cs="Arial"/>
                  <w:b/>
                  <w:bCs/>
                  <w:i/>
                  <w:iCs/>
                  <w:szCs w:val="18"/>
                  <w:lang w:eastAsia="zh-CN"/>
                </w:rPr>
                <w:t>tm</w:t>
              </w:r>
            </w:ins>
            <w:ins w:id="26" w:author="QC (Umesh)" w:date="2023-10-25T11:10:00Z">
              <w:r w:rsidR="0027415C">
                <w:rPr>
                  <w:rFonts w:eastAsiaTheme="minorEastAsia" w:cs="Arial"/>
                  <w:b/>
                  <w:bCs/>
                  <w:i/>
                  <w:iCs/>
                  <w:szCs w:val="18"/>
                  <w:lang w:eastAsia="zh-CN"/>
                </w:rPr>
                <w:t>-</w:t>
              </w:r>
            </w:ins>
            <w:ins w:id="27" w:author="vivo (Stephen)" w:date="2023-09-28T20:12:00Z">
              <w:r>
                <w:rPr>
                  <w:rFonts w:eastAsiaTheme="minorEastAsia" w:cs="Arial"/>
                  <w:b/>
                  <w:bCs/>
                  <w:i/>
                  <w:iCs/>
                  <w:szCs w:val="18"/>
                  <w:lang w:eastAsia="zh-CN"/>
                </w:rPr>
                <w:t>RetransmissionInactive-r18</w:t>
              </w:r>
            </w:ins>
          </w:p>
          <w:p w14:paraId="381A9113" w14:textId="7830B474" w:rsidR="002D474E" w:rsidRPr="0019723C" w:rsidRDefault="0053088E" w:rsidP="0053088E">
            <w:pPr>
              <w:pStyle w:val="TAL"/>
              <w:rPr>
                <w:ins w:id="28" w:author="vivo (Stephen)" w:date="2023-09-28T20:12:00Z"/>
                <w:iCs/>
                <w:noProof/>
                <w:lang w:eastAsia="en-GB"/>
              </w:rPr>
            </w:pPr>
            <w:ins w:id="29" w:author="vivo (Stephen)" w:date="2023-09-28T20:13:00Z">
              <w:r w:rsidRPr="0053088E">
                <w:rPr>
                  <w:rFonts w:hint="eastAsia"/>
                </w:rPr>
                <w:t>I</w:t>
              </w:r>
              <w:r w:rsidRPr="0053088E">
                <w:t xml:space="preserve">ndicates whether the UE supports </w:t>
              </w:r>
            </w:ins>
            <w:ins w:id="30" w:author="vivo (Stephen)" w:date="2023-10-18T18:07:00Z">
              <w:r w:rsidR="005F2BFA">
                <w:t xml:space="preserve">PTM retransmission </w:t>
              </w:r>
              <w:r w:rsidR="007B3E01">
                <w:t xml:space="preserve">by </w:t>
              </w:r>
            </w:ins>
            <w:ins w:id="31" w:author="vivo (Stephen)" w:date="2023-09-28T20:14:00Z">
              <w:r w:rsidRPr="0053088E">
                <w:t>starting</w:t>
              </w:r>
              <w:r>
                <w:t xml:space="preserve"> </w:t>
              </w:r>
            </w:ins>
            <w:ins w:id="32" w:author="vivo (Stephen)" w:date="2023-10-18T18:09:00Z">
              <w:r w:rsidR="00DD7758">
                <w:t xml:space="preserve">the </w:t>
              </w:r>
            </w:ins>
            <w:proofErr w:type="spellStart"/>
            <w:ins w:id="33" w:author="vivo (Stephen)" w:date="2023-09-28T20:13:00Z">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ins>
            <w:ins w:id="34" w:author="vivo (Stephen)" w:date="2023-09-28T20:15:00Z">
              <w:r w:rsidR="0010697D">
                <w:t xml:space="preserve">during multicast reception in RRC_INACTIVE state </w:t>
              </w:r>
            </w:ins>
            <w:ins w:id="35" w:author="vivo (Stephen)" w:date="2023-09-28T20:14:00Z">
              <w:r>
                <w:rPr>
                  <w:iCs/>
                  <w:noProof/>
                  <w:lang w:eastAsia="en-GB"/>
                </w:rPr>
                <w:t>as specified in TS 38.321 [8].</w:t>
              </w:r>
            </w:ins>
            <w:ins w:id="36" w:author="vivo (Stephen)" w:date="2023-09-28T20:27:00Z">
              <w:r w:rsidR="002D474E">
                <w:rPr>
                  <w:iCs/>
                  <w:noProof/>
                  <w:lang w:eastAsia="en-GB"/>
                </w:rPr>
                <w:t xml:space="preserve"> </w:t>
              </w:r>
              <w:r w:rsidR="002D474E">
                <w:t>A UE supporting this feature shall also indicate support of</w:t>
              </w:r>
            </w:ins>
            <w:ins w:id="37" w:author="vivo (Stephen)" w:date="2023-09-28T20:28:00Z">
              <w:r w:rsidR="002D474E" w:rsidRPr="00E92898">
                <w:rPr>
                  <w:b/>
                  <w:bCs/>
                  <w:i/>
                  <w:iCs/>
                </w:rPr>
                <w:t xml:space="preserve"> </w:t>
              </w:r>
              <w:r w:rsidR="002D474E" w:rsidRPr="0019723C">
                <w:rPr>
                  <w:bCs/>
                  <w:i/>
                  <w:iCs/>
                </w:rPr>
                <w:t>dynamicMulticastInactive-r18</w:t>
              </w:r>
            </w:ins>
            <w:ins w:id="38" w:author="vivo (Stephen)" w:date="2023-09-28T20:27:00Z">
              <w:r w:rsidR="002D474E" w:rsidRPr="0019723C">
                <w:t>.</w:t>
              </w:r>
            </w:ins>
          </w:p>
        </w:tc>
        <w:tc>
          <w:tcPr>
            <w:tcW w:w="569" w:type="dxa"/>
            <w:tcBorders>
              <w:top w:val="single" w:sz="4" w:space="0" w:color="808080"/>
              <w:left w:val="single" w:sz="4" w:space="0" w:color="808080"/>
              <w:bottom w:val="single" w:sz="4" w:space="0" w:color="808080"/>
              <w:right w:val="single" w:sz="4" w:space="0" w:color="808080"/>
            </w:tcBorders>
          </w:tcPr>
          <w:p w14:paraId="6E3C66B5" w14:textId="0AE67113" w:rsidR="00945B89" w:rsidRDefault="00945B89" w:rsidP="00945B89">
            <w:pPr>
              <w:pStyle w:val="TAL"/>
              <w:jc w:val="center"/>
              <w:rPr>
                <w:ins w:id="39" w:author="vivo (Stephen)" w:date="2023-09-28T20:12:00Z"/>
                <w:rFonts w:cs="Arial"/>
                <w:bCs/>
                <w:iCs/>
                <w:szCs w:val="18"/>
              </w:rPr>
            </w:pPr>
            <w:ins w:id="40" w:author="vivo (Stephen)" w:date="2023-09-28T20: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E3D21AC" w14:textId="458CA571" w:rsidR="00945B89" w:rsidRDefault="00945B89" w:rsidP="00945B89">
            <w:pPr>
              <w:pStyle w:val="TAL"/>
              <w:jc w:val="center"/>
              <w:rPr>
                <w:ins w:id="41" w:author="vivo (Stephen)" w:date="2023-09-28T20:12:00Z"/>
                <w:rFonts w:cs="Arial"/>
                <w:bCs/>
                <w:iCs/>
                <w:szCs w:val="18"/>
              </w:rPr>
            </w:pPr>
            <w:ins w:id="42" w:author="vivo (Stephen)" w:date="2023-09-28T20: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A4176F6" w14:textId="0B86A6B1" w:rsidR="00945B89" w:rsidRDefault="00945B89" w:rsidP="00945B89">
            <w:pPr>
              <w:pStyle w:val="TAL"/>
              <w:jc w:val="center"/>
              <w:rPr>
                <w:ins w:id="43" w:author="vivo (Stephen)" w:date="2023-09-28T20:12:00Z"/>
                <w:rFonts w:cs="Arial"/>
                <w:bCs/>
                <w:iCs/>
                <w:szCs w:val="18"/>
              </w:rPr>
            </w:pPr>
            <w:commentRangeStart w:id="44"/>
            <w:ins w:id="45" w:author="vivo (Stephen)" w:date="2023-09-28T20:12:00Z">
              <w:del w:id="46" w:author="QC (Umesh)" w:date="2023-10-25T11:11:00Z">
                <w:r w:rsidDel="0027415C">
                  <w:rPr>
                    <w:rFonts w:cs="Arial"/>
                    <w:bCs/>
                    <w:iCs/>
                    <w:szCs w:val="18"/>
                  </w:rPr>
                  <w:delText>No</w:delText>
                </w:r>
              </w:del>
            </w:ins>
            <w:commentRangeEnd w:id="44"/>
            <w:r w:rsidR="00F164AA">
              <w:rPr>
                <w:rStyle w:val="CommentReference"/>
                <w:rFonts w:ascii="Times New Roman" w:hAnsi="Times New Roman"/>
              </w:rPr>
              <w:commentReference w:id="44"/>
            </w:r>
            <w:ins w:id="47" w:author="QC (Umesh)" w:date="2023-10-25T11:11:00Z">
              <w:r w:rsidR="0027415C">
                <w:rPr>
                  <w:rFonts w:cs="Arial"/>
                  <w:bCs/>
                  <w:iCs/>
                  <w:szCs w:val="18"/>
                </w:rPr>
                <w:t>Yes</w:t>
              </w:r>
            </w:ins>
          </w:p>
        </w:tc>
        <w:tc>
          <w:tcPr>
            <w:tcW w:w="708" w:type="dxa"/>
            <w:tcBorders>
              <w:top w:val="single" w:sz="4" w:space="0" w:color="808080"/>
              <w:left w:val="single" w:sz="4" w:space="0" w:color="808080"/>
              <w:bottom w:val="single" w:sz="4" w:space="0" w:color="808080"/>
              <w:right w:val="single" w:sz="4" w:space="0" w:color="808080"/>
            </w:tcBorders>
          </w:tcPr>
          <w:p w14:paraId="2C7D8D0A" w14:textId="6D1D2F6E" w:rsidR="00945B89" w:rsidRDefault="00945B89" w:rsidP="00945B89">
            <w:pPr>
              <w:pStyle w:val="TAL"/>
              <w:jc w:val="center"/>
              <w:rPr>
                <w:ins w:id="48" w:author="vivo (Stephen)" w:date="2023-09-28T20:12:00Z"/>
                <w:rFonts w:cs="Arial"/>
                <w:bCs/>
                <w:iCs/>
                <w:szCs w:val="18"/>
              </w:rPr>
            </w:pPr>
            <w:ins w:id="49" w:author="vivo (Stephen)" w:date="2023-09-28T20:12:00Z">
              <w:r>
                <w:rPr>
                  <w:rFonts w:cs="Arial"/>
                  <w:bCs/>
                  <w:iCs/>
                  <w:szCs w:val="18"/>
                </w:rPr>
                <w:t>No</w:t>
              </w:r>
            </w:ins>
          </w:p>
        </w:tc>
      </w:tr>
      <w:tr w:rsidR="00945B89" w14:paraId="6FB87302"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BA58A1D" w14:textId="77777777" w:rsidR="00945B89" w:rsidRDefault="00945B89" w:rsidP="00945B89">
            <w:pPr>
              <w:pStyle w:val="TAL"/>
              <w:rPr>
                <w:b/>
                <w:i/>
              </w:rPr>
            </w:pPr>
            <w:proofErr w:type="spellStart"/>
            <w:r>
              <w:rPr>
                <w:b/>
                <w:i/>
              </w:rPr>
              <w:t>recommendedBitRate</w:t>
            </w:r>
            <w:proofErr w:type="spellEnd"/>
          </w:p>
          <w:p w14:paraId="58B051AD" w14:textId="77777777" w:rsidR="00945B89" w:rsidRDefault="00945B89" w:rsidP="00945B89">
            <w:pPr>
              <w:pStyle w:val="TAL"/>
            </w:pPr>
            <w:r>
              <w:t xml:space="preserve">Indicates whether the UE supports the bit rate recommendation message from the </w:t>
            </w:r>
            <w:proofErr w:type="spellStart"/>
            <w:r>
              <w:t>gNB</w:t>
            </w:r>
            <w:proofErr w:type="spellEnd"/>
            <w:r>
              <w:t xml:space="preserve"> to the U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F3A3D33"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84AC82F"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EE9A40"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47A067BC" w14:textId="77777777" w:rsidR="00945B89" w:rsidRDefault="00945B89" w:rsidP="00945B89">
            <w:pPr>
              <w:pStyle w:val="TAL"/>
              <w:jc w:val="center"/>
            </w:pPr>
            <w:r>
              <w:t>No</w:t>
            </w:r>
          </w:p>
        </w:tc>
      </w:tr>
      <w:tr w:rsidR="00945B89" w14:paraId="38696843"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20FA28" w14:textId="77777777" w:rsidR="00945B89" w:rsidRDefault="00945B89" w:rsidP="00945B89">
            <w:pPr>
              <w:pStyle w:val="TAL"/>
              <w:rPr>
                <w:b/>
                <w:bCs/>
                <w:i/>
                <w:noProof/>
                <w:lang w:eastAsia="en-GB"/>
              </w:rPr>
            </w:pPr>
            <w:r>
              <w:rPr>
                <w:b/>
                <w:bCs/>
                <w:i/>
                <w:noProof/>
                <w:lang w:eastAsia="en-GB"/>
              </w:rPr>
              <w:t>recommendedBitRateMultiplier-r16</w:t>
            </w:r>
          </w:p>
          <w:p w14:paraId="16298FB3" w14:textId="77777777" w:rsidR="00945B89" w:rsidRDefault="00945B89" w:rsidP="00945B89">
            <w:pPr>
              <w:pStyle w:val="TAL"/>
              <w:rPr>
                <w:b/>
                <w:i/>
                <w:lang w:eastAsia="ja-JP"/>
              </w:rPr>
            </w:pPr>
            <w:r>
              <w:rPr>
                <w:iCs/>
                <w:noProof/>
                <w:lang w:eastAsia="en-GB"/>
              </w:rPr>
              <w:t xml:space="preserve">Indicates whether the UE supports the bit rate multiplier for recommended bit rate MAC CE as specified in TS 38.321 [8], clause 6.1.3.20. </w:t>
            </w:r>
            <w:r>
              <w:t xml:space="preserve">This field is only applicable if the UE supports </w:t>
            </w:r>
            <w:proofErr w:type="spellStart"/>
            <w:r>
              <w:t>recommendedBitRate</w:t>
            </w:r>
            <w:proofErr w:type="spellEnd"/>
            <w:r>
              <w:rPr>
                <w:lang w:eastAsia="zh-CN"/>
              </w:rPr>
              <w:t>.</w:t>
            </w:r>
          </w:p>
        </w:tc>
        <w:tc>
          <w:tcPr>
            <w:tcW w:w="569" w:type="dxa"/>
            <w:tcBorders>
              <w:top w:val="single" w:sz="4" w:space="0" w:color="808080"/>
              <w:left w:val="single" w:sz="4" w:space="0" w:color="808080"/>
              <w:bottom w:val="single" w:sz="4" w:space="0" w:color="808080"/>
              <w:right w:val="single" w:sz="4" w:space="0" w:color="808080"/>
            </w:tcBorders>
            <w:hideMark/>
          </w:tcPr>
          <w:p w14:paraId="537A7E39"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D493364"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453F46"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27991FE5" w14:textId="77777777" w:rsidR="00945B89" w:rsidRDefault="00945B89" w:rsidP="00945B89">
            <w:pPr>
              <w:pStyle w:val="TAL"/>
              <w:jc w:val="center"/>
            </w:pPr>
            <w:r>
              <w:t>No</w:t>
            </w:r>
          </w:p>
        </w:tc>
      </w:tr>
      <w:tr w:rsidR="00945B89" w14:paraId="3BD3A8F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ED1A489" w14:textId="77777777" w:rsidR="00945B89" w:rsidRDefault="00945B89" w:rsidP="00945B89">
            <w:pPr>
              <w:pStyle w:val="TAL"/>
              <w:rPr>
                <w:b/>
                <w:i/>
              </w:rPr>
            </w:pPr>
            <w:proofErr w:type="spellStart"/>
            <w:r>
              <w:rPr>
                <w:b/>
                <w:i/>
              </w:rPr>
              <w:t>recommendedBitRateQuery</w:t>
            </w:r>
            <w:proofErr w:type="spellEnd"/>
          </w:p>
          <w:p w14:paraId="0BA1FF94" w14:textId="77777777" w:rsidR="00945B89" w:rsidRDefault="00945B89" w:rsidP="00945B89">
            <w:pPr>
              <w:pStyle w:val="TAL"/>
            </w:pPr>
            <w:r>
              <w:t xml:space="preserve">Indicates whether the UE supports the bit rate recommendation query message from the UE to the </w:t>
            </w:r>
            <w:proofErr w:type="spellStart"/>
            <w:r>
              <w:t>gNB</w:t>
            </w:r>
            <w:proofErr w:type="spellEnd"/>
            <w:r>
              <w:t xml:space="preserve"> as specified in TS 38.321 [8]. This field is only applicable if the UE supports </w:t>
            </w:r>
            <w:proofErr w:type="spellStart"/>
            <w:r>
              <w:rPr>
                <w:i/>
                <w:iCs/>
              </w:rPr>
              <w:t>recommendedBitRate</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60D68224"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04B93D2"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72929E"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5C6F7B22" w14:textId="77777777" w:rsidR="00945B89" w:rsidRDefault="00945B89" w:rsidP="00945B89">
            <w:pPr>
              <w:pStyle w:val="TAL"/>
              <w:jc w:val="center"/>
            </w:pPr>
            <w:r>
              <w:t>No</w:t>
            </w:r>
          </w:p>
        </w:tc>
      </w:tr>
      <w:tr w:rsidR="00945B89" w14:paraId="00E8C56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42069906" w14:textId="77777777" w:rsidR="00945B89" w:rsidRDefault="00945B89" w:rsidP="00945B89">
            <w:pPr>
              <w:pStyle w:val="TAL"/>
              <w:rPr>
                <w:rFonts w:cs="Arial"/>
                <w:b/>
                <w:bCs/>
                <w:i/>
                <w:iCs/>
                <w:szCs w:val="18"/>
              </w:rPr>
            </w:pPr>
            <w:r>
              <w:rPr>
                <w:rFonts w:cs="Arial"/>
                <w:b/>
                <w:bCs/>
                <w:i/>
                <w:iCs/>
                <w:szCs w:val="18"/>
              </w:rPr>
              <w:t>secondaryDRX-Group-r16</w:t>
            </w:r>
          </w:p>
          <w:p w14:paraId="12294DFB" w14:textId="77777777" w:rsidR="00945B89" w:rsidRDefault="00945B89" w:rsidP="00945B89">
            <w:pPr>
              <w:pStyle w:val="TAL"/>
              <w:rPr>
                <w:b/>
                <w:i/>
              </w:rPr>
            </w:pPr>
            <w:r>
              <w:rPr>
                <w:rFonts w:cs="Arial"/>
                <w:szCs w:val="18"/>
              </w:rPr>
              <w:t>Indicates whether UE supports secondary DRX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55A13EA5" w14:textId="77777777" w:rsidR="00945B89" w:rsidRDefault="00945B89" w:rsidP="00945B89">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ED1D14" w14:textId="77777777" w:rsidR="00945B89" w:rsidRDefault="00945B89" w:rsidP="00945B89">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8159A4" w14:textId="77777777" w:rsidR="00945B89" w:rsidRDefault="00945B89" w:rsidP="00945B89">
            <w:pPr>
              <w:pStyle w:val="TAL"/>
              <w:jc w:val="cente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158A618" w14:textId="77777777" w:rsidR="00945B89" w:rsidRDefault="00945B89" w:rsidP="00945B89">
            <w:pPr>
              <w:pStyle w:val="TAL"/>
              <w:jc w:val="center"/>
            </w:pPr>
            <w:r>
              <w:t>No</w:t>
            </w:r>
          </w:p>
        </w:tc>
      </w:tr>
      <w:tr w:rsidR="00945B89" w14:paraId="5740449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CEAD736" w14:textId="77777777" w:rsidR="00945B89" w:rsidRDefault="00945B89" w:rsidP="00945B89">
            <w:pPr>
              <w:pStyle w:val="TAL"/>
              <w:rPr>
                <w:rFonts w:cs="Arial"/>
                <w:b/>
                <w:bCs/>
                <w:i/>
                <w:iCs/>
                <w:szCs w:val="18"/>
              </w:rPr>
            </w:pPr>
            <w:proofErr w:type="spellStart"/>
            <w:r>
              <w:rPr>
                <w:rFonts w:cs="Arial"/>
                <w:b/>
                <w:bCs/>
                <w:i/>
                <w:iCs/>
                <w:szCs w:val="18"/>
              </w:rPr>
              <w:t>shortDRX</w:t>
            </w:r>
            <w:proofErr w:type="spellEnd"/>
            <w:r>
              <w:rPr>
                <w:rFonts w:cs="Arial"/>
                <w:b/>
                <w:bCs/>
                <w:i/>
                <w:iCs/>
                <w:szCs w:val="18"/>
              </w:rPr>
              <w:t>-Cycle</w:t>
            </w:r>
          </w:p>
          <w:p w14:paraId="584F330B" w14:textId="77777777" w:rsidR="00945B89" w:rsidRDefault="00945B89" w:rsidP="00945B89">
            <w:pPr>
              <w:pStyle w:val="TAL"/>
              <w:rPr>
                <w:rFonts w:cs="Arial"/>
                <w:b/>
                <w:bCs/>
                <w:i/>
                <w:iCs/>
                <w:szCs w:val="18"/>
              </w:rPr>
            </w:pPr>
            <w:r>
              <w:t>Indicates whether UE supports short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1661F1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C46782" w14:textId="77777777" w:rsidR="00945B89" w:rsidRDefault="00945B89" w:rsidP="00945B89">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C3EDA0"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197FCF4C" w14:textId="77777777" w:rsidR="00945B89" w:rsidRDefault="00945B89" w:rsidP="00945B89">
            <w:pPr>
              <w:pStyle w:val="TAL"/>
              <w:jc w:val="center"/>
              <w:rPr>
                <w:rFonts w:cs="Arial"/>
                <w:bCs/>
                <w:iCs/>
                <w:szCs w:val="18"/>
              </w:rPr>
            </w:pPr>
            <w:r>
              <w:t>No</w:t>
            </w:r>
          </w:p>
        </w:tc>
      </w:tr>
      <w:tr w:rsidR="00945B89" w14:paraId="5F278F9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795291B" w14:textId="77777777" w:rsidR="00945B89" w:rsidRDefault="00945B89" w:rsidP="00945B89">
            <w:pPr>
              <w:pStyle w:val="TAL"/>
              <w:rPr>
                <w:b/>
                <w:i/>
              </w:rPr>
            </w:pPr>
            <w:r>
              <w:rPr>
                <w:b/>
                <w:i/>
              </w:rPr>
              <w:t>simultaneousSR-PUSCH-DiffPUCCH-groups-r17</w:t>
            </w:r>
          </w:p>
          <w:p w14:paraId="1056C422" w14:textId="77777777" w:rsidR="00945B89" w:rsidRDefault="00945B89" w:rsidP="00945B89">
            <w:pPr>
              <w:pStyle w:val="TAL"/>
              <w:rPr>
                <w:rFonts w:cs="Arial"/>
                <w:b/>
                <w:bCs/>
                <w:i/>
                <w:iCs/>
                <w:szCs w:val="18"/>
              </w:rPr>
            </w:pPr>
            <w:r>
              <w:t>Indicates whether the UE supports simultaneous transmission of SR and PUSCH in different PUCCH groups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BAEFF3A"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823AB9"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39F5A" w14:textId="77777777" w:rsidR="00945B89" w:rsidRDefault="00945B89" w:rsidP="00945B89">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9D518DC" w14:textId="77777777" w:rsidR="00945B89" w:rsidRDefault="00945B89" w:rsidP="00945B89">
            <w:pPr>
              <w:pStyle w:val="TAL"/>
              <w:jc w:val="center"/>
            </w:pPr>
            <w:r>
              <w:t>No</w:t>
            </w:r>
          </w:p>
        </w:tc>
      </w:tr>
      <w:tr w:rsidR="00945B89" w14:paraId="5D90F7C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0BBD056E" w14:textId="77777777" w:rsidR="00945B89" w:rsidRDefault="00945B89" w:rsidP="00945B89">
            <w:pPr>
              <w:pStyle w:val="TAL"/>
              <w:rPr>
                <w:b/>
                <w:bCs/>
                <w:i/>
                <w:iCs/>
                <w:lang w:eastAsia="ko-KR"/>
              </w:rPr>
            </w:pPr>
            <w:r>
              <w:rPr>
                <w:b/>
                <w:bCs/>
                <w:i/>
                <w:iCs/>
                <w:lang w:eastAsia="ko-KR"/>
              </w:rPr>
              <w:t>singlePHR-P-r16</w:t>
            </w:r>
          </w:p>
          <w:p w14:paraId="6D85F173" w14:textId="77777777" w:rsidR="00945B89" w:rsidRDefault="00945B89" w:rsidP="00945B89">
            <w:pPr>
              <w:pStyle w:val="TAL"/>
              <w:rPr>
                <w:rFonts w:cs="Arial"/>
                <w:b/>
                <w:bCs/>
                <w:i/>
                <w:iCs/>
                <w:szCs w:val="18"/>
                <w:lang w:eastAsia="ja-JP"/>
              </w:rPr>
            </w:pPr>
            <w:r>
              <w:rPr>
                <w:rFonts w:cs="Arial"/>
                <w:szCs w:val="18"/>
                <w:lang w:eastAsia="zh-CN"/>
              </w:rPr>
              <w:t xml:space="preserve">Indicates whether UE supports the P bit in single PHR MAC CE as </w:t>
            </w:r>
            <w:r>
              <w:t>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68CB439" w14:textId="77777777" w:rsidR="00945B89" w:rsidRDefault="00945B89" w:rsidP="00945B89">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EADAD5" w14:textId="77777777" w:rsidR="00945B89" w:rsidRDefault="00945B89" w:rsidP="00945B89">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D9D4FA" w14:textId="77777777" w:rsidR="00945B89" w:rsidRDefault="00945B89" w:rsidP="00945B89">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9CC4C1E" w14:textId="77777777" w:rsidR="00945B89" w:rsidRDefault="00945B89" w:rsidP="00945B89">
            <w:pPr>
              <w:pStyle w:val="TAL"/>
              <w:jc w:val="center"/>
            </w:pPr>
            <w:r>
              <w:t>No</w:t>
            </w:r>
          </w:p>
        </w:tc>
      </w:tr>
      <w:tr w:rsidR="00945B89" w14:paraId="6B5D45C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D7FA308" w14:textId="77777777" w:rsidR="00945B89" w:rsidRDefault="00945B89" w:rsidP="00945B89">
            <w:pPr>
              <w:pStyle w:val="TAL"/>
              <w:rPr>
                <w:rFonts w:cs="Arial"/>
                <w:b/>
                <w:bCs/>
                <w:i/>
                <w:iCs/>
                <w:szCs w:val="18"/>
              </w:rPr>
            </w:pPr>
            <w:proofErr w:type="spellStart"/>
            <w:r>
              <w:rPr>
                <w:rFonts w:cs="Arial"/>
                <w:b/>
                <w:bCs/>
                <w:i/>
                <w:iCs/>
                <w:szCs w:val="18"/>
              </w:rPr>
              <w:t>skipUplinkTxDynamic</w:t>
            </w:r>
            <w:proofErr w:type="spellEnd"/>
          </w:p>
          <w:p w14:paraId="449E33C9" w14:textId="77777777" w:rsidR="00945B89" w:rsidRDefault="00945B89" w:rsidP="00945B89">
            <w:pPr>
              <w:pStyle w:val="TAL"/>
              <w:rPr>
                <w:rFonts w:cs="Arial"/>
                <w:b/>
                <w:bCs/>
                <w:i/>
                <w:iCs/>
                <w:szCs w:val="18"/>
              </w:rPr>
            </w:pPr>
            <w:r>
              <w:t>Indicates whether the UE supports skipping of UL transmission for an uplink grant indicated on PDCCH if no data is available for transmission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435839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406A621"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200B24"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0E58450A" w14:textId="77777777" w:rsidR="00945B89" w:rsidRDefault="00945B89" w:rsidP="00945B89">
            <w:pPr>
              <w:pStyle w:val="TAL"/>
              <w:jc w:val="center"/>
              <w:rPr>
                <w:rFonts w:cs="Arial"/>
                <w:bCs/>
                <w:iCs/>
                <w:szCs w:val="18"/>
              </w:rPr>
            </w:pPr>
            <w:r>
              <w:t>No</w:t>
            </w:r>
          </w:p>
        </w:tc>
      </w:tr>
      <w:tr w:rsidR="00945B89" w14:paraId="74951B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449F4FF" w14:textId="77777777" w:rsidR="00945B89" w:rsidRDefault="00945B89" w:rsidP="00945B89">
            <w:pPr>
              <w:pStyle w:val="TAL"/>
              <w:rPr>
                <w:b/>
                <w:i/>
              </w:rPr>
            </w:pPr>
            <w:r>
              <w:rPr>
                <w:b/>
                <w:i/>
              </w:rPr>
              <w:t>spCell-BFR-CBRA-r16</w:t>
            </w:r>
          </w:p>
          <w:p w14:paraId="5448CC74" w14:textId="77777777" w:rsidR="00945B89" w:rsidRDefault="00945B89" w:rsidP="00945B89">
            <w:pPr>
              <w:pStyle w:val="TAL"/>
              <w:rPr>
                <w:rFonts w:cs="Arial"/>
                <w:b/>
                <w:bCs/>
                <w:i/>
                <w:iCs/>
                <w:szCs w:val="18"/>
              </w:rPr>
            </w:pPr>
            <w:r>
              <w:rPr>
                <w:rFonts w:eastAsia="Malgun Gothic"/>
              </w:rPr>
              <w:t xml:space="preserve">Indicates whether the UE supports sending BFR MAC CE for </w:t>
            </w:r>
            <w:proofErr w:type="spellStart"/>
            <w:r>
              <w:rPr>
                <w:rFonts w:eastAsia="Malgun Gothic"/>
              </w:rPr>
              <w:t>SpCell</w:t>
            </w:r>
            <w:proofErr w:type="spellEnd"/>
            <w:r>
              <w:rPr>
                <w:rFonts w:eastAsia="Malgun Gothic"/>
              </w:rPr>
              <w:t xml:space="preserve"> BFR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7D854B0"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358F8D"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D0BCC2" w14:textId="77777777" w:rsidR="00945B89" w:rsidRDefault="00945B89" w:rsidP="00945B89">
            <w:pPr>
              <w:pStyle w:val="TAL"/>
              <w:jc w:val="center"/>
              <w:rPr>
                <w:rFonts w:cs="Arial"/>
                <w:bCs/>
                <w:iCs/>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E64295" w14:textId="77777777" w:rsidR="00945B89" w:rsidRDefault="00945B89" w:rsidP="00945B89">
            <w:pPr>
              <w:pStyle w:val="TAL"/>
              <w:jc w:val="center"/>
            </w:pPr>
            <w:r>
              <w:rPr>
                <w:rFonts w:cs="Arial"/>
                <w:szCs w:val="18"/>
              </w:rPr>
              <w:t>No</w:t>
            </w:r>
          </w:p>
        </w:tc>
      </w:tr>
      <w:tr w:rsidR="00945B89" w14:paraId="7405078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7483C7F" w14:textId="77777777" w:rsidR="00945B89" w:rsidRDefault="00945B89" w:rsidP="00945B89">
            <w:pPr>
              <w:pStyle w:val="TAL"/>
              <w:rPr>
                <w:b/>
                <w:i/>
              </w:rPr>
            </w:pPr>
            <w:r>
              <w:rPr>
                <w:b/>
                <w:i/>
              </w:rPr>
              <w:t>srs-ResourceId-Ext-r16</w:t>
            </w:r>
          </w:p>
          <w:p w14:paraId="4945891C" w14:textId="77777777" w:rsidR="00945B89" w:rsidRDefault="00945B89" w:rsidP="00945B89">
            <w:pPr>
              <w:pStyle w:val="TAL"/>
              <w:rPr>
                <w:bCs/>
                <w:iCs/>
              </w:rPr>
            </w:pPr>
            <w:r>
              <w:rPr>
                <w:bCs/>
                <w:iCs/>
              </w:rPr>
              <w:t>Indicates whether the UE supports the extended 6-bit (Positioning) SRS resource ID in SP Positioning SRS Activation/Deactivation MAC C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BA9E120" w14:textId="77777777" w:rsidR="00945B89" w:rsidRDefault="00945B89" w:rsidP="00945B89">
            <w:pPr>
              <w:pStyle w:val="TAL"/>
              <w:jc w:val="center"/>
              <w:rPr>
                <w:rFonts w:cs="Arial"/>
                <w:szCs w:val="18"/>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0F2E35F6" w14:textId="77777777" w:rsidR="00945B89" w:rsidRDefault="00945B89" w:rsidP="00945B89">
            <w:pPr>
              <w:pStyle w:val="TAL"/>
              <w:jc w:val="center"/>
              <w:rPr>
                <w:rFonts w:cs="Arial"/>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D8CDB8" w14:textId="77777777" w:rsidR="00945B89" w:rsidRDefault="00945B89" w:rsidP="00945B89">
            <w:pPr>
              <w:pStyle w:val="TAL"/>
              <w:jc w:val="center"/>
              <w:rPr>
                <w:rFonts w:cs="Arial"/>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A590440" w14:textId="77777777" w:rsidR="00945B89" w:rsidRDefault="00945B89" w:rsidP="00945B89">
            <w:pPr>
              <w:pStyle w:val="TAL"/>
              <w:jc w:val="center"/>
              <w:rPr>
                <w:rFonts w:cs="Arial"/>
                <w:szCs w:val="18"/>
              </w:rPr>
            </w:pPr>
            <w:r>
              <w:rPr>
                <w:szCs w:val="18"/>
              </w:rPr>
              <w:t>No</w:t>
            </w:r>
          </w:p>
        </w:tc>
      </w:tr>
      <w:tr w:rsidR="00945B89" w14:paraId="1324070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FFFB989" w14:textId="77777777" w:rsidR="00945B89" w:rsidRDefault="00945B89" w:rsidP="00945B89">
            <w:pPr>
              <w:pStyle w:val="TAL"/>
              <w:rPr>
                <w:b/>
                <w:i/>
              </w:rPr>
            </w:pPr>
            <w:r>
              <w:rPr>
                <w:b/>
                <w:i/>
              </w:rPr>
              <w:t>sr-TriggeredBy-TA-Report-r17</w:t>
            </w:r>
          </w:p>
          <w:p w14:paraId="107DACCA" w14:textId="77777777" w:rsidR="00945B89" w:rsidRDefault="00945B89" w:rsidP="00945B89">
            <w:pPr>
              <w:pStyle w:val="TAL"/>
              <w:rPr>
                <w:b/>
                <w:i/>
              </w:rPr>
            </w:pPr>
            <w:r>
              <w:rPr>
                <w:bCs/>
                <w:iCs/>
              </w:rPr>
              <w:t>Indicates whether the UE supports triggering of SR when a TA report is triggered and there are no available UL-SCH resources.</w:t>
            </w:r>
            <w:r>
              <w:t xml:space="preserve"> </w:t>
            </w:r>
            <w:r>
              <w:rPr>
                <w:bCs/>
                <w:iCs/>
              </w:rPr>
              <w:t xml:space="preserve">A UE supporting this feature shall also indicate the support of </w:t>
            </w:r>
            <w:r>
              <w:rPr>
                <w:bCs/>
                <w:i/>
              </w:rPr>
              <w:t>nonTerrestrialNetwork-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405A8A23" w14:textId="77777777" w:rsidR="00945B89" w:rsidRDefault="00945B89" w:rsidP="00945B89">
            <w:pPr>
              <w:pStyle w:val="TAL"/>
              <w:jc w:val="center"/>
              <w:rPr>
                <w:bCs/>
                <w:lang w:eastAsia="zh-CN"/>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6C7248DD"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762328E"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D3A5D90" w14:textId="77777777" w:rsidR="00945B89" w:rsidRDefault="00945B89" w:rsidP="00945B89">
            <w:pPr>
              <w:pStyle w:val="TAL"/>
              <w:jc w:val="center"/>
              <w:rPr>
                <w:szCs w:val="18"/>
              </w:rPr>
            </w:pPr>
            <w:r>
              <w:rPr>
                <w:szCs w:val="18"/>
              </w:rPr>
              <w:t>No</w:t>
            </w:r>
          </w:p>
        </w:tc>
      </w:tr>
      <w:tr w:rsidR="00945B89" w14:paraId="34B6B4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82F37DD" w14:textId="77777777" w:rsidR="00945B89" w:rsidRDefault="00945B89" w:rsidP="00945B89">
            <w:pPr>
              <w:pStyle w:val="TAL"/>
              <w:rPr>
                <w:b/>
                <w:iCs/>
              </w:rPr>
            </w:pPr>
            <w:r>
              <w:rPr>
                <w:b/>
                <w:i/>
              </w:rPr>
              <w:t>survivalTime-r17</w:t>
            </w:r>
          </w:p>
          <w:p w14:paraId="767F17B0" w14:textId="77777777" w:rsidR="00945B89" w:rsidRDefault="00945B89" w:rsidP="00945B89">
            <w:pPr>
              <w:pStyle w:val="TAL"/>
              <w:rPr>
                <w:b/>
                <w:i/>
              </w:rPr>
            </w:pPr>
            <w:r>
              <w:rPr>
                <w:bCs/>
                <w:iCs/>
              </w:rPr>
              <w:t xml:space="preserve">Indicates whether the UE supports services with survival time requirement using configured grant resource and PDCP duplication, as specified in TS 38.321 [8]. A UE supporting this feature shall support </w:t>
            </w:r>
            <w:proofErr w:type="spellStart"/>
            <w:r>
              <w:rPr>
                <w:bCs/>
                <w:i/>
              </w:rPr>
              <w:t>pdcp</w:t>
            </w:r>
            <w:proofErr w:type="spellEnd"/>
            <w:r>
              <w:rPr>
                <w:bCs/>
                <w:i/>
              </w:rPr>
              <w:t>-</w:t>
            </w:r>
            <w:proofErr w:type="spellStart"/>
            <w:r>
              <w:rPr>
                <w:bCs/>
                <w:i/>
              </w:rPr>
              <w:t>DuplicationMCG</w:t>
            </w:r>
            <w:proofErr w:type="spellEnd"/>
            <w:r>
              <w:rPr>
                <w:bCs/>
                <w:i/>
              </w:rPr>
              <w:t>-</w:t>
            </w:r>
            <w:proofErr w:type="spellStart"/>
            <w:r>
              <w:rPr>
                <w:bCs/>
                <w:i/>
              </w:rPr>
              <w:t>orSCG</w:t>
            </w:r>
            <w:proofErr w:type="spellEnd"/>
            <w:r>
              <w:rPr>
                <w:bCs/>
                <w:i/>
              </w:rPr>
              <w:t xml:space="preserve">-DRB </w:t>
            </w:r>
            <w:r>
              <w:rPr>
                <w:bCs/>
                <w:iCs/>
              </w:rPr>
              <w:t xml:space="preserve">or </w:t>
            </w:r>
            <w:proofErr w:type="spellStart"/>
            <w:r>
              <w:rPr>
                <w:bCs/>
                <w:i/>
              </w:rPr>
              <w:t>pdcp-DuplicationSplitDRB</w:t>
            </w:r>
            <w:proofErr w:type="spellEnd"/>
            <w:r>
              <w:rPr>
                <w:bCs/>
                <w:iCs/>
              </w:rPr>
              <w:t xml:space="preserve">. A UE supporting this feature shall also support </w:t>
            </w:r>
            <w:r>
              <w:rPr>
                <w:bCs/>
                <w:i/>
              </w:rPr>
              <w:t>configuredUL-GrantType1-v1650</w:t>
            </w:r>
            <w:r>
              <w:rPr>
                <w:bCs/>
                <w:iCs/>
              </w:rPr>
              <w:t xml:space="preserve"> or </w:t>
            </w:r>
            <w:r>
              <w:rPr>
                <w:bCs/>
                <w:i/>
              </w:rPr>
              <w:t>configuredUL-GrantType2-v1650</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04BCA531" w14:textId="77777777" w:rsidR="00945B89" w:rsidRDefault="00945B89" w:rsidP="00945B89">
            <w:pPr>
              <w:pStyle w:val="TAL"/>
              <w:jc w:val="center"/>
              <w:rPr>
                <w:bCs/>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419EBCB"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1779DEC"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4F20BAC" w14:textId="77777777" w:rsidR="00945B89" w:rsidRDefault="00945B89" w:rsidP="00945B89">
            <w:pPr>
              <w:pStyle w:val="TAL"/>
              <w:jc w:val="center"/>
              <w:rPr>
                <w:szCs w:val="18"/>
              </w:rPr>
            </w:pPr>
            <w:r>
              <w:rPr>
                <w:szCs w:val="18"/>
              </w:rPr>
              <w:t>No</w:t>
            </w:r>
          </w:p>
        </w:tc>
      </w:tr>
      <w:tr w:rsidR="00945B89" w14:paraId="7031833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032CBF2" w14:textId="77777777" w:rsidR="00945B89" w:rsidRDefault="00945B89" w:rsidP="00945B89">
            <w:pPr>
              <w:pStyle w:val="TAL"/>
              <w:rPr>
                <w:b/>
                <w:i/>
              </w:rPr>
            </w:pPr>
            <w:r>
              <w:rPr>
                <w:b/>
                <w:i/>
              </w:rPr>
              <w:t>tdd-MPE-P-MPR-Reporting-r16</w:t>
            </w:r>
          </w:p>
          <w:p w14:paraId="17C6F389" w14:textId="77777777" w:rsidR="00945B89" w:rsidRDefault="00945B89" w:rsidP="00945B89">
            <w:pPr>
              <w:pStyle w:val="TAL"/>
              <w:rPr>
                <w:rFonts w:cs="Arial"/>
                <w:b/>
                <w:bCs/>
                <w:i/>
                <w:iCs/>
                <w:szCs w:val="18"/>
              </w:rPr>
            </w:pPr>
            <w:r>
              <w:t>Indicates whether the UE supports P-MPR reporting for Maximum Permissible Exposure, as specified in TS38.321 [8].</w:t>
            </w:r>
          </w:p>
        </w:tc>
        <w:tc>
          <w:tcPr>
            <w:tcW w:w="569" w:type="dxa"/>
            <w:tcBorders>
              <w:top w:val="single" w:sz="4" w:space="0" w:color="808080"/>
              <w:left w:val="single" w:sz="4" w:space="0" w:color="808080"/>
              <w:bottom w:val="single" w:sz="4" w:space="0" w:color="808080"/>
              <w:right w:val="single" w:sz="4" w:space="0" w:color="808080"/>
            </w:tcBorders>
            <w:hideMark/>
          </w:tcPr>
          <w:p w14:paraId="46798278"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8F1C2C"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389104" w14:textId="77777777" w:rsidR="00945B89" w:rsidRDefault="00945B89" w:rsidP="00945B89">
            <w:pPr>
              <w:pStyle w:val="TAL"/>
              <w:jc w:val="center"/>
              <w:rPr>
                <w:rFonts w:cs="Arial"/>
                <w:bCs/>
                <w:iCs/>
                <w:szCs w:val="18"/>
              </w:rPr>
            </w:pPr>
            <w:r>
              <w:rPr>
                <w:rFonts w:cs="Arial"/>
                <w:szCs w:val="18"/>
              </w:rPr>
              <w:t>TDD only</w:t>
            </w:r>
          </w:p>
        </w:tc>
        <w:tc>
          <w:tcPr>
            <w:tcW w:w="708" w:type="dxa"/>
            <w:tcBorders>
              <w:top w:val="single" w:sz="4" w:space="0" w:color="808080"/>
              <w:left w:val="single" w:sz="4" w:space="0" w:color="808080"/>
              <w:bottom w:val="single" w:sz="4" w:space="0" w:color="808080"/>
              <w:right w:val="single" w:sz="4" w:space="0" w:color="808080"/>
            </w:tcBorders>
            <w:hideMark/>
          </w:tcPr>
          <w:p w14:paraId="7C1FEF70" w14:textId="77777777" w:rsidR="00945B89" w:rsidRDefault="00945B89" w:rsidP="00945B89">
            <w:pPr>
              <w:pStyle w:val="TAL"/>
              <w:jc w:val="center"/>
            </w:pPr>
            <w:r>
              <w:rPr>
                <w:rFonts w:cs="Arial"/>
                <w:szCs w:val="18"/>
              </w:rPr>
              <w:t>FR2 only</w:t>
            </w:r>
          </w:p>
        </w:tc>
      </w:tr>
      <w:tr w:rsidR="00945B89" w14:paraId="68DAF55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6849633" w14:textId="77777777" w:rsidR="00945B89" w:rsidRDefault="00945B89" w:rsidP="00945B89">
            <w:pPr>
              <w:pStyle w:val="TAH"/>
              <w:jc w:val="left"/>
              <w:rPr>
                <w:i/>
              </w:rPr>
            </w:pPr>
            <w:r>
              <w:rPr>
                <w:i/>
              </w:rPr>
              <w:t>ul-LBT-FailureDetectionRecovery-r16</w:t>
            </w:r>
          </w:p>
          <w:p w14:paraId="1782F0AE" w14:textId="77777777" w:rsidR="00945B89" w:rsidRDefault="00945B89" w:rsidP="00945B89">
            <w:pPr>
              <w:pStyle w:val="TAL"/>
            </w:pPr>
            <w:r>
              <w:t>Indicates whether the UE supports consistent uplink LBT detection and recovery, as specified in TS 38.321 [8], for cells operating with shared spectrum channel access.</w:t>
            </w:r>
          </w:p>
          <w:p w14:paraId="155807FF" w14:textId="77777777" w:rsidR="00945B89" w:rsidRDefault="00945B89" w:rsidP="00945B89">
            <w:pPr>
              <w:pStyle w:val="TAL"/>
              <w:rPr>
                <w:rFonts w:cs="Arial"/>
                <w:b/>
                <w:bCs/>
                <w:i/>
                <w:iCs/>
                <w:szCs w:val="18"/>
              </w:rPr>
            </w:pPr>
            <w:bookmarkStart w:id="50" w:name="_Hlk42151165"/>
            <w:r>
              <w:t>This field applies to all serving cells with which the UE is configured with shared spectrum channel access.</w:t>
            </w:r>
            <w:bookmarkEnd w:id="50"/>
          </w:p>
        </w:tc>
        <w:tc>
          <w:tcPr>
            <w:tcW w:w="569" w:type="dxa"/>
            <w:tcBorders>
              <w:top w:val="single" w:sz="4" w:space="0" w:color="808080"/>
              <w:left w:val="single" w:sz="4" w:space="0" w:color="808080"/>
              <w:bottom w:val="single" w:sz="4" w:space="0" w:color="808080"/>
              <w:right w:val="single" w:sz="4" w:space="0" w:color="808080"/>
            </w:tcBorders>
            <w:hideMark/>
          </w:tcPr>
          <w:p w14:paraId="6D3791BC" w14:textId="77777777" w:rsidR="00945B89" w:rsidRDefault="00945B89" w:rsidP="00945B89">
            <w:pPr>
              <w:pStyle w:val="TAL"/>
              <w:jc w:val="center"/>
              <w:rPr>
                <w:rFonts w:cs="Arial"/>
                <w:bCs/>
                <w:iCs/>
                <w:szCs w:val="18"/>
              </w:rPr>
            </w:pPr>
            <w:r>
              <w:rPr>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7DEB9CF" w14:textId="77777777" w:rsidR="00945B89" w:rsidRDefault="00945B89" w:rsidP="00945B89">
            <w:pPr>
              <w:pStyle w:val="TAL"/>
              <w:jc w:val="center"/>
              <w:rPr>
                <w:rFonts w:cs="Arial"/>
                <w:bCs/>
                <w:iCs/>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8AEBE1" w14:textId="77777777" w:rsidR="00945B89" w:rsidRDefault="00945B89" w:rsidP="00945B89">
            <w:pPr>
              <w:pStyle w:val="TAL"/>
              <w:jc w:val="center"/>
              <w:rPr>
                <w:rFonts w:cs="Arial"/>
                <w:bCs/>
                <w:iCs/>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87DAA0" w14:textId="77777777" w:rsidR="00945B89" w:rsidRDefault="00945B89" w:rsidP="00945B89">
            <w:pPr>
              <w:pStyle w:val="TAL"/>
              <w:jc w:val="center"/>
            </w:pPr>
            <w:r>
              <w:rPr>
                <w:szCs w:val="18"/>
              </w:rPr>
              <w:t>No</w:t>
            </w:r>
          </w:p>
        </w:tc>
      </w:tr>
      <w:tr w:rsidR="00945B89" w14:paraId="3C1ACB0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302831D" w14:textId="77777777" w:rsidR="00945B89" w:rsidRDefault="00945B89" w:rsidP="00945B89">
            <w:pPr>
              <w:pStyle w:val="TAL"/>
              <w:rPr>
                <w:rFonts w:cs="Arial"/>
                <w:b/>
                <w:bCs/>
                <w:i/>
                <w:iCs/>
                <w:szCs w:val="18"/>
              </w:rPr>
            </w:pPr>
            <w:r>
              <w:rPr>
                <w:rFonts w:cs="Arial"/>
                <w:b/>
                <w:bCs/>
                <w:i/>
                <w:iCs/>
                <w:szCs w:val="18"/>
              </w:rPr>
              <w:t>uplink-Harq-ModeB-r17</w:t>
            </w:r>
          </w:p>
          <w:p w14:paraId="026CC316" w14:textId="77777777" w:rsidR="00945B89" w:rsidRDefault="00945B89" w:rsidP="00945B89">
            <w:pPr>
              <w:pStyle w:val="TAL"/>
              <w:rPr>
                <w:i/>
              </w:rPr>
            </w:pPr>
            <w:r>
              <w:t xml:space="preserve">Indicates whether the UE supports HARQ Mode B and the corresponding LCP restrictions for uplink transmission. A UE supporting this feature shall also indicate the support of </w:t>
            </w:r>
            <w:r>
              <w:rPr>
                <w:i/>
                <w:iCs/>
              </w:rPr>
              <w:t>nonTerrestrialNetwork-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84C46A" w14:textId="77777777" w:rsidR="00945B89" w:rsidRDefault="00945B89" w:rsidP="00945B89">
            <w:pPr>
              <w:pStyle w:val="TAL"/>
              <w:jc w:val="center"/>
              <w:rPr>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D6FCA6F" w14:textId="77777777" w:rsidR="00945B89" w:rsidRDefault="00945B89" w:rsidP="00945B89">
            <w:pPr>
              <w:pStyle w:val="TAL"/>
              <w:jc w:val="center"/>
              <w:rPr>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B5F072" w14:textId="77777777" w:rsidR="00945B89" w:rsidRDefault="00945B89" w:rsidP="00945B89">
            <w:pPr>
              <w:pStyle w:val="TAL"/>
              <w:jc w:val="center"/>
              <w:rPr>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12D62374" w14:textId="77777777" w:rsidR="00945B89" w:rsidRDefault="00945B89" w:rsidP="00945B89">
            <w:pPr>
              <w:pStyle w:val="TAL"/>
              <w:jc w:val="center"/>
              <w:rPr>
                <w:szCs w:val="18"/>
              </w:rPr>
            </w:pPr>
            <w:r>
              <w:rPr>
                <w:rFonts w:eastAsia="MS Mincho"/>
              </w:rPr>
              <w:t>No</w:t>
            </w:r>
          </w:p>
        </w:tc>
      </w:tr>
    </w:tbl>
    <w:p w14:paraId="1BF2AB27" w14:textId="479CB668" w:rsidR="001C3EF7" w:rsidRPr="001802E3" w:rsidRDefault="001C3EF7" w:rsidP="001802E3"/>
    <w:p w14:paraId="0959A8A9" w14:textId="77777777" w:rsidR="001C3EF7" w:rsidRDefault="001C3EF7" w:rsidP="001C3EF7">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NEXT</w:t>
      </w:r>
      <w:r>
        <w:rPr>
          <w:rFonts w:ascii="Times New Roman" w:hAnsi="Times New Roman" w:cs="Times New Roman"/>
          <w:b/>
          <w:lang w:val="en-US"/>
        </w:rPr>
        <w:t xml:space="preserve"> CHANGE</w:t>
      </w:r>
    </w:p>
    <w:p w14:paraId="382543DD" w14:textId="5EA5DBEB" w:rsidR="001B65E5" w:rsidRDefault="001B65E5" w:rsidP="001B65E5">
      <w:pPr>
        <w:pStyle w:val="Heading4"/>
        <w:rPr>
          <w:lang w:eastAsia="ja-JP"/>
        </w:rPr>
      </w:pPr>
      <w:r>
        <w:t>4.2.7.5</w:t>
      </w:r>
      <w:r>
        <w:tab/>
      </w:r>
      <w:proofErr w:type="spellStart"/>
      <w:r>
        <w:rPr>
          <w:i/>
        </w:rPr>
        <w:t>FeatureSetDownlink</w:t>
      </w:r>
      <w:proofErr w:type="spellEnd"/>
      <w:r>
        <w:t xml:space="preserve"> parameters</w:t>
      </w:r>
      <w:bookmarkEnd w:id="14"/>
      <w:bookmarkEnd w:id="15"/>
      <w:bookmarkEnd w:id="16"/>
      <w:bookmarkEnd w:id="17"/>
      <w:bookmarkEnd w:id="18"/>
      <w:bookmarkEnd w:id="19"/>
      <w:bookmarkEnd w:id="20"/>
      <w:bookmarkEnd w:id="21"/>
      <w:bookmarkEnd w:id="22"/>
    </w:p>
    <w:p w14:paraId="2AD7CF9E" w14:textId="53A312CE" w:rsidR="001B65E5" w:rsidRPr="00CA2E5C" w:rsidRDefault="00CA2E5C"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E268B" w14:paraId="75771219" w14:textId="77777777" w:rsidTr="00CD6AAB">
        <w:trPr>
          <w:cantSplit/>
          <w:tblHeader/>
          <w:ins w:id="51"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478A6CD5" w14:textId="77777777" w:rsidR="009E268B" w:rsidRDefault="009E268B" w:rsidP="006010E7">
            <w:pPr>
              <w:pStyle w:val="TAL"/>
              <w:rPr>
                <w:ins w:id="52" w:author="vivo (Stephen)" w:date="2023-09-28T18:28:00Z"/>
                <w:b/>
                <w:bCs/>
                <w:i/>
                <w:iCs/>
                <w:lang w:eastAsia="zh-CN"/>
              </w:rPr>
            </w:pPr>
            <w:ins w:id="53" w:author="vivo (Stephen)" w:date="2023-09-28T18:28:00Z">
              <w:r w:rsidRPr="00E92898">
                <w:rPr>
                  <w:b/>
                  <w:bCs/>
                  <w:i/>
                  <w:iCs/>
                </w:rPr>
                <w:t>dynamicMulticastInactive</w:t>
              </w:r>
              <w:r>
                <w:rPr>
                  <w:b/>
                  <w:bCs/>
                  <w:i/>
                  <w:iCs/>
                </w:rPr>
                <w:t>-r18</w:t>
              </w:r>
            </w:ins>
          </w:p>
          <w:p w14:paraId="247DF861" w14:textId="77777777" w:rsidR="009E268B" w:rsidRPr="008D1EAF" w:rsidRDefault="009E268B" w:rsidP="006010E7">
            <w:pPr>
              <w:pStyle w:val="TAL"/>
              <w:rPr>
                <w:ins w:id="54" w:author="vivo (Stephen)" w:date="2023-09-28T18:28:00Z"/>
                <w:lang w:eastAsia="ja-JP"/>
              </w:rPr>
            </w:pPr>
            <w:ins w:id="55" w:author="vivo (Stephen)" w:date="2023-09-28T18:28:00Z">
              <w:r>
                <w:t xml:space="preserve">Indicates whether the UE supports dynamic scheduling for multicast for </w:t>
              </w:r>
              <w:proofErr w:type="spellStart"/>
              <w:r>
                <w:t>PCell</w:t>
              </w:r>
              <w:proofErr w:type="spellEnd"/>
              <w:r>
                <w:t xml:space="preserve"> comprised of </w:t>
              </w:r>
              <w:commentRangeStart w:id="56"/>
              <w:commentRangeStart w:id="57"/>
              <w:r>
                <w:t>the following functional components</w:t>
              </w:r>
            </w:ins>
            <w:commentRangeEnd w:id="56"/>
            <w:r w:rsidR="003C56B4">
              <w:rPr>
                <w:rStyle w:val="CommentReference"/>
                <w:rFonts w:ascii="Times New Roman" w:hAnsi="Times New Roman"/>
              </w:rPr>
              <w:commentReference w:id="56"/>
            </w:r>
            <w:commentRangeEnd w:id="57"/>
            <w:r w:rsidR="007D7A06">
              <w:rPr>
                <w:rStyle w:val="CommentReference"/>
                <w:rFonts w:ascii="Times New Roman" w:hAnsi="Times New Roman"/>
              </w:rPr>
              <w:commentReference w:id="57"/>
            </w:r>
            <w:ins w:id="58" w:author="vivo (Stephen)" w:date="2023-09-28T18:28:00Z">
              <w:r>
                <w:t>:</w:t>
              </w:r>
            </w:ins>
          </w:p>
          <w:p w14:paraId="0FAE6248" w14:textId="77777777" w:rsidR="009E268B" w:rsidRDefault="009E268B" w:rsidP="006010E7">
            <w:pPr>
              <w:pStyle w:val="B1"/>
              <w:spacing w:after="0"/>
              <w:rPr>
                <w:ins w:id="59" w:author="vivo (Stephen)" w:date="2023-09-28T18:28:00Z"/>
                <w:rFonts w:ascii="Arial" w:hAnsi="Arial" w:cs="Arial"/>
                <w:sz w:val="18"/>
                <w:szCs w:val="18"/>
              </w:rPr>
            </w:pPr>
            <w:ins w:id="60" w:author="vivo (Stephen)" w:date="2023-09-28T18:28:00Z">
              <w:r>
                <w:rPr>
                  <w:rFonts w:ascii="Arial" w:hAnsi="Arial" w:cs="Arial"/>
                  <w:sz w:val="18"/>
                  <w:szCs w:val="18"/>
                </w:rPr>
                <w:t>-</w:t>
              </w:r>
              <w:r>
                <w:rPr>
                  <w:rFonts w:ascii="Arial" w:hAnsi="Arial" w:cs="Arial"/>
                  <w:sz w:val="18"/>
                  <w:szCs w:val="18"/>
                </w:rPr>
                <w:tab/>
              </w:r>
              <w:commentRangeStart w:id="61"/>
              <w:commentRangeStart w:id="62"/>
              <w:r>
                <w:rPr>
                  <w:rFonts w:ascii="Arial" w:hAnsi="Arial" w:cs="Arial"/>
                  <w:sz w:val="18"/>
                  <w:szCs w:val="18"/>
                </w:rPr>
                <w:t>Supports group-common PDCCH/PDSCH for multicast with CRC scrambled by G-RNTI in RRC_INACTIVE;</w:t>
              </w:r>
            </w:ins>
          </w:p>
          <w:p w14:paraId="2FFD0ABF" w14:textId="77777777" w:rsidR="009E268B" w:rsidRPr="00146B11" w:rsidRDefault="009E268B" w:rsidP="006010E7">
            <w:pPr>
              <w:pStyle w:val="B1"/>
              <w:spacing w:after="0"/>
              <w:rPr>
                <w:ins w:id="63" w:author="vivo (Stephen)" w:date="2023-09-28T18:28:00Z"/>
                <w:rFonts w:ascii="Arial" w:hAnsi="Arial" w:cs="Arial"/>
                <w:sz w:val="18"/>
                <w:szCs w:val="18"/>
              </w:rPr>
            </w:pPr>
            <w:ins w:id="64" w:author="vivo (Stephen)" w:date="2023-09-28T18:28:00Z">
              <w:r>
                <w:rPr>
                  <w:rFonts w:ascii="Arial" w:hAnsi="Arial" w:cs="Arial"/>
                  <w:sz w:val="18"/>
                  <w:szCs w:val="18"/>
                </w:rPr>
                <w:t>-</w:t>
              </w:r>
              <w:r>
                <w:rPr>
                  <w:rFonts w:ascii="Arial" w:hAnsi="Arial" w:cs="Arial"/>
                  <w:sz w:val="18"/>
                  <w:szCs w:val="18"/>
                </w:rPr>
                <w:tab/>
                <w:t>Supports group-common PDCCH/PDSCH for multicast with CRC scrambled by multicast MCCH-RNTI;</w:t>
              </w:r>
            </w:ins>
          </w:p>
          <w:p w14:paraId="199209C5" w14:textId="77777777" w:rsidR="009E268B" w:rsidRDefault="009E268B" w:rsidP="006010E7">
            <w:pPr>
              <w:pStyle w:val="B1"/>
              <w:spacing w:after="0"/>
              <w:rPr>
                <w:ins w:id="65" w:author="vivo (Stephen)" w:date="2023-09-28T18:28:00Z"/>
                <w:rFonts w:ascii="Arial" w:hAnsi="Arial" w:cs="Arial"/>
                <w:sz w:val="18"/>
                <w:szCs w:val="18"/>
              </w:rPr>
            </w:pPr>
            <w:ins w:id="66" w:author="vivo (Stephen)" w:date="2023-09-28T18:28:00Z">
              <w:r>
                <w:rPr>
                  <w:rFonts w:ascii="Arial" w:hAnsi="Arial" w:cs="Arial"/>
                  <w:sz w:val="18"/>
                  <w:szCs w:val="18"/>
                </w:rPr>
                <w:t>-</w:t>
              </w:r>
              <w:r>
                <w:rPr>
                  <w:rFonts w:ascii="Arial" w:hAnsi="Arial" w:cs="Arial"/>
                  <w:sz w:val="18"/>
                  <w:szCs w:val="18"/>
                </w:rPr>
                <w:tab/>
                <w:t>Supports CFR configuration for multicast in RRC_INACTIVE;</w:t>
              </w:r>
            </w:ins>
          </w:p>
          <w:p w14:paraId="128D8FE1" w14:textId="77777777" w:rsidR="009E268B" w:rsidRDefault="009E268B" w:rsidP="006010E7">
            <w:pPr>
              <w:pStyle w:val="B1"/>
              <w:spacing w:after="0"/>
              <w:rPr>
                <w:ins w:id="67" w:author="vivo (Stephen)" w:date="2023-09-28T18:28:00Z"/>
                <w:rFonts w:ascii="Arial" w:hAnsi="Arial" w:cs="Arial"/>
                <w:sz w:val="18"/>
                <w:szCs w:val="18"/>
              </w:rPr>
            </w:pPr>
            <w:ins w:id="68" w:author="vivo (Stephen)" w:date="2023-09-28T18:28:00Z">
              <w:r>
                <w:rPr>
                  <w:rFonts w:ascii="Arial" w:hAnsi="Arial" w:cs="Arial"/>
                  <w:sz w:val="18"/>
                  <w:szCs w:val="18"/>
                </w:rPr>
                <w:t>-</w:t>
              </w:r>
              <w:r>
                <w:rPr>
                  <w:rFonts w:ascii="Arial" w:hAnsi="Arial" w:cs="Arial"/>
                  <w:sz w:val="18"/>
                  <w:szCs w:val="18"/>
                </w:rPr>
                <w:tab/>
                <w:t>Supports CORESET and common search space configuration for multicast in RRC_INACTIVE;</w:t>
              </w:r>
            </w:ins>
          </w:p>
          <w:p w14:paraId="5BD55EE3" w14:textId="77777777" w:rsidR="009E268B" w:rsidRDefault="009E268B" w:rsidP="006010E7">
            <w:pPr>
              <w:pStyle w:val="B1"/>
              <w:spacing w:after="0"/>
              <w:rPr>
                <w:ins w:id="69" w:author="vivo (Stephen)" w:date="2023-09-28T18:28:00Z"/>
                <w:rFonts w:ascii="Arial" w:hAnsi="Arial" w:cs="Arial"/>
                <w:sz w:val="18"/>
                <w:szCs w:val="18"/>
              </w:rPr>
            </w:pPr>
            <w:ins w:id="70" w:author="vivo (Stephen)" w:date="2023-09-28T18:28:00Z">
              <w:r>
                <w:rPr>
                  <w:rFonts w:ascii="Arial" w:hAnsi="Arial" w:cs="Arial"/>
                  <w:sz w:val="18"/>
                  <w:szCs w:val="18"/>
                </w:rPr>
                <w:t>-</w:t>
              </w:r>
              <w:r>
                <w:rPr>
                  <w:rFonts w:ascii="Arial" w:hAnsi="Arial" w:cs="Arial"/>
                  <w:sz w:val="18"/>
                  <w:szCs w:val="18"/>
                </w:rPr>
                <w:tab/>
                <w:t>Supports DCI format 4_1 with CRC scrambled with G-RNTI for multicast in RRC_INACTIVE;</w:t>
              </w:r>
            </w:ins>
          </w:p>
          <w:p w14:paraId="23A6147E" w14:textId="77777777" w:rsidR="009E268B" w:rsidRDefault="009E268B" w:rsidP="006010E7">
            <w:pPr>
              <w:pStyle w:val="B1"/>
              <w:spacing w:after="0"/>
              <w:ind w:left="576" w:hanging="288"/>
              <w:rPr>
                <w:ins w:id="71" w:author="vivo (Stephen)" w:date="2023-09-28T18:28:00Z"/>
                <w:rFonts w:cs="Arial"/>
                <w:szCs w:val="18"/>
              </w:rPr>
            </w:pPr>
            <w:ins w:id="72" w:author="vivo (Stephen)" w:date="2023-09-28T18:28:00Z">
              <w:r>
                <w:rPr>
                  <w:rFonts w:ascii="Arial" w:hAnsi="Arial" w:cs="Arial"/>
                  <w:sz w:val="18"/>
                  <w:szCs w:val="18"/>
                </w:rPr>
                <w:t>-</w:t>
              </w:r>
              <w:r>
                <w:rPr>
                  <w:rFonts w:ascii="Arial" w:hAnsi="Arial" w:cs="Arial"/>
                  <w:sz w:val="18"/>
                  <w:szCs w:val="18"/>
                </w:rPr>
                <w:tab/>
                <w:t>Supports DCI format 4_0 with CRC scrambled with multicast MCCH-RNTI;</w:t>
              </w:r>
            </w:ins>
          </w:p>
          <w:p w14:paraId="356CDA13" w14:textId="77777777" w:rsidR="009E268B" w:rsidRDefault="009E268B" w:rsidP="006010E7">
            <w:pPr>
              <w:pStyle w:val="B1"/>
              <w:spacing w:after="0"/>
              <w:ind w:left="576" w:hanging="288"/>
              <w:rPr>
                <w:ins w:id="73" w:author="vivo (Stephen)" w:date="2023-09-28T18:28:00Z"/>
                <w:rFonts w:ascii="Arial" w:hAnsi="Arial" w:cs="Arial"/>
                <w:sz w:val="18"/>
                <w:szCs w:val="18"/>
              </w:rPr>
            </w:pPr>
            <w:ins w:id="74" w:author="vivo (Stephen)" w:date="2023-09-28T18:28:00Z">
              <w:r>
                <w:rPr>
                  <w:rFonts w:ascii="Arial" w:hAnsi="Arial" w:cs="Arial"/>
                  <w:sz w:val="18"/>
                  <w:szCs w:val="18"/>
                </w:rPr>
                <w:t>-</w:t>
              </w:r>
              <w:r>
                <w:rPr>
                  <w:rFonts w:ascii="Arial" w:hAnsi="Arial" w:cs="Arial"/>
                  <w:sz w:val="18"/>
                  <w:szCs w:val="18"/>
                </w:rPr>
                <w:tab/>
                <w:t>MCCH change notification indication via DCI;</w:t>
              </w:r>
            </w:ins>
          </w:p>
          <w:p w14:paraId="2BF6DC80" w14:textId="77777777" w:rsidR="009E268B" w:rsidRPr="00420B85" w:rsidRDefault="009E268B" w:rsidP="006010E7">
            <w:pPr>
              <w:pStyle w:val="B1"/>
              <w:spacing w:after="0"/>
              <w:ind w:left="576" w:hanging="288"/>
              <w:rPr>
                <w:ins w:id="75" w:author="vivo (Stephen)" w:date="2023-09-28T18:28:00Z"/>
                <w:rFonts w:ascii="Arial" w:hAnsi="Arial" w:cs="Arial"/>
                <w:sz w:val="18"/>
                <w:szCs w:val="18"/>
              </w:rPr>
            </w:pPr>
            <w:ins w:id="76" w:author="vivo (Stephen)" w:date="2023-09-28T18:28:00Z">
              <w:r>
                <w:rPr>
                  <w:rFonts w:ascii="Arial" w:hAnsi="Arial" w:cs="Arial"/>
                  <w:sz w:val="18"/>
                  <w:szCs w:val="18"/>
                </w:rPr>
                <w:t>-</w:t>
              </w:r>
              <w:r>
                <w:rPr>
                  <w:rFonts w:ascii="Arial" w:hAnsi="Arial" w:cs="Arial"/>
                  <w:sz w:val="18"/>
                  <w:szCs w:val="18"/>
                </w:rPr>
                <w:tab/>
                <w:t xml:space="preserve">One G-RNTI per UE is supported for </w:t>
              </w:r>
              <w:r w:rsidRPr="00420B85">
                <w:rPr>
                  <w:rFonts w:ascii="Arial" w:hAnsi="Arial" w:cs="Arial"/>
                  <w:sz w:val="18"/>
                  <w:szCs w:val="18"/>
                </w:rPr>
                <w:t>multicast</w:t>
              </w:r>
              <w:r>
                <w:rPr>
                  <w:rFonts w:ascii="Arial" w:hAnsi="Arial" w:cs="Arial"/>
                  <w:sz w:val="18"/>
                  <w:szCs w:val="18"/>
                </w:rPr>
                <w:t xml:space="preserve"> reception in RRC_INACTIVE;</w:t>
              </w:r>
            </w:ins>
          </w:p>
          <w:p w14:paraId="3875ECEC" w14:textId="66CD61C9" w:rsidR="009E268B" w:rsidRDefault="009E268B" w:rsidP="006010E7">
            <w:pPr>
              <w:pStyle w:val="B1"/>
              <w:spacing w:after="0"/>
              <w:ind w:left="576" w:hanging="288"/>
              <w:rPr>
                <w:ins w:id="77" w:author="vivo (Stephen)" w:date="2023-09-28T18:28:00Z"/>
                <w:rFonts w:ascii="Arial" w:hAnsi="Arial" w:cs="Arial"/>
                <w:sz w:val="18"/>
                <w:szCs w:val="18"/>
              </w:rPr>
            </w:pPr>
            <w:ins w:id="78" w:author="vivo (Stephen)" w:date="2023-09-28T18:28:00Z">
              <w:r w:rsidRPr="00420B85">
                <w:rPr>
                  <w:rFonts w:ascii="Arial" w:hAnsi="Arial" w:cs="Arial"/>
                  <w:sz w:val="18"/>
                  <w:szCs w:val="18"/>
                </w:rPr>
                <w:t>-</w:t>
              </w:r>
              <w:r w:rsidRPr="00420B85">
                <w:rPr>
                  <w:rFonts w:ascii="Arial" w:hAnsi="Arial" w:cs="Arial"/>
                  <w:sz w:val="18"/>
                  <w:szCs w:val="18"/>
                </w:rPr>
                <w:tab/>
                <w:t>Supports semi-static slot-level repetition</w:t>
              </w:r>
            </w:ins>
            <w:ins w:id="79" w:author="vivo (Stephen)" w:date="2023-10-18T18:18:00Z">
              <w:r w:rsidR="00A6147D">
                <w:rPr>
                  <w:rFonts w:ascii="Arial" w:hAnsi="Arial" w:cs="Arial"/>
                  <w:sz w:val="18"/>
                  <w:szCs w:val="18"/>
                </w:rPr>
                <w:t xml:space="preserve"> up to 16</w:t>
              </w:r>
            </w:ins>
            <w:ins w:id="80" w:author="vivo (Stephen)" w:date="2023-09-28T18:28:00Z">
              <w:r w:rsidRPr="00420B85">
                <w:rPr>
                  <w:rFonts w:ascii="Arial" w:hAnsi="Arial" w:cs="Arial"/>
                  <w:sz w:val="18"/>
                  <w:szCs w:val="18"/>
                </w:rPr>
                <w:t xml:space="preserve"> for group-common PDSCH for multicast</w:t>
              </w:r>
              <w:r>
                <w:rPr>
                  <w:rFonts w:ascii="Arial" w:hAnsi="Arial" w:cs="Arial"/>
                  <w:sz w:val="18"/>
                  <w:szCs w:val="18"/>
                </w:rPr>
                <w:t xml:space="preserve"> in RRC_INACTIVE</w:t>
              </w:r>
              <w:r w:rsidRPr="00420B85">
                <w:rPr>
                  <w:rFonts w:ascii="Arial" w:hAnsi="Arial" w:cs="Arial"/>
                  <w:sz w:val="18"/>
                  <w:szCs w:val="18"/>
                </w:rPr>
                <w:t>;</w:t>
              </w:r>
            </w:ins>
          </w:p>
          <w:p w14:paraId="1F0EEC15" w14:textId="73FE42EA" w:rsidR="009E268B" w:rsidRDefault="009E268B" w:rsidP="006010E7">
            <w:pPr>
              <w:pStyle w:val="B1"/>
              <w:spacing w:after="0"/>
              <w:ind w:left="576" w:hanging="288"/>
              <w:rPr>
                <w:ins w:id="81" w:author="vivo (Stephen)" w:date="2023-09-28T18:29:00Z"/>
                <w:rFonts w:ascii="Arial" w:hAnsi="Arial" w:cs="Arial"/>
                <w:sz w:val="18"/>
                <w:szCs w:val="18"/>
              </w:rPr>
            </w:pPr>
            <w:ins w:id="82" w:author="vivo (Stephen)" w:date="2023-09-28T18:28: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s inter-slot TDM between group-common PDSCH for multicast in RRC_INACTIVE and other PDSCH</w:t>
              </w:r>
              <w:r w:rsidRPr="00B33DEB">
                <w:rPr>
                  <w:rFonts w:ascii="Arial" w:hAnsi="Arial" w:cs="Arial"/>
                  <w:sz w:val="18"/>
                  <w:szCs w:val="18"/>
                </w:rPr>
                <w:t>s</w:t>
              </w:r>
              <w:r w:rsidRPr="00591A10">
                <w:rPr>
                  <w:rFonts w:ascii="Arial" w:hAnsi="Arial" w:cs="Arial"/>
                  <w:sz w:val="18"/>
                  <w:szCs w:val="18"/>
                </w:rPr>
                <w:t xml:space="preserve">, or between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or among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and other PDSCHs in different slots</w:t>
              </w:r>
              <w:r>
                <w:rPr>
                  <w:rFonts w:ascii="Arial" w:hAnsi="Arial" w:cs="Arial"/>
                  <w:sz w:val="18"/>
                  <w:szCs w:val="18"/>
                </w:rPr>
                <w:t>;</w:t>
              </w:r>
            </w:ins>
          </w:p>
          <w:p w14:paraId="7C59F255" w14:textId="244D1D28" w:rsidR="009E268B" w:rsidRDefault="009E268B" w:rsidP="00260737">
            <w:pPr>
              <w:pStyle w:val="B1"/>
              <w:spacing w:after="0"/>
              <w:rPr>
                <w:ins w:id="83" w:author="vivo (Stephen)" w:date="2023-10-18T18:20:00Z"/>
                <w:rFonts w:ascii="Arial" w:hAnsi="Arial" w:cs="Arial"/>
                <w:sz w:val="18"/>
                <w:szCs w:val="18"/>
              </w:rPr>
            </w:pPr>
            <w:ins w:id="84" w:author="vivo (Stephen)" w:date="2023-09-28T18:29: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 xml:space="preserve">Support of </w:t>
              </w:r>
              <w:proofErr w:type="spellStart"/>
              <w:r>
                <w:rPr>
                  <w:rFonts w:ascii="Arial" w:hAnsi="Arial" w:cs="Arial"/>
                  <w:sz w:val="18"/>
                  <w:szCs w:val="18"/>
                </w:rPr>
                <w:t>FDMed</w:t>
              </w:r>
              <w:proofErr w:type="spellEnd"/>
              <w:r>
                <w:rPr>
                  <w:rFonts w:ascii="Arial" w:hAnsi="Arial" w:cs="Arial"/>
                  <w:sz w:val="18"/>
                  <w:szCs w:val="18"/>
                </w:rPr>
                <w:t xml:space="preserve"> multicast MCCH and PBCH;</w:t>
              </w:r>
            </w:ins>
          </w:p>
          <w:p w14:paraId="344638E6" w14:textId="29F2BBB4" w:rsidR="00955DEA" w:rsidRPr="00ED6043" w:rsidRDefault="00955DEA" w:rsidP="00260737">
            <w:pPr>
              <w:pStyle w:val="B1"/>
              <w:spacing w:after="0"/>
              <w:rPr>
                <w:ins w:id="85" w:author="vivo (Stephen)" w:date="2023-10-18T18:20:00Z"/>
                <w:rFonts w:ascii="Arial" w:hAnsi="Arial" w:cs="Arial"/>
                <w:sz w:val="18"/>
                <w:szCs w:val="18"/>
              </w:rPr>
            </w:pPr>
            <w:ins w:id="86" w:author="vivo (Stephen)" w:date="2023-10-18T18:20: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 of up to 64QAM for FR1/FR2;</w:t>
              </w:r>
            </w:ins>
          </w:p>
          <w:p w14:paraId="28DB3B40" w14:textId="4EB75580" w:rsidR="00955DEA" w:rsidRDefault="00955DEA" w:rsidP="00260737">
            <w:pPr>
              <w:pStyle w:val="B1"/>
              <w:spacing w:after="0"/>
              <w:rPr>
                <w:ins w:id="87" w:author="vivo (Stephen)" w:date="2023-10-18T18:20:00Z"/>
                <w:rFonts w:ascii="Arial" w:hAnsi="Arial" w:cs="Arial"/>
                <w:sz w:val="18"/>
                <w:szCs w:val="18"/>
              </w:rPr>
            </w:pPr>
            <w:ins w:id="88" w:author="vivo (Stephen)" w:date="2023-10-18T18:20:00Z">
              <w:r>
                <w:rPr>
                  <w:rFonts w:ascii="Arial" w:hAnsi="Arial" w:cs="Arial"/>
                  <w:sz w:val="18"/>
                  <w:szCs w:val="18"/>
                </w:rPr>
                <w:t>-</w:t>
              </w:r>
              <w:r>
                <w:rPr>
                  <w:rFonts w:ascii="Arial" w:hAnsi="Arial" w:cs="Arial"/>
                  <w:sz w:val="18"/>
                  <w:szCs w:val="18"/>
                </w:rPr>
                <w:tab/>
              </w:r>
            </w:ins>
            <w:ins w:id="89" w:author="vivo (Stephen)" w:date="2023-10-18T18:22:00Z">
              <w:r w:rsidR="003D7444">
                <w:rPr>
                  <w:rFonts w:ascii="Arial" w:hAnsi="Arial" w:cs="Arial"/>
                  <w:sz w:val="18"/>
                  <w:szCs w:val="18"/>
                </w:rPr>
                <w:t>Support</w:t>
              </w:r>
            </w:ins>
            <w:ins w:id="90" w:author="vivo (Stephen)" w:date="2023-10-18T18:26:00Z">
              <w:r w:rsidR="003D7444" w:rsidRPr="003D7444">
                <w:rPr>
                  <w:rFonts w:ascii="Arial" w:hAnsi="Arial" w:cs="Arial"/>
                  <w:sz w:val="18"/>
                  <w:szCs w:val="18"/>
                </w:rPr>
                <w:t xml:space="preserve"> 12</w:t>
              </w:r>
            </w:ins>
            <w:ins w:id="91" w:author="vivo (Stephen)" w:date="2023-10-18T19:15:00Z">
              <w:r w:rsidR="00C240D3">
                <w:rPr>
                  <w:rFonts w:ascii="Arial" w:hAnsi="Arial" w:cs="Arial"/>
                  <w:sz w:val="18"/>
                  <w:szCs w:val="18"/>
                </w:rPr>
                <w:t>-</w:t>
              </w:r>
            </w:ins>
            <w:ins w:id="92" w:author="vivo (Stephen)" w:date="2023-10-18T18:26:00Z">
              <w:r w:rsidR="003D7444" w:rsidRPr="003D7444">
                <w:rPr>
                  <w:rFonts w:ascii="Arial" w:hAnsi="Arial" w:cs="Arial"/>
                  <w:sz w:val="18"/>
                  <w:szCs w:val="18"/>
                </w:rPr>
                <w:t>bit length of PDCP sequence number</w:t>
              </w:r>
            </w:ins>
            <w:ins w:id="93" w:author="vivo (Stephen)" w:date="2023-10-18T18:20:00Z">
              <w:r>
                <w:rPr>
                  <w:rFonts w:ascii="Arial" w:hAnsi="Arial" w:cs="Arial"/>
                  <w:sz w:val="18"/>
                  <w:szCs w:val="18"/>
                </w:rPr>
                <w:t>;</w:t>
              </w:r>
            </w:ins>
          </w:p>
          <w:p w14:paraId="7D7CBED1" w14:textId="1280FF46" w:rsidR="00955DEA" w:rsidRDefault="00955DEA" w:rsidP="00260737">
            <w:pPr>
              <w:pStyle w:val="B1"/>
              <w:spacing w:after="0"/>
              <w:rPr>
                <w:ins w:id="94" w:author="vivo (Stephen)" w:date="2023-10-18T19:15:00Z"/>
                <w:rFonts w:ascii="Arial" w:hAnsi="Arial" w:cs="Arial"/>
                <w:sz w:val="18"/>
                <w:szCs w:val="18"/>
              </w:rPr>
            </w:pPr>
            <w:ins w:id="95" w:author="vivo (Stephen)" w:date="2023-10-18T18:20:00Z">
              <w:r>
                <w:rPr>
                  <w:rFonts w:ascii="Arial" w:hAnsi="Arial" w:cs="Arial"/>
                  <w:sz w:val="18"/>
                  <w:szCs w:val="18"/>
                </w:rPr>
                <w:t>-</w:t>
              </w:r>
              <w:r>
                <w:rPr>
                  <w:rFonts w:ascii="Arial" w:hAnsi="Arial" w:cs="Arial"/>
                  <w:sz w:val="18"/>
                  <w:szCs w:val="18"/>
                </w:rPr>
                <w:tab/>
              </w:r>
            </w:ins>
            <w:ins w:id="96" w:author="vivo (Stephen)" w:date="2023-10-18T18:27:00Z">
              <w:r w:rsidR="000C764E">
                <w:rPr>
                  <w:rFonts w:ascii="Arial" w:hAnsi="Arial" w:cs="Arial"/>
                  <w:sz w:val="18"/>
                  <w:szCs w:val="18"/>
                </w:rPr>
                <w:t xml:space="preserve">Support </w:t>
              </w:r>
            </w:ins>
            <w:ins w:id="97" w:author="vivo (Stephen)" w:date="2023-10-18T18:28:00Z">
              <w:r w:rsidR="00963684">
                <w:rPr>
                  <w:rFonts w:ascii="Arial" w:hAnsi="Arial" w:cs="Arial"/>
                  <w:sz w:val="18"/>
                  <w:szCs w:val="18"/>
                </w:rPr>
                <w:t xml:space="preserve">of </w:t>
              </w:r>
            </w:ins>
            <w:ins w:id="98" w:author="vivo (Stephen)" w:date="2023-10-18T18:27:00Z">
              <w:r w:rsidR="00522320" w:rsidRPr="00260737">
                <w:rPr>
                  <w:rFonts w:ascii="Arial" w:hAnsi="Arial" w:cs="Arial"/>
                  <w:sz w:val="18"/>
                  <w:szCs w:val="18"/>
                </w:rPr>
                <w:t>ROHC</w:t>
              </w:r>
              <w:r w:rsidR="00522320">
                <w:rPr>
                  <w:rFonts w:ascii="Arial" w:hAnsi="Arial" w:cs="Arial"/>
                  <w:sz w:val="18"/>
                  <w:szCs w:val="18"/>
                </w:rPr>
                <w:t xml:space="preserve"> </w:t>
              </w:r>
            </w:ins>
            <w:ins w:id="99" w:author="vivo (Stephen)" w:date="2023-10-18T18:20:00Z">
              <w:r>
                <w:rPr>
                  <w:rFonts w:ascii="Arial" w:hAnsi="Arial" w:cs="Arial"/>
                  <w:sz w:val="18"/>
                  <w:szCs w:val="18"/>
                </w:rPr>
                <w:t>profiles 0x0000, 0x0001</w:t>
              </w:r>
            </w:ins>
            <w:ins w:id="100" w:author="vivo (Stephen)" w:date="2023-10-18T18:27:00Z">
              <w:r w:rsidR="00522320">
                <w:rPr>
                  <w:rFonts w:ascii="Arial" w:hAnsi="Arial" w:cs="Arial"/>
                  <w:sz w:val="18"/>
                  <w:szCs w:val="18"/>
                </w:rPr>
                <w:t>,</w:t>
              </w:r>
            </w:ins>
            <w:ins w:id="101" w:author="vivo (Stephen)" w:date="2023-10-18T18:20:00Z">
              <w:r>
                <w:rPr>
                  <w:rFonts w:ascii="Arial" w:hAnsi="Arial" w:cs="Arial"/>
                  <w:sz w:val="18"/>
                  <w:szCs w:val="18"/>
                </w:rPr>
                <w:t xml:space="preserve"> and 0x0002;</w:t>
              </w:r>
            </w:ins>
          </w:p>
          <w:p w14:paraId="79CDD3E7" w14:textId="240B6E1D" w:rsidR="00C240D3" w:rsidRPr="00260737" w:rsidRDefault="00C240D3" w:rsidP="00260737">
            <w:pPr>
              <w:pStyle w:val="B1"/>
              <w:spacing w:after="0"/>
              <w:rPr>
                <w:ins w:id="102" w:author="vivo (Stephen)" w:date="2023-10-18T18:20:00Z"/>
                <w:rFonts w:ascii="Arial" w:hAnsi="Arial" w:cs="Arial"/>
                <w:sz w:val="18"/>
                <w:szCs w:val="18"/>
              </w:rPr>
            </w:pPr>
            <w:ins w:id="103" w:author="vivo (Stephen)" w:date="2023-10-18T19:15:00Z">
              <w:r>
                <w:rPr>
                  <w:rFonts w:ascii="Arial" w:hAnsi="Arial" w:cs="Arial"/>
                  <w:sz w:val="18"/>
                  <w:szCs w:val="18"/>
                </w:rPr>
                <w:t>-</w:t>
              </w:r>
              <w:r>
                <w:rPr>
                  <w:rFonts w:ascii="Arial" w:hAnsi="Arial" w:cs="Arial"/>
                  <w:sz w:val="18"/>
                  <w:szCs w:val="18"/>
                </w:rPr>
                <w:tab/>
              </w:r>
              <w:r w:rsidRPr="00874DED">
                <w:rPr>
                  <w:rFonts w:ascii="Arial" w:hAnsi="Arial" w:cs="Arial" w:hint="eastAsia"/>
                  <w:sz w:val="18"/>
                  <w:szCs w:val="18"/>
                </w:rPr>
                <w:t>S</w:t>
              </w:r>
              <w:r w:rsidRPr="00874DED">
                <w:rPr>
                  <w:rFonts w:ascii="Arial" w:hAnsi="Arial" w:cs="Arial"/>
                  <w:sz w:val="18"/>
                  <w:szCs w:val="18"/>
                </w:rPr>
                <w:t>upport</w:t>
              </w:r>
              <w:r w:rsidR="00874DED" w:rsidRPr="00874DED">
                <w:rPr>
                  <w:rFonts w:ascii="Arial" w:hAnsi="Arial" w:cs="Arial"/>
                  <w:sz w:val="18"/>
                  <w:szCs w:val="18"/>
                </w:rPr>
                <w:t xml:space="preserve"> </w:t>
              </w:r>
            </w:ins>
            <w:ins w:id="104" w:author="vivo (Stephen)" w:date="2023-10-18T19:16:00Z">
              <w:r w:rsidR="00874DED" w:rsidRPr="00874DED">
                <w:rPr>
                  <w:rFonts w:ascii="Arial" w:hAnsi="Arial" w:cs="Arial"/>
                  <w:sz w:val="18"/>
                  <w:szCs w:val="18"/>
                </w:rPr>
                <w:t>4</w:t>
              </w:r>
            </w:ins>
            <w:ins w:id="105" w:author="vivo (Stephen)" w:date="2023-10-18T19:17:00Z">
              <w:r w:rsidR="00874DED" w:rsidRPr="00874DED">
                <w:rPr>
                  <w:rFonts w:ascii="Arial" w:hAnsi="Arial" w:cs="Arial"/>
                  <w:sz w:val="18"/>
                  <w:szCs w:val="18"/>
                </w:rPr>
                <w:t xml:space="preserve"> ROHC header compression context sessions</w:t>
              </w:r>
              <w:r w:rsidR="00874DED">
                <w:rPr>
                  <w:rFonts w:ascii="Arial" w:hAnsi="Arial" w:cs="Arial"/>
                  <w:sz w:val="18"/>
                  <w:szCs w:val="18"/>
                </w:rPr>
                <w:t xml:space="preserve"> as the minimum number</w:t>
              </w:r>
              <w:r w:rsidR="00375CAA">
                <w:rPr>
                  <w:rFonts w:ascii="Arial" w:hAnsi="Arial" w:cs="Arial"/>
                  <w:sz w:val="18"/>
                  <w:szCs w:val="18"/>
                </w:rPr>
                <w:t>;</w:t>
              </w:r>
            </w:ins>
          </w:p>
          <w:p w14:paraId="705AD2A0" w14:textId="495D6340" w:rsidR="00955DEA" w:rsidRDefault="00955DEA" w:rsidP="00260737">
            <w:pPr>
              <w:pStyle w:val="B1"/>
              <w:spacing w:after="0"/>
              <w:rPr>
                <w:ins w:id="106" w:author="vivo (Stephen)" w:date="2023-10-18T18:20:00Z"/>
                <w:rFonts w:ascii="Arial" w:hAnsi="Arial" w:cs="Arial"/>
                <w:sz w:val="18"/>
                <w:szCs w:val="18"/>
              </w:rPr>
            </w:pPr>
            <w:ins w:id="107" w:author="vivo (Stephen)" w:date="2023-10-18T18:20:00Z">
              <w:r>
                <w:rPr>
                  <w:rFonts w:ascii="Arial" w:hAnsi="Arial" w:cs="Arial"/>
                  <w:sz w:val="18"/>
                  <w:szCs w:val="18"/>
                </w:rPr>
                <w:t>-</w:t>
              </w:r>
              <w:r>
                <w:rPr>
                  <w:rFonts w:ascii="Arial" w:hAnsi="Arial" w:cs="Arial"/>
                  <w:sz w:val="18"/>
                  <w:szCs w:val="18"/>
                </w:rPr>
                <w:tab/>
              </w:r>
            </w:ins>
            <w:ins w:id="108" w:author="vivo (Stephen)" w:date="2023-10-18T18:51:00Z">
              <w:r w:rsidR="004D1130">
                <w:rPr>
                  <w:rFonts w:ascii="Arial" w:hAnsi="Arial" w:cs="Arial"/>
                  <w:sz w:val="18"/>
                  <w:szCs w:val="18"/>
                </w:rPr>
                <w:t xml:space="preserve">Support </w:t>
              </w:r>
              <w:r w:rsidR="00A14F73" w:rsidRPr="00260737">
                <w:rPr>
                  <w:rFonts w:ascii="Arial" w:hAnsi="Arial" w:cs="Arial"/>
                  <w:sz w:val="18"/>
                  <w:szCs w:val="18"/>
                </w:rPr>
                <w:t>UM MRB with 12</w:t>
              </w:r>
            </w:ins>
            <w:ins w:id="109" w:author="vivo (Stephen)" w:date="2023-10-18T19:15:00Z">
              <w:r w:rsidR="00C240D3" w:rsidRPr="00260737">
                <w:rPr>
                  <w:rFonts w:ascii="Arial" w:hAnsi="Arial" w:cs="Arial"/>
                  <w:sz w:val="18"/>
                  <w:szCs w:val="18"/>
                </w:rPr>
                <w:t>-</w:t>
              </w:r>
            </w:ins>
            <w:ins w:id="110" w:author="vivo (Stephen)" w:date="2023-10-18T18:51:00Z">
              <w:r w:rsidR="00A14F73" w:rsidRPr="00260737">
                <w:rPr>
                  <w:rFonts w:ascii="Arial" w:hAnsi="Arial" w:cs="Arial"/>
                  <w:sz w:val="18"/>
                  <w:szCs w:val="18"/>
                </w:rPr>
                <w:t>bit length of RLC sequence number</w:t>
              </w:r>
            </w:ins>
            <w:ins w:id="111" w:author="vivo (Stephen)" w:date="2023-10-18T18:20:00Z">
              <w:r>
                <w:rPr>
                  <w:rFonts w:ascii="Arial" w:hAnsi="Arial" w:cs="Arial"/>
                  <w:sz w:val="18"/>
                  <w:szCs w:val="18"/>
                </w:rPr>
                <w:t>;</w:t>
              </w:r>
            </w:ins>
          </w:p>
          <w:p w14:paraId="3D645AA1" w14:textId="330A8DA3" w:rsidR="00955DEA" w:rsidRDefault="00955DEA" w:rsidP="00260737">
            <w:pPr>
              <w:pStyle w:val="B1"/>
              <w:spacing w:after="0"/>
              <w:rPr>
                <w:ins w:id="112" w:author="vivo (Stephen)" w:date="2023-09-28T18:28:00Z"/>
                <w:rFonts w:ascii="Arial" w:hAnsi="Arial" w:cs="Arial"/>
                <w:sz w:val="18"/>
                <w:szCs w:val="18"/>
              </w:rPr>
            </w:pPr>
            <w:ins w:id="113" w:author="vivo (Stephen)" w:date="2023-10-18T18:20:00Z">
              <w:r>
                <w:rPr>
                  <w:rFonts w:ascii="Arial" w:hAnsi="Arial" w:cs="Arial"/>
                  <w:sz w:val="18"/>
                  <w:szCs w:val="18"/>
                </w:rPr>
                <w:t>-</w:t>
              </w:r>
              <w:r>
                <w:rPr>
                  <w:rFonts w:ascii="Arial" w:hAnsi="Arial" w:cs="Arial"/>
                  <w:sz w:val="18"/>
                  <w:szCs w:val="18"/>
                </w:rPr>
                <w:tab/>
              </w:r>
            </w:ins>
            <w:ins w:id="114" w:author="vivo (Stephen)" w:date="2023-10-18T18:52:00Z">
              <w:r w:rsidR="004D1130">
                <w:rPr>
                  <w:rFonts w:ascii="Arial" w:hAnsi="Arial" w:cs="Arial"/>
                  <w:sz w:val="18"/>
                  <w:szCs w:val="18"/>
                </w:rPr>
                <w:t xml:space="preserve">Support </w:t>
              </w:r>
              <w:r w:rsidR="004D1130" w:rsidRPr="00260737">
                <w:rPr>
                  <w:rFonts w:ascii="Arial" w:hAnsi="Arial" w:cs="Arial"/>
                  <w:sz w:val="18"/>
                  <w:szCs w:val="18"/>
                </w:rPr>
                <w:t>UM MRB with</w:t>
              </w:r>
              <w:r w:rsidR="004D1130">
                <w:rPr>
                  <w:rFonts w:ascii="Arial" w:hAnsi="Arial" w:cs="Arial"/>
                  <w:sz w:val="18"/>
                  <w:szCs w:val="18"/>
                </w:rPr>
                <w:t xml:space="preserve"> </w:t>
              </w:r>
              <w:r w:rsidR="004F6AB9" w:rsidRPr="00260737">
                <w:rPr>
                  <w:rFonts w:ascii="Arial" w:hAnsi="Arial" w:cs="Arial"/>
                  <w:sz w:val="18"/>
                  <w:szCs w:val="18"/>
                </w:rPr>
                <w:t>6</w:t>
              </w:r>
            </w:ins>
            <w:ins w:id="115" w:author="vivo (Stephen)" w:date="2023-10-18T19:15:00Z">
              <w:r w:rsidR="00C240D3" w:rsidRPr="00260737">
                <w:rPr>
                  <w:rFonts w:ascii="Arial" w:hAnsi="Arial" w:cs="Arial"/>
                  <w:sz w:val="18"/>
                  <w:szCs w:val="18"/>
                </w:rPr>
                <w:t>-</w:t>
              </w:r>
            </w:ins>
            <w:ins w:id="116" w:author="vivo (Stephen)" w:date="2023-10-18T18:52:00Z">
              <w:r w:rsidR="004D1130" w:rsidRPr="00260737">
                <w:rPr>
                  <w:rFonts w:ascii="Arial" w:hAnsi="Arial" w:cs="Arial"/>
                  <w:sz w:val="18"/>
                  <w:szCs w:val="18"/>
                </w:rPr>
                <w:t>bit length of RLC sequence number</w:t>
              </w:r>
              <w:r w:rsidR="004D1130">
                <w:rPr>
                  <w:rFonts w:ascii="Arial" w:hAnsi="Arial" w:cs="Arial"/>
                  <w:sz w:val="18"/>
                  <w:szCs w:val="18"/>
                </w:rPr>
                <w:t>;</w:t>
              </w:r>
            </w:ins>
          </w:p>
          <w:p w14:paraId="1A83AD02" w14:textId="77777777" w:rsidR="009E268B" w:rsidRPr="00870E56" w:rsidRDefault="009E268B" w:rsidP="00260737">
            <w:pPr>
              <w:pStyle w:val="B1"/>
              <w:spacing w:after="0"/>
              <w:rPr>
                <w:ins w:id="117" w:author="vivo (Stephen)" w:date="2023-09-28T18:28:00Z"/>
                <w:rFonts w:ascii="Arial" w:hAnsi="Arial" w:cs="Arial"/>
                <w:sz w:val="18"/>
                <w:szCs w:val="18"/>
              </w:rPr>
            </w:pPr>
            <w:ins w:id="118" w:author="vivo (Stephen)" w:date="2023-09-28T18:28:00Z">
              <w:r w:rsidRPr="00420B85">
                <w:rPr>
                  <w:rFonts w:ascii="Arial" w:hAnsi="Arial" w:cs="Arial"/>
                  <w:sz w:val="18"/>
                  <w:szCs w:val="18"/>
                </w:rPr>
                <w:t>-</w:t>
              </w:r>
              <w:r w:rsidRPr="00420B85">
                <w:rPr>
                  <w:rFonts w:ascii="Arial" w:hAnsi="Arial" w:cs="Arial"/>
                  <w:sz w:val="18"/>
                  <w:szCs w:val="18"/>
                </w:rPr>
                <w:tab/>
                <w:t xml:space="preserve">Supports long DRX cycle for MBS multicast reception </w:t>
              </w:r>
              <w:r>
                <w:rPr>
                  <w:rFonts w:ascii="Arial" w:hAnsi="Arial" w:cs="Arial"/>
                  <w:sz w:val="18"/>
                  <w:szCs w:val="18"/>
                </w:rPr>
                <w:t>in RRC_INACTIVE</w:t>
              </w:r>
              <w:r w:rsidRPr="00420B85">
                <w:rPr>
                  <w:rFonts w:ascii="Arial" w:hAnsi="Arial" w:cs="Arial"/>
                  <w:sz w:val="18"/>
                  <w:szCs w:val="18"/>
                </w:rPr>
                <w:t>.</w:t>
              </w:r>
            </w:ins>
            <w:commentRangeEnd w:id="61"/>
            <w:r w:rsidR="003C56B4">
              <w:rPr>
                <w:rStyle w:val="CommentReference"/>
              </w:rPr>
              <w:commentReference w:id="61"/>
            </w:r>
            <w:commentRangeEnd w:id="62"/>
            <w:r w:rsidR="007D7A06">
              <w:rPr>
                <w:rStyle w:val="CommentReference"/>
              </w:rPr>
              <w:commentReference w:id="62"/>
            </w:r>
          </w:p>
        </w:tc>
        <w:tc>
          <w:tcPr>
            <w:tcW w:w="709" w:type="dxa"/>
            <w:tcBorders>
              <w:top w:val="single" w:sz="4" w:space="0" w:color="808080"/>
              <w:left w:val="single" w:sz="4" w:space="0" w:color="808080"/>
              <w:bottom w:val="single" w:sz="4" w:space="0" w:color="808080"/>
              <w:right w:val="single" w:sz="4" w:space="0" w:color="808080"/>
            </w:tcBorders>
            <w:hideMark/>
          </w:tcPr>
          <w:p w14:paraId="4890F53A" w14:textId="77777777" w:rsidR="009E268B" w:rsidRDefault="009E268B" w:rsidP="006010E7">
            <w:pPr>
              <w:pStyle w:val="TAL"/>
              <w:jc w:val="center"/>
              <w:rPr>
                <w:ins w:id="119" w:author="vivo (Stephen)" w:date="2023-09-28T18:28:00Z"/>
              </w:rPr>
            </w:pPr>
            <w:ins w:id="120" w:author="vivo (Stephen)" w:date="2023-09-28T18:28:00Z">
              <w:r>
                <w:t>FS</w:t>
              </w:r>
            </w:ins>
          </w:p>
        </w:tc>
        <w:tc>
          <w:tcPr>
            <w:tcW w:w="567" w:type="dxa"/>
            <w:tcBorders>
              <w:top w:val="single" w:sz="4" w:space="0" w:color="808080"/>
              <w:left w:val="single" w:sz="4" w:space="0" w:color="808080"/>
              <w:bottom w:val="single" w:sz="4" w:space="0" w:color="808080"/>
              <w:right w:val="single" w:sz="4" w:space="0" w:color="808080"/>
            </w:tcBorders>
            <w:hideMark/>
          </w:tcPr>
          <w:p w14:paraId="7C1C8131" w14:textId="77777777" w:rsidR="009E268B" w:rsidRDefault="009E268B" w:rsidP="006010E7">
            <w:pPr>
              <w:pStyle w:val="TAL"/>
              <w:jc w:val="center"/>
              <w:rPr>
                <w:ins w:id="121" w:author="vivo (Stephen)" w:date="2023-09-28T18:28:00Z"/>
              </w:rPr>
            </w:pPr>
            <w:ins w:id="122"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6C952DCF" w14:textId="77777777" w:rsidR="009E268B" w:rsidRDefault="009E268B" w:rsidP="006010E7">
            <w:pPr>
              <w:pStyle w:val="TAL"/>
              <w:jc w:val="center"/>
              <w:rPr>
                <w:ins w:id="123" w:author="vivo (Stephen)" w:date="2023-09-28T18:28:00Z"/>
                <w:bCs/>
                <w:iCs/>
              </w:rPr>
            </w:pPr>
            <w:ins w:id="124"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320B4587" w14:textId="77777777" w:rsidR="009E268B" w:rsidRDefault="009E268B" w:rsidP="006010E7">
            <w:pPr>
              <w:pStyle w:val="TAL"/>
              <w:jc w:val="center"/>
              <w:rPr>
                <w:ins w:id="125" w:author="vivo (Stephen)" w:date="2023-09-28T18:28:00Z"/>
                <w:bCs/>
                <w:iCs/>
              </w:rPr>
            </w:pPr>
            <w:ins w:id="126" w:author="vivo (Stephen)" w:date="2023-09-28T18:28:00Z">
              <w:r>
                <w:rPr>
                  <w:bCs/>
                  <w:iCs/>
                </w:rPr>
                <w:t>N/A</w:t>
              </w:r>
            </w:ins>
          </w:p>
        </w:tc>
      </w:tr>
    </w:tbl>
    <w:p w14:paraId="35509B7A" w14:textId="15FEAEBB" w:rsidR="0068199D" w:rsidRPr="00684D68" w:rsidRDefault="0068199D" w:rsidP="00E12B16">
      <w:pPr>
        <w:spacing w:before="120" w:after="120"/>
        <w:jc w:val="both"/>
        <w:rPr>
          <w:rFonts w:ascii="Arial" w:eastAsiaTheme="minorEastAsia" w:hAnsi="Arial" w:cs="Arial"/>
          <w:lang w:eastAsia="zh-CN"/>
        </w:rPr>
      </w:pPr>
      <w:ins w:id="127" w:author="vivo (Stephen)" w:date="2023-09-28T18:33:00Z">
        <w:r w:rsidRPr="00684D68">
          <w:t xml:space="preserve">Editor's Note: </w:t>
        </w:r>
      </w:ins>
      <w:ins w:id="128" w:author="vivo (Stephen)" w:date="2023-10-18T18:30:00Z">
        <w:r w:rsidR="00B62C49">
          <w:t xml:space="preserve">the </w:t>
        </w:r>
      </w:ins>
      <w:ins w:id="129" w:author="vivo (Stephen)" w:date="2023-10-18T18:31:00Z">
        <w:r w:rsidR="00B62C49" w:rsidRPr="00B62C49">
          <w:t>granularity</w:t>
        </w:r>
        <w:r w:rsidR="0095497A">
          <w:t xml:space="preserve"> of capability</w:t>
        </w:r>
        <w:r w:rsidR="00AD4FE4">
          <w:t xml:space="preserve"> </w:t>
        </w:r>
      </w:ins>
      <w:ins w:id="130" w:author="vivo (Stephen)" w:date="2023-10-18T18:33:00Z">
        <w:r w:rsidR="005561FA">
          <w:t xml:space="preserve">is based on </w:t>
        </w:r>
        <w:r w:rsidR="005561FA">
          <w:rPr>
            <w:rFonts w:cs="Arial"/>
            <w:i/>
            <w:iCs/>
          </w:rPr>
          <w:t>dynamicMulticastPCell-r17</w:t>
        </w:r>
        <w:r w:rsidR="005561FA">
          <w:rPr>
            <w:rFonts w:cs="Arial"/>
          </w:rPr>
          <w:t>. It can be revisited</w:t>
        </w:r>
        <w:r w:rsidR="005561FA">
          <w:t xml:space="preserve"> </w:t>
        </w:r>
      </w:ins>
      <w:ins w:id="131" w:author="vivo (Stephen)" w:date="2023-10-18T18:31:00Z">
        <w:r w:rsidR="00AD4FE4">
          <w:t>(</w:t>
        </w:r>
        <w:r w:rsidR="00271180">
          <w:t>e.g.</w:t>
        </w:r>
      </w:ins>
      <w:ins w:id="132" w:author="vivo (Stephen)" w:date="2023-10-18T18:32:00Z">
        <w:r w:rsidR="00D479A5">
          <w:t xml:space="preserve"> per </w:t>
        </w:r>
      </w:ins>
      <w:ins w:id="133" w:author="vivo (Stephen)" w:date="2023-10-18T18:31:00Z">
        <w:r w:rsidR="00AD4FE4">
          <w:t>FS</w:t>
        </w:r>
      </w:ins>
      <w:ins w:id="134" w:author="vivo (Stephen)" w:date="2023-10-18T18:34:00Z">
        <w:r w:rsidR="0058143F">
          <w:t>PC</w:t>
        </w:r>
      </w:ins>
      <w:ins w:id="135" w:author="vivo (Stephen)" w:date="2023-10-18T18:32:00Z">
        <w:r w:rsidR="00271180">
          <w:t xml:space="preserve"> or </w:t>
        </w:r>
        <w:r w:rsidR="00070E3B">
          <w:t>per Band</w:t>
        </w:r>
      </w:ins>
      <w:ins w:id="136" w:author="vivo (Stephen)" w:date="2023-10-18T18:31:00Z">
        <w:r w:rsidR="00AD4FE4">
          <w:t>)</w:t>
        </w:r>
      </w:ins>
      <w:ins w:id="137" w:author="vivo (Stephen)" w:date="2023-09-28T18:34:00Z">
        <w:r w:rsidR="00A72429" w:rsidRPr="00684D68">
          <w:t>.</w:t>
        </w:r>
      </w:ins>
    </w:p>
    <w:p w14:paraId="47150555" w14:textId="620CC9BD" w:rsidR="00CA2E5C" w:rsidRDefault="00CA2E5C" w:rsidP="00C41984">
      <w:pPr>
        <w:spacing w:before="120" w:after="120"/>
        <w:rPr>
          <w:ins w:id="138" w:author="vivo (Stephen)" w:date="2023-09-28T18:36:00Z"/>
          <w:rFonts w:ascii="Arial" w:eastAsiaTheme="minorEastAsia" w:hAnsi="Arial" w:cs="Arial"/>
          <w:lang w:eastAsia="zh-CN"/>
        </w:rPr>
      </w:pPr>
      <w:r w:rsidRPr="00CA2E5C">
        <w:rPr>
          <w:rFonts w:ascii="Arial" w:eastAsiaTheme="minorEastAsia" w:hAnsi="Arial" w:cs="Arial"/>
          <w:lang w:eastAsia="zh-CN"/>
        </w:rPr>
        <w:t>&lt;</w:t>
      </w:r>
      <w:r w:rsidRPr="00C41984">
        <w:rPr>
          <w:rFonts w:ascii="Arial" w:eastAsiaTheme="minorEastAsia" w:hAnsi="Arial" w:cs="Arial"/>
          <w:lang w:eastAsia="zh-CN"/>
        </w:rPr>
        <w:t xml:space="preserve"> unchanged part is omitted</w:t>
      </w:r>
      <w:r w:rsidRPr="00CA2E5C">
        <w:rPr>
          <w:rFonts w:ascii="Arial" w:eastAsiaTheme="minorEastAsia" w:hAnsi="Arial" w:cs="Arial"/>
          <w:lang w:eastAsia="zh-CN"/>
        </w:rPr>
        <w:t>&gt;</w:t>
      </w:r>
    </w:p>
    <w:p w14:paraId="32E7C5AA" w14:textId="7D014BA2" w:rsidR="009048F2" w:rsidRDefault="009048F2" w:rsidP="009048F2">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NEXT</w:t>
      </w:r>
      <w:r>
        <w:rPr>
          <w:rFonts w:ascii="Times New Roman" w:hAnsi="Times New Roman" w:cs="Times New Roman"/>
          <w:b/>
          <w:lang w:val="en-US"/>
        </w:rPr>
        <w:t xml:space="preserve"> CHANGE</w:t>
      </w:r>
    </w:p>
    <w:p w14:paraId="0EFEBF56" w14:textId="77777777" w:rsidR="000B19BD" w:rsidRDefault="000B19BD" w:rsidP="000B19BD">
      <w:pPr>
        <w:pStyle w:val="Heading4"/>
        <w:rPr>
          <w:lang w:eastAsia="ja-JP"/>
        </w:rPr>
      </w:pPr>
      <w:bookmarkStart w:id="139" w:name="_Toc139146797"/>
      <w:bookmarkStart w:id="140" w:name="_Toc52574172"/>
      <w:bookmarkStart w:id="141" w:name="_Toc52574086"/>
      <w:bookmarkStart w:id="142" w:name="_Toc46488665"/>
      <w:bookmarkStart w:id="143" w:name="_Toc37238769"/>
      <w:bookmarkStart w:id="144" w:name="_Toc37238655"/>
      <w:bookmarkStart w:id="145" w:name="_Toc37093379"/>
      <w:bookmarkStart w:id="146" w:name="_Toc29382262"/>
      <w:bookmarkStart w:id="147" w:name="_Toc12750898"/>
      <w:r>
        <w:t>4.2.7.6</w:t>
      </w:r>
      <w:r>
        <w:tab/>
      </w:r>
      <w:proofErr w:type="spellStart"/>
      <w:r>
        <w:rPr>
          <w:i/>
        </w:rPr>
        <w:t>FeatureSetDownlinkPerCC</w:t>
      </w:r>
      <w:proofErr w:type="spellEnd"/>
      <w:r>
        <w:t xml:space="preserve"> parameters</w:t>
      </w:r>
      <w:bookmarkEnd w:id="139"/>
      <w:bookmarkEnd w:id="140"/>
      <w:bookmarkEnd w:id="141"/>
      <w:bookmarkEnd w:id="142"/>
      <w:bookmarkEnd w:id="143"/>
      <w:bookmarkEnd w:id="144"/>
      <w:bookmarkEnd w:id="145"/>
      <w:bookmarkEnd w:id="146"/>
      <w:bookmarkEnd w:id="147"/>
    </w:p>
    <w:p w14:paraId="7829AAB3" w14:textId="5290B02F" w:rsidR="00F64F41" w:rsidRDefault="00F64F41" w:rsidP="00F64F41">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A6A46" w14:paraId="50283186" w14:textId="77777777" w:rsidTr="007A2FCD">
        <w:trPr>
          <w:cantSplit/>
          <w:tblHeader/>
          <w:ins w:id="148"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0E7A4C66" w14:textId="202B687B" w:rsidR="0059661C" w:rsidRDefault="0059661C" w:rsidP="0059661C">
            <w:pPr>
              <w:pStyle w:val="TAL"/>
              <w:rPr>
                <w:ins w:id="149" w:author="vivo (Stephen)" w:date="2023-09-28T18:46:00Z"/>
                <w:b/>
                <w:i/>
              </w:rPr>
            </w:pPr>
            <w:ins w:id="150" w:author="vivo (Stephen)" w:date="2023-09-28T18:46:00Z">
              <w:del w:id="151" w:author="QC (Umesh)" w:date="2023-10-25T11:12:00Z">
                <w:r w:rsidDel="0019090D">
                  <w:rPr>
                    <w:b/>
                    <w:i/>
                  </w:rPr>
                  <w:delText>B</w:delText>
                </w:r>
              </w:del>
            </w:ins>
            <w:ins w:id="152" w:author="QC (Umesh)" w:date="2023-10-25T11:12:00Z">
              <w:r w:rsidR="0019090D">
                <w:rPr>
                  <w:b/>
                  <w:i/>
                </w:rPr>
                <w:t>b</w:t>
              </w:r>
            </w:ins>
            <w:ins w:id="153" w:author="vivo (Stephen)" w:date="2023-09-28T18:46:00Z">
              <w:r>
                <w:rPr>
                  <w:b/>
                  <w:i/>
                </w:rPr>
                <w:t>roadcast</w:t>
              </w:r>
            </w:ins>
            <w:ins w:id="154" w:author="vivo (Stephen)" w:date="2023-09-28T18:47:00Z">
              <w:del w:id="155" w:author="QC (Umesh)" w:date="2023-10-25T11:12:00Z">
                <w:r w:rsidDel="0019090D">
                  <w:rPr>
                    <w:b/>
                    <w:i/>
                  </w:rPr>
                  <w:delText>-</w:delText>
                </w:r>
              </w:del>
              <w:r>
                <w:rPr>
                  <w:b/>
                  <w:i/>
                </w:rPr>
                <w:t>NonS</w:t>
              </w:r>
              <w:r w:rsidRPr="0059661C">
                <w:rPr>
                  <w:rFonts w:hint="eastAsia"/>
                  <w:b/>
                  <w:i/>
                </w:rPr>
                <w:t>er</w:t>
              </w:r>
              <w:r>
                <w:rPr>
                  <w:b/>
                  <w:i/>
                </w:rPr>
                <w:t>vingCell</w:t>
              </w:r>
            </w:ins>
            <w:ins w:id="156" w:author="vivo (Stephen)" w:date="2023-09-28T18:46:00Z">
              <w:r>
                <w:rPr>
                  <w:b/>
                  <w:i/>
                </w:rPr>
                <w:t>-r1</w:t>
              </w:r>
            </w:ins>
            <w:ins w:id="157" w:author="vivo (Stephen)" w:date="2023-09-28T18:48:00Z">
              <w:r>
                <w:rPr>
                  <w:b/>
                  <w:i/>
                </w:rPr>
                <w:t>8</w:t>
              </w:r>
            </w:ins>
          </w:p>
          <w:p w14:paraId="6C99D138" w14:textId="4FD409D4" w:rsidR="008A6A46" w:rsidRDefault="0059661C" w:rsidP="00AC240C">
            <w:pPr>
              <w:pStyle w:val="TAL"/>
              <w:rPr>
                <w:ins w:id="158" w:author="vivo (Stephen)" w:date="2023-09-28T21:51:00Z"/>
              </w:rPr>
            </w:pPr>
            <w:ins w:id="159" w:author="vivo (Stephen)" w:date="2023-09-28T18:46:00Z">
              <w:r>
                <w:t xml:space="preserve">Indicates whether the UE supports MBS </w:t>
              </w:r>
            </w:ins>
            <w:ins w:id="160" w:author="QC (Umesh)" w:date="2023-10-25T11:14:00Z">
              <w:r w:rsidR="007A2FCD">
                <w:t xml:space="preserve">broadcast </w:t>
              </w:r>
            </w:ins>
            <w:ins w:id="161" w:author="vivo (Stephen)" w:date="2023-09-28T18:46:00Z">
              <w:r>
                <w:t xml:space="preserve">reception </w:t>
              </w:r>
              <w:del w:id="162" w:author="QC (Umesh)" w:date="2023-10-25T11:14:00Z">
                <w:r w:rsidDel="007A2FCD">
                  <w:delText>via broadcast</w:delText>
                </w:r>
              </w:del>
            </w:ins>
            <w:ins w:id="163" w:author="vivo (Stephen)" w:date="2023-09-28T21:53:00Z">
              <w:del w:id="164" w:author="QC (Umesh)" w:date="2023-10-25T11:14:00Z">
                <w:r w:rsidR="00F63F44" w:rsidDel="007A2FCD">
                  <w:delText xml:space="preserve"> on</w:delText>
                </w:r>
              </w:del>
            </w:ins>
            <w:ins w:id="165" w:author="QC (Umesh)" w:date="2023-10-25T11:14:00Z">
              <w:r w:rsidR="007A2FCD">
                <w:t>from</w:t>
              </w:r>
            </w:ins>
            <w:ins w:id="166" w:author="vivo (Stephen)" w:date="2023-09-28T21:53:00Z">
              <w:r w:rsidR="00F63F44">
                <w:t xml:space="preserve"> </w:t>
              </w:r>
            </w:ins>
            <w:ins w:id="167" w:author="vivo (Stephen)" w:date="2023-09-28T18:53:00Z">
              <w:r w:rsidR="00DB5219">
                <w:t>a non-serving cell</w:t>
              </w:r>
              <w:del w:id="168" w:author="QC (Umesh)" w:date="2023-10-25T11:14:00Z">
                <w:r w:rsidR="00DB5219" w:rsidDel="007A2FCD">
                  <w:delText xml:space="preserve"> </w:delText>
                </w:r>
              </w:del>
            </w:ins>
            <w:ins w:id="169" w:author="vivo (Stephen)" w:date="2023-09-28T18:46:00Z">
              <w:del w:id="170" w:author="QC (Umesh)" w:date="2023-10-25T11:14:00Z">
                <w:r w:rsidDel="007A2FCD">
                  <w:delText xml:space="preserve">in </w:delText>
                </w:r>
                <w:commentRangeStart w:id="171"/>
                <w:r w:rsidDel="007A2FCD">
                  <w:delText>RRC</w:delText>
                </w:r>
              </w:del>
            </w:ins>
            <w:commentRangeEnd w:id="171"/>
            <w:r w:rsidR="007A2FCD">
              <w:rPr>
                <w:rStyle w:val="CommentReference"/>
                <w:rFonts w:ascii="Times New Roman" w:hAnsi="Times New Roman"/>
              </w:rPr>
              <w:commentReference w:id="171"/>
            </w:r>
            <w:ins w:id="172" w:author="vivo (Stephen)" w:date="2023-09-28T18:46:00Z">
              <w:del w:id="173" w:author="QC (Umesh)" w:date="2023-10-25T11:14:00Z">
                <w:r w:rsidDel="007A2FCD">
                  <w:delText>_CONNECTED</w:delText>
                </w:r>
              </w:del>
            </w:ins>
            <w:ins w:id="174" w:author="vivo (Stephen)" w:date="2023-09-28T18:53:00Z">
              <w:del w:id="175" w:author="QC (Umesh)" w:date="2023-10-25T11:14:00Z">
                <w:r w:rsidR="00DB5219" w:rsidDel="007A2FCD">
                  <w:delText xml:space="preserve"> state</w:delText>
                </w:r>
              </w:del>
            </w:ins>
            <w:ins w:id="176" w:author="vivo (Stephen)" w:date="2023-09-28T18:46:00Z">
              <w:del w:id="177" w:author="QC (Umesh)" w:date="2023-10-25T11:14:00Z">
                <w:r w:rsidDel="007A2FCD">
                  <w:delText xml:space="preserve">, </w:delText>
                </w:r>
              </w:del>
            </w:ins>
            <w:ins w:id="178" w:author="vivo (Stephen)" w:date="2023-09-28T18:53:00Z">
              <w:del w:id="179" w:author="QC (Umesh)" w:date="2023-10-25T11:14:00Z">
                <w:r w:rsidR="00AF06D8" w:rsidDel="007A2FCD">
                  <w:delText>where</w:delText>
                </w:r>
              </w:del>
            </w:ins>
            <w:ins w:id="180" w:author="vivo (Stephen)" w:date="2023-09-28T18:52:00Z">
              <w:del w:id="181" w:author="QC (Umesh)" w:date="2023-10-25T11:14:00Z">
                <w:r w:rsidR="00A93422" w:rsidDel="007A2FCD">
                  <w:delText xml:space="preserve"> the</w:delText>
                </w:r>
              </w:del>
            </w:ins>
            <w:ins w:id="182" w:author="vivo (Stephen)" w:date="2023-09-28T18:46:00Z">
              <w:del w:id="183" w:author="QC (Umesh)" w:date="2023-10-25T11:14:00Z">
                <w:r w:rsidDel="007A2FCD">
                  <w:delText xml:space="preserve"> frequency</w:delText>
                </w:r>
              </w:del>
            </w:ins>
            <w:ins w:id="184" w:author="vivo (Stephen)" w:date="2023-09-28T18:54:00Z">
              <w:del w:id="185" w:author="QC (Umesh)" w:date="2023-10-25T11:14:00Z">
                <w:r w:rsidR="00D2048D" w:rsidDel="007A2FCD">
                  <w:delText xml:space="preserve"> of the non-serving cell</w:delText>
                </w:r>
              </w:del>
            </w:ins>
            <w:ins w:id="186" w:author="vivo (Stephen)" w:date="2023-09-28T18:46:00Z">
              <w:del w:id="187" w:author="QC (Umesh)" w:date="2023-10-25T11:14:00Z">
                <w:r w:rsidDel="007A2FCD">
                  <w:delText xml:space="preserve"> </w:delText>
                </w:r>
              </w:del>
            </w:ins>
            <w:ins w:id="188" w:author="vivo (Stephen)" w:date="2023-09-28T18:52:00Z">
              <w:del w:id="189" w:author="QC (Umesh)" w:date="2023-10-25T11:14:00Z">
                <w:r w:rsidR="00A93422" w:rsidDel="007A2FCD">
                  <w:delText xml:space="preserve">is </w:delText>
                </w:r>
              </w:del>
            </w:ins>
            <w:ins w:id="190" w:author="vivo (Stephen)" w:date="2023-09-28T18:46:00Z">
              <w:del w:id="191" w:author="QC (Umesh)" w:date="2023-10-25T11:14:00Z">
                <w:r w:rsidDel="007A2FCD">
                  <w:delText xml:space="preserve">indicated in an </w:delText>
                </w:r>
                <w:r w:rsidDel="007A2FCD">
                  <w:rPr>
                    <w:i/>
                    <w:iCs/>
                  </w:rPr>
                  <w:delText>MBSInterestIndication</w:delText>
                </w:r>
                <w:r w:rsidDel="007A2FCD">
                  <w:delText xml:space="preserve"> message</w:delText>
                </w:r>
              </w:del>
            </w:ins>
            <w:ins w:id="192" w:author="vivo (Stephen)" w:date="2023-09-28T18:52:00Z">
              <w:r w:rsidR="00A93422">
                <w:t>.</w:t>
              </w:r>
            </w:ins>
          </w:p>
          <w:p w14:paraId="5CC693BF" w14:textId="77777777" w:rsidR="00157E75" w:rsidRDefault="00157E75" w:rsidP="00AC240C">
            <w:pPr>
              <w:pStyle w:val="TAL"/>
              <w:rPr>
                <w:ins w:id="193" w:author="vivo (Stephen)" w:date="2023-09-28T21:51:00Z"/>
                <w:rFonts w:cs="Arial"/>
                <w:szCs w:val="18"/>
              </w:rPr>
            </w:pPr>
          </w:p>
          <w:p w14:paraId="4DDDEAAA" w14:textId="36030016" w:rsidR="00157E75" w:rsidRPr="00870E56" w:rsidRDefault="00157E75" w:rsidP="00EF54BC">
            <w:pPr>
              <w:pStyle w:val="TAL"/>
              <w:ind w:left="851" w:hanging="851"/>
              <w:rPr>
                <w:ins w:id="194" w:author="vivo (Stephen)" w:date="2023-09-28T18:28:00Z"/>
                <w:rFonts w:cs="Arial"/>
                <w:szCs w:val="18"/>
              </w:rPr>
            </w:pPr>
            <w:ins w:id="195" w:author="vivo (Stephen)" w:date="2023-09-28T21:51:00Z">
              <w:r>
                <w:t>NOTE:</w:t>
              </w:r>
              <w:r>
                <w:tab/>
              </w:r>
            </w:ins>
            <w:ins w:id="196" w:author="vivo (Stephen)" w:date="2023-09-28T21:52:00Z">
              <w:r w:rsidR="00EF54BC">
                <w:tab/>
              </w:r>
            </w:ins>
            <w:ins w:id="197" w:author="vivo (Stephen)" w:date="2023-09-28T21:51:00Z">
              <w:r>
                <w:t xml:space="preserve">The UE is not required to receive </w:t>
              </w:r>
            </w:ins>
            <w:ins w:id="198" w:author="vivo (Stephen)" w:date="2023-09-28T21:58:00Z">
              <w:r w:rsidR="00F63F44">
                <w:t>simu</w:t>
              </w:r>
            </w:ins>
            <w:ins w:id="199" w:author="vivo (Stephen)" w:date="2023-09-28T23:59:00Z">
              <w:r w:rsidR="00A2196B">
                <w:t>ltaneous</w:t>
              </w:r>
            </w:ins>
            <w:ins w:id="200" w:author="vivo (Stephen)" w:date="2023-09-28T21:58:00Z">
              <w:r w:rsidR="00F63F44">
                <w:t xml:space="preserve">ly on </w:t>
              </w:r>
            </w:ins>
            <w:ins w:id="201" w:author="vivo (Stephen)" w:date="2023-09-28T21:59:00Z">
              <w:r w:rsidR="00A35D48">
                <w:t xml:space="preserve">the </w:t>
              </w:r>
            </w:ins>
            <w:ins w:id="202" w:author="vivo (Stephen)" w:date="2023-09-28T21:58:00Z">
              <w:r w:rsidR="00F63F44">
                <w:t>serv</w:t>
              </w:r>
            </w:ins>
            <w:ins w:id="203" w:author="vivo (Stephen)" w:date="2023-09-28T21:59:00Z">
              <w:r w:rsidR="00A35D48">
                <w:t>ing</w:t>
              </w:r>
            </w:ins>
            <w:ins w:id="204" w:author="vivo (Stephen)" w:date="2023-09-28T21:58:00Z">
              <w:r w:rsidR="00F63F44">
                <w:t xml:space="preserve"> cell(s) and </w:t>
              </w:r>
            </w:ins>
            <w:ins w:id="205" w:author="vivo (Stephen)" w:date="2023-09-28T22:00:00Z">
              <w:r w:rsidR="004332E1">
                <w:t xml:space="preserve">a </w:t>
              </w:r>
            </w:ins>
            <w:ins w:id="206" w:author="vivo (Stephen)" w:date="2023-09-28T21:58:00Z">
              <w:r w:rsidR="00F63F44">
                <w:t>non-s</w:t>
              </w:r>
            </w:ins>
            <w:ins w:id="207" w:author="vivo (Stephen)" w:date="2023-09-28T21:59:00Z">
              <w:r w:rsidR="00F63F44">
                <w:t xml:space="preserve">erving cell. </w:t>
              </w:r>
            </w:ins>
          </w:p>
        </w:tc>
        <w:tc>
          <w:tcPr>
            <w:tcW w:w="709" w:type="dxa"/>
            <w:tcBorders>
              <w:top w:val="single" w:sz="4" w:space="0" w:color="808080"/>
              <w:left w:val="single" w:sz="4" w:space="0" w:color="808080"/>
              <w:bottom w:val="single" w:sz="4" w:space="0" w:color="808080"/>
              <w:right w:val="single" w:sz="4" w:space="0" w:color="808080"/>
            </w:tcBorders>
            <w:hideMark/>
          </w:tcPr>
          <w:p w14:paraId="55805838" w14:textId="27FBBEB8" w:rsidR="008A6A46" w:rsidRDefault="008A6A46" w:rsidP="006010E7">
            <w:pPr>
              <w:pStyle w:val="TAL"/>
              <w:jc w:val="center"/>
              <w:rPr>
                <w:ins w:id="208" w:author="vivo (Stephen)" w:date="2023-09-28T18:28:00Z"/>
              </w:rPr>
            </w:pPr>
            <w:ins w:id="209" w:author="vivo (Stephen)" w:date="2023-09-28T18:28:00Z">
              <w:r>
                <w:t>FS</w:t>
              </w:r>
            </w:ins>
            <w:ins w:id="210" w:author="vivo (Stephen)" w:date="2023-09-28T18:44:00Z">
              <w:r>
                <w:t>PC</w:t>
              </w:r>
            </w:ins>
          </w:p>
        </w:tc>
        <w:tc>
          <w:tcPr>
            <w:tcW w:w="567" w:type="dxa"/>
            <w:tcBorders>
              <w:top w:val="single" w:sz="4" w:space="0" w:color="808080"/>
              <w:left w:val="single" w:sz="4" w:space="0" w:color="808080"/>
              <w:bottom w:val="single" w:sz="4" w:space="0" w:color="808080"/>
              <w:right w:val="single" w:sz="4" w:space="0" w:color="808080"/>
            </w:tcBorders>
            <w:hideMark/>
          </w:tcPr>
          <w:p w14:paraId="37C53BBA" w14:textId="77777777" w:rsidR="008A6A46" w:rsidRDefault="008A6A46" w:rsidP="006010E7">
            <w:pPr>
              <w:pStyle w:val="TAL"/>
              <w:jc w:val="center"/>
              <w:rPr>
                <w:ins w:id="211" w:author="vivo (Stephen)" w:date="2023-09-28T18:28:00Z"/>
              </w:rPr>
            </w:pPr>
            <w:ins w:id="212"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2491312E" w14:textId="77777777" w:rsidR="008A6A46" w:rsidRDefault="008A6A46" w:rsidP="006010E7">
            <w:pPr>
              <w:pStyle w:val="TAL"/>
              <w:jc w:val="center"/>
              <w:rPr>
                <w:ins w:id="213" w:author="vivo (Stephen)" w:date="2023-09-28T18:28:00Z"/>
                <w:bCs/>
                <w:iCs/>
              </w:rPr>
            </w:pPr>
            <w:ins w:id="214"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711866AF" w14:textId="77777777" w:rsidR="008A6A46" w:rsidRDefault="008A6A46" w:rsidP="006010E7">
            <w:pPr>
              <w:pStyle w:val="TAL"/>
              <w:jc w:val="center"/>
              <w:rPr>
                <w:ins w:id="215" w:author="vivo (Stephen)" w:date="2023-09-28T18:28:00Z"/>
                <w:bCs/>
                <w:iCs/>
              </w:rPr>
            </w:pPr>
            <w:ins w:id="216" w:author="vivo (Stephen)" w:date="2023-09-28T18:28:00Z">
              <w:r>
                <w:rPr>
                  <w:bCs/>
                  <w:iCs/>
                </w:rPr>
                <w:t>N/A</w:t>
              </w:r>
            </w:ins>
          </w:p>
        </w:tc>
      </w:tr>
    </w:tbl>
    <w:p w14:paraId="1FA45518" w14:textId="5B056418" w:rsidR="000D79F5" w:rsidRPr="00F64F41" w:rsidRDefault="00F64F41"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END</w:t>
      </w:r>
      <w:r>
        <w:rPr>
          <w:rFonts w:ascii="Times New Roman" w:hAnsi="Times New Roman" w:cs="Times New Roman"/>
          <w:b/>
          <w:lang w:val="en-US"/>
        </w:rPr>
        <w:t xml:space="preserve"> OF THE CHANGE</w:t>
      </w:r>
    </w:p>
    <w:p w14:paraId="17FC026A" w14:textId="77777777" w:rsidR="000D6F0E" w:rsidRDefault="000D6F0E" w:rsidP="00EB048E">
      <w:pPr>
        <w:rPr>
          <w:rFonts w:eastAsia="Malgun Gothic"/>
          <w:lang w:val="en-US" w:eastAsia="ko-KR"/>
        </w:rPr>
        <w:sectPr w:rsidR="000D6F0E" w:rsidSect="00E43662">
          <w:footnotePr>
            <w:numRestart w:val="eachSect"/>
          </w:footnotePr>
          <w:pgSz w:w="11907" w:h="16840" w:code="9"/>
          <w:pgMar w:top="1418" w:right="1134" w:bottom="1134" w:left="1134" w:header="680" w:footer="567" w:gutter="0"/>
          <w:cols w:space="720"/>
          <w:docGrid w:linePitch="272"/>
        </w:sectPr>
      </w:pPr>
    </w:p>
    <w:p w14:paraId="39F56C75" w14:textId="3D069430" w:rsidR="000D6F0E" w:rsidRDefault="000D6F0E" w:rsidP="000D6F0E">
      <w:pPr>
        <w:pStyle w:val="Heading1"/>
        <w:ind w:left="420" w:hanging="420"/>
        <w:rPr>
          <w:lang w:val="en-US"/>
        </w:rPr>
      </w:pPr>
      <w:r>
        <w:rPr>
          <w:lang w:val="en-US"/>
        </w:rPr>
        <w:t xml:space="preserve">Annex: UE feature list </w:t>
      </w:r>
    </w:p>
    <w:p w14:paraId="5B5E97F8" w14:textId="5F31C48A" w:rsidR="006E3E2F" w:rsidRDefault="0088731B" w:rsidP="00EB048E">
      <w:pPr>
        <w:rPr>
          <w:ins w:id="217" w:author="vivo (Stephen)" w:date="2023-09-28T20:30:00Z"/>
        </w:rPr>
      </w:pPr>
      <w:r w:rsidRPr="00D12C86">
        <w:t xml:space="preserve">UE </w:t>
      </w:r>
      <w:proofErr w:type="spellStart"/>
      <w:r>
        <w:t>eMBS</w:t>
      </w:r>
      <w:proofErr w:type="spellEnd"/>
      <w:r>
        <w:t xml:space="preserve"> </w:t>
      </w:r>
      <w:r w:rsidRPr="00D12C86">
        <w:t>capabilities</w:t>
      </w:r>
      <w:r>
        <w:t xml:space="preserve"> in the feature list format for TR 38.822 </w:t>
      </w:r>
      <w:r w:rsidR="00F6103D" w:rsidRPr="003734DB">
        <w:rPr>
          <w:rFonts w:hint="eastAsia"/>
        </w:rPr>
        <w:t>are</w:t>
      </w:r>
      <w:r>
        <w:t xml:space="preserve"> included as follows,</w:t>
      </w:r>
    </w:p>
    <w:p w14:paraId="1A2FFEB7" w14:textId="48C06678" w:rsidR="0096200B" w:rsidRDefault="00ED55AF" w:rsidP="0096200B">
      <w:pPr>
        <w:pStyle w:val="Heading3"/>
        <w:rPr>
          <w:ins w:id="218" w:author="vivo (Stephen)" w:date="2023-09-28T20:30:00Z"/>
          <w:lang w:eastAsia="ja-JP"/>
        </w:rPr>
      </w:pPr>
      <w:bookmarkStart w:id="219" w:name="_Toc139029524"/>
      <w:ins w:id="220" w:author="vivo (Stephen)" w:date="2023-09-28T20:30:00Z">
        <w:r>
          <w:t>X</w:t>
        </w:r>
        <w:r w:rsidR="0096200B">
          <w:t>.</w:t>
        </w:r>
        <w:r>
          <w:t>Y</w:t>
        </w:r>
        <w:r w:rsidR="0096200B">
          <w:t>.</w:t>
        </w:r>
        <w:r>
          <w:t>Z</w:t>
        </w:r>
        <w:r w:rsidR="0096200B">
          <w:tab/>
        </w:r>
        <w:bookmarkEnd w:id="219"/>
        <w:proofErr w:type="spellStart"/>
        <w:r w:rsidR="0096200B">
          <w:t>NR_MBS_enh</w:t>
        </w:r>
        <w:proofErr w:type="spellEnd"/>
        <w:r w:rsidR="0096200B">
          <w:t>-Core</w:t>
        </w:r>
      </w:ins>
    </w:p>
    <w:p w14:paraId="56C20146" w14:textId="1611FECB" w:rsidR="0096200B" w:rsidRPr="0088731B" w:rsidRDefault="0096200B" w:rsidP="00A720C4">
      <w:pPr>
        <w:pStyle w:val="TH"/>
      </w:pPr>
      <w:ins w:id="221" w:author="vivo (Stephen)" w:date="2023-09-28T20:30:00Z">
        <w:r>
          <w:t xml:space="preserve">Table </w:t>
        </w:r>
      </w:ins>
      <w:ins w:id="222" w:author="vivo (Stephen)" w:date="2023-09-28T20:31:00Z">
        <w:r w:rsidR="00ED55AF">
          <w:t>X</w:t>
        </w:r>
      </w:ins>
      <w:ins w:id="223" w:author="vivo (Stephen)" w:date="2023-09-28T20:30:00Z">
        <w:r>
          <w:t>.</w:t>
        </w:r>
      </w:ins>
      <w:ins w:id="224" w:author="vivo (Stephen)" w:date="2023-09-28T20:31:00Z">
        <w:r w:rsidR="00ED55AF">
          <w:t>Y</w:t>
        </w:r>
      </w:ins>
      <w:ins w:id="225" w:author="vivo (Stephen)" w:date="2023-09-28T20:30:00Z">
        <w:r>
          <w:t>.</w:t>
        </w:r>
      </w:ins>
      <w:ins w:id="226" w:author="vivo (Stephen)" w:date="2023-09-28T20:31:00Z">
        <w:r w:rsidR="00ED55AF">
          <w:t>Z</w:t>
        </w:r>
      </w:ins>
      <w:ins w:id="227" w:author="vivo (Stephen)" w:date="2023-09-28T20:30:00Z">
        <w:r>
          <w:t xml:space="preserve">-1: Layer-2 and Layer-3 feature list for </w:t>
        </w:r>
        <w:proofErr w:type="spellStart"/>
        <w:r>
          <w:t>NR_MBS</w:t>
        </w:r>
      </w:ins>
      <w:ins w:id="228" w:author="vivo (Stephen)" w:date="2023-09-28T20:32:00Z">
        <w:r w:rsidR="00ED55AF">
          <w:t>_enh</w:t>
        </w:r>
      </w:ins>
      <w:proofErr w:type="spellEnd"/>
      <w:ins w:id="229" w:author="vivo (Stephen)" w:date="2023-09-28T20:30:00Z">
        <w:r>
          <w:t>-Core</w:t>
        </w:r>
      </w:ins>
    </w:p>
    <w:tbl>
      <w:tblPr>
        <w:tblW w:w="21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838"/>
        <w:gridCol w:w="1842"/>
        <w:gridCol w:w="4912"/>
        <w:gridCol w:w="1063"/>
        <w:gridCol w:w="3510"/>
        <w:gridCol w:w="1581"/>
        <w:gridCol w:w="1172"/>
        <w:gridCol w:w="1173"/>
        <w:gridCol w:w="2178"/>
        <w:gridCol w:w="1508"/>
      </w:tblGrid>
      <w:tr w:rsidR="00486F77" w:rsidRPr="0054772E" w14:paraId="1841AA76" w14:textId="77777777" w:rsidTr="007A2FCD">
        <w:trPr>
          <w:trHeight w:val="18"/>
          <w:ins w:id="230" w:author="vivo (Stephen)" w:date="2023-09-28T20:21:00Z"/>
        </w:trPr>
        <w:tc>
          <w:tcPr>
            <w:tcW w:w="1335" w:type="dxa"/>
            <w:hideMark/>
          </w:tcPr>
          <w:p w14:paraId="5E560DB9" w14:textId="77777777" w:rsidR="00486F77" w:rsidRPr="0054772E" w:rsidRDefault="00486F77" w:rsidP="006010E7">
            <w:pPr>
              <w:pStyle w:val="TAH"/>
              <w:rPr>
                <w:ins w:id="231" w:author="vivo (Stephen)" w:date="2023-09-28T20:21:00Z"/>
                <w:rFonts w:cs="Arial"/>
                <w:szCs w:val="18"/>
              </w:rPr>
            </w:pPr>
            <w:ins w:id="232" w:author="vivo (Stephen)" w:date="2023-09-28T20:21:00Z">
              <w:r w:rsidRPr="0054772E">
                <w:rPr>
                  <w:rFonts w:cs="Arial"/>
                  <w:szCs w:val="18"/>
                </w:rPr>
                <w:t>Features</w:t>
              </w:r>
            </w:ins>
          </w:p>
        </w:tc>
        <w:tc>
          <w:tcPr>
            <w:tcW w:w="838" w:type="dxa"/>
            <w:hideMark/>
          </w:tcPr>
          <w:p w14:paraId="265951AB" w14:textId="77777777" w:rsidR="00486F77" w:rsidRPr="0054772E" w:rsidRDefault="00486F77" w:rsidP="006010E7">
            <w:pPr>
              <w:pStyle w:val="TAH"/>
              <w:rPr>
                <w:ins w:id="233" w:author="vivo (Stephen)" w:date="2023-09-28T20:21:00Z"/>
                <w:rFonts w:cs="Arial"/>
                <w:szCs w:val="18"/>
              </w:rPr>
            </w:pPr>
            <w:ins w:id="234" w:author="vivo (Stephen)" w:date="2023-09-28T20:21:00Z">
              <w:r w:rsidRPr="0054772E">
                <w:rPr>
                  <w:rFonts w:cs="Arial"/>
                  <w:szCs w:val="18"/>
                </w:rPr>
                <w:t>Index</w:t>
              </w:r>
            </w:ins>
          </w:p>
        </w:tc>
        <w:tc>
          <w:tcPr>
            <w:tcW w:w="1842" w:type="dxa"/>
            <w:hideMark/>
          </w:tcPr>
          <w:p w14:paraId="4B9ED055" w14:textId="77777777" w:rsidR="00486F77" w:rsidRPr="0054772E" w:rsidRDefault="00486F77" w:rsidP="006010E7">
            <w:pPr>
              <w:pStyle w:val="TAH"/>
              <w:rPr>
                <w:ins w:id="235" w:author="vivo (Stephen)" w:date="2023-09-28T20:21:00Z"/>
                <w:rFonts w:cs="Arial"/>
                <w:szCs w:val="18"/>
              </w:rPr>
            </w:pPr>
            <w:ins w:id="236" w:author="vivo (Stephen)" w:date="2023-09-28T20:21:00Z">
              <w:r w:rsidRPr="0054772E">
                <w:rPr>
                  <w:rFonts w:cs="Arial"/>
                  <w:szCs w:val="18"/>
                </w:rPr>
                <w:t>Feature group</w:t>
              </w:r>
            </w:ins>
          </w:p>
        </w:tc>
        <w:tc>
          <w:tcPr>
            <w:tcW w:w="4912" w:type="dxa"/>
            <w:hideMark/>
          </w:tcPr>
          <w:p w14:paraId="26AB2419" w14:textId="77777777" w:rsidR="00486F77" w:rsidRPr="0054772E" w:rsidRDefault="00486F77" w:rsidP="006010E7">
            <w:pPr>
              <w:pStyle w:val="TAH"/>
              <w:rPr>
                <w:ins w:id="237" w:author="vivo (Stephen)" w:date="2023-09-28T20:21:00Z"/>
                <w:rFonts w:cs="Arial"/>
                <w:szCs w:val="18"/>
              </w:rPr>
            </w:pPr>
            <w:ins w:id="238" w:author="vivo (Stephen)" w:date="2023-09-28T20:21:00Z">
              <w:r w:rsidRPr="0054772E">
                <w:rPr>
                  <w:rFonts w:cs="Arial"/>
                  <w:szCs w:val="18"/>
                </w:rPr>
                <w:t>Components</w:t>
              </w:r>
            </w:ins>
          </w:p>
        </w:tc>
        <w:tc>
          <w:tcPr>
            <w:tcW w:w="1063" w:type="dxa"/>
            <w:hideMark/>
          </w:tcPr>
          <w:p w14:paraId="0E94970C" w14:textId="77777777" w:rsidR="00486F77" w:rsidRPr="0054772E" w:rsidRDefault="00486F77" w:rsidP="006010E7">
            <w:pPr>
              <w:pStyle w:val="TAH"/>
              <w:rPr>
                <w:ins w:id="239" w:author="vivo (Stephen)" w:date="2023-09-28T20:21:00Z"/>
                <w:rFonts w:cs="Arial"/>
                <w:szCs w:val="18"/>
              </w:rPr>
            </w:pPr>
            <w:ins w:id="240" w:author="vivo (Stephen)" w:date="2023-09-28T20:21:00Z">
              <w:r w:rsidRPr="0054772E">
                <w:rPr>
                  <w:rFonts w:cs="Arial"/>
                  <w:szCs w:val="18"/>
                </w:rPr>
                <w:t>Prerequisite feature groups</w:t>
              </w:r>
            </w:ins>
          </w:p>
        </w:tc>
        <w:tc>
          <w:tcPr>
            <w:tcW w:w="3510" w:type="dxa"/>
          </w:tcPr>
          <w:p w14:paraId="7573512B" w14:textId="77777777" w:rsidR="00486F77" w:rsidRPr="0054772E" w:rsidRDefault="00486F77" w:rsidP="006010E7">
            <w:pPr>
              <w:pStyle w:val="TAH"/>
              <w:rPr>
                <w:ins w:id="241" w:author="vivo (Stephen)" w:date="2023-09-28T20:21:00Z"/>
                <w:rFonts w:cs="Arial"/>
                <w:szCs w:val="18"/>
              </w:rPr>
            </w:pPr>
            <w:ins w:id="242" w:author="vivo (Stephen)" w:date="2023-09-28T20:21:00Z">
              <w:r w:rsidRPr="0054772E">
                <w:rPr>
                  <w:rFonts w:cs="Arial"/>
                  <w:szCs w:val="18"/>
                </w:rPr>
                <w:t>Field name in TS 38.331</w:t>
              </w:r>
            </w:ins>
          </w:p>
        </w:tc>
        <w:tc>
          <w:tcPr>
            <w:tcW w:w="1581" w:type="dxa"/>
          </w:tcPr>
          <w:p w14:paraId="63FDC618" w14:textId="77777777" w:rsidR="00486F77" w:rsidRPr="0054772E" w:rsidRDefault="00486F77" w:rsidP="006010E7">
            <w:pPr>
              <w:pStyle w:val="TAH"/>
              <w:rPr>
                <w:ins w:id="243" w:author="vivo (Stephen)" w:date="2023-09-28T20:21:00Z"/>
                <w:rFonts w:cs="Arial"/>
                <w:szCs w:val="18"/>
              </w:rPr>
            </w:pPr>
            <w:ins w:id="244" w:author="vivo (Stephen)" w:date="2023-09-28T20:21:00Z">
              <w:r w:rsidRPr="0054772E">
                <w:rPr>
                  <w:rFonts w:cs="Arial"/>
                  <w:szCs w:val="18"/>
                </w:rPr>
                <w:t>Parent IE in TS 38.331</w:t>
              </w:r>
            </w:ins>
          </w:p>
        </w:tc>
        <w:tc>
          <w:tcPr>
            <w:tcW w:w="1172" w:type="dxa"/>
            <w:hideMark/>
          </w:tcPr>
          <w:p w14:paraId="19A58114" w14:textId="77777777" w:rsidR="00486F77" w:rsidRPr="0054772E" w:rsidRDefault="00486F77" w:rsidP="006010E7">
            <w:pPr>
              <w:pStyle w:val="TAH"/>
              <w:rPr>
                <w:ins w:id="245" w:author="vivo (Stephen)" w:date="2023-09-28T20:21:00Z"/>
                <w:rFonts w:cs="Arial"/>
                <w:szCs w:val="18"/>
              </w:rPr>
            </w:pPr>
            <w:ins w:id="246" w:author="vivo (Stephen)" w:date="2023-09-28T20:21:00Z">
              <w:r w:rsidRPr="0054772E">
                <w:rPr>
                  <w:rFonts w:cs="Arial"/>
                  <w:szCs w:val="18"/>
                </w:rPr>
                <w:t>Need of FDD/TDD differentiation</w:t>
              </w:r>
            </w:ins>
          </w:p>
        </w:tc>
        <w:tc>
          <w:tcPr>
            <w:tcW w:w="1173" w:type="dxa"/>
            <w:hideMark/>
          </w:tcPr>
          <w:p w14:paraId="7D55A77D" w14:textId="77777777" w:rsidR="00486F77" w:rsidRPr="0054772E" w:rsidRDefault="00486F77" w:rsidP="006010E7">
            <w:pPr>
              <w:pStyle w:val="TAH"/>
              <w:rPr>
                <w:ins w:id="247" w:author="vivo (Stephen)" w:date="2023-09-28T20:21:00Z"/>
                <w:rFonts w:cs="Arial"/>
                <w:szCs w:val="18"/>
              </w:rPr>
            </w:pPr>
            <w:ins w:id="248" w:author="vivo (Stephen)" w:date="2023-09-28T20:21:00Z">
              <w:r w:rsidRPr="0054772E">
                <w:rPr>
                  <w:rFonts w:cs="Arial"/>
                  <w:szCs w:val="18"/>
                </w:rPr>
                <w:t>Need of FR1/FR2 differentiation</w:t>
              </w:r>
            </w:ins>
          </w:p>
        </w:tc>
        <w:tc>
          <w:tcPr>
            <w:tcW w:w="2178" w:type="dxa"/>
            <w:hideMark/>
          </w:tcPr>
          <w:p w14:paraId="5A0774B3" w14:textId="77777777" w:rsidR="00486F77" w:rsidRPr="0054772E" w:rsidRDefault="00486F77" w:rsidP="006010E7">
            <w:pPr>
              <w:pStyle w:val="TAH"/>
              <w:rPr>
                <w:ins w:id="249" w:author="vivo (Stephen)" w:date="2023-09-28T20:21:00Z"/>
                <w:rFonts w:cs="Arial"/>
                <w:szCs w:val="18"/>
              </w:rPr>
            </w:pPr>
            <w:ins w:id="250" w:author="vivo (Stephen)" w:date="2023-09-28T20:21:00Z">
              <w:r w:rsidRPr="0054772E">
                <w:rPr>
                  <w:rFonts w:cs="Arial"/>
                  <w:szCs w:val="18"/>
                </w:rPr>
                <w:t>Note</w:t>
              </w:r>
            </w:ins>
          </w:p>
        </w:tc>
        <w:tc>
          <w:tcPr>
            <w:tcW w:w="1508" w:type="dxa"/>
            <w:hideMark/>
          </w:tcPr>
          <w:p w14:paraId="6B14CE77" w14:textId="77777777" w:rsidR="00486F77" w:rsidRPr="0054772E" w:rsidRDefault="00486F77" w:rsidP="006010E7">
            <w:pPr>
              <w:pStyle w:val="TAH"/>
              <w:rPr>
                <w:ins w:id="251" w:author="vivo (Stephen)" w:date="2023-09-28T20:21:00Z"/>
                <w:rFonts w:cs="Arial"/>
                <w:szCs w:val="18"/>
              </w:rPr>
            </w:pPr>
            <w:ins w:id="252" w:author="vivo (Stephen)" w:date="2023-09-28T20:21:00Z">
              <w:r w:rsidRPr="0054772E">
                <w:rPr>
                  <w:rFonts w:cs="Arial"/>
                  <w:szCs w:val="18"/>
                </w:rPr>
                <w:t>Mandatory/Optional</w:t>
              </w:r>
            </w:ins>
          </w:p>
        </w:tc>
      </w:tr>
      <w:tr w:rsidR="00486F77" w:rsidRPr="0054772E" w14:paraId="4A7567C2" w14:textId="77777777" w:rsidTr="007A2FCD">
        <w:trPr>
          <w:trHeight w:val="18"/>
          <w:ins w:id="253" w:author="vivo (Stephen)" w:date="2023-09-28T20:21:00Z"/>
        </w:trPr>
        <w:tc>
          <w:tcPr>
            <w:tcW w:w="1335" w:type="dxa"/>
            <w:hideMark/>
          </w:tcPr>
          <w:p w14:paraId="2A3534D4" w14:textId="2A45E373" w:rsidR="00486F77" w:rsidRPr="0054772E" w:rsidRDefault="00D531B2" w:rsidP="006010E7">
            <w:pPr>
              <w:pStyle w:val="TAL"/>
              <w:spacing w:line="256" w:lineRule="auto"/>
              <w:rPr>
                <w:ins w:id="254" w:author="vivo (Stephen)" w:date="2023-09-28T20:21:00Z"/>
                <w:rFonts w:cs="Arial"/>
                <w:szCs w:val="18"/>
              </w:rPr>
            </w:pPr>
            <w:ins w:id="255" w:author="vivo (Stephen)" w:date="2023-09-28T20:32:00Z">
              <w:r>
                <w:rPr>
                  <w:rFonts w:cs="Arial"/>
                  <w:szCs w:val="18"/>
                </w:rPr>
                <w:t>a</w:t>
              </w:r>
            </w:ins>
            <w:ins w:id="256" w:author="vivo (Stephen)" w:date="2023-09-28T20:21:00Z">
              <w:r w:rsidR="00486F77">
                <w:rPr>
                  <w:rFonts w:cs="Arial"/>
                  <w:szCs w:val="18"/>
                </w:rPr>
                <w:t xml:space="preserve">. </w:t>
              </w:r>
            </w:ins>
            <w:proofErr w:type="spellStart"/>
            <w:ins w:id="257" w:author="vivo (Stephen)" w:date="2023-09-28T20:24:00Z">
              <w:r w:rsidR="006010E7">
                <w:t>NR_MBS_enh</w:t>
              </w:r>
              <w:proofErr w:type="spellEnd"/>
              <w:r w:rsidR="006010E7">
                <w:t>-Core</w:t>
              </w:r>
            </w:ins>
          </w:p>
        </w:tc>
        <w:tc>
          <w:tcPr>
            <w:tcW w:w="838" w:type="dxa"/>
            <w:hideMark/>
          </w:tcPr>
          <w:p w14:paraId="56387930" w14:textId="4D761A6C" w:rsidR="00486F77" w:rsidRPr="0054772E" w:rsidRDefault="00D531B2" w:rsidP="006010E7">
            <w:pPr>
              <w:pStyle w:val="TAL"/>
              <w:rPr>
                <w:ins w:id="258" w:author="vivo (Stephen)" w:date="2023-09-28T20:21:00Z"/>
                <w:rFonts w:cs="Arial"/>
                <w:szCs w:val="18"/>
              </w:rPr>
            </w:pPr>
            <w:ins w:id="259" w:author="vivo (Stephen)" w:date="2023-09-28T20:32:00Z">
              <w:r>
                <w:rPr>
                  <w:rFonts w:cs="Arial"/>
                  <w:szCs w:val="18"/>
                </w:rPr>
                <w:t>a</w:t>
              </w:r>
            </w:ins>
            <w:ins w:id="260" w:author="vivo (Stephen)" w:date="2023-09-28T20:21:00Z">
              <w:r w:rsidR="00486F77" w:rsidRPr="0054772E">
                <w:rPr>
                  <w:rFonts w:cs="Arial"/>
                  <w:szCs w:val="18"/>
                </w:rPr>
                <w:t>-1</w:t>
              </w:r>
            </w:ins>
          </w:p>
        </w:tc>
        <w:tc>
          <w:tcPr>
            <w:tcW w:w="1842" w:type="dxa"/>
          </w:tcPr>
          <w:p w14:paraId="4F8E0DEA" w14:textId="3F11320B" w:rsidR="00486F77" w:rsidRPr="00797BA7" w:rsidRDefault="00E85F12" w:rsidP="006010E7">
            <w:pPr>
              <w:pStyle w:val="TAL"/>
              <w:rPr>
                <w:ins w:id="261" w:author="vivo (Stephen)" w:date="2023-09-28T20:21:00Z"/>
                <w:lang w:eastAsia="ja-JP"/>
              </w:rPr>
            </w:pPr>
            <w:ins w:id="262" w:author="vivo (Stephen)" w:date="2023-09-28T20:25:00Z">
              <w:r>
                <w:t>Dynamic scheduling for multicast reception in RRC_INACTIVE state</w:t>
              </w:r>
            </w:ins>
          </w:p>
        </w:tc>
        <w:tc>
          <w:tcPr>
            <w:tcW w:w="4912" w:type="dxa"/>
          </w:tcPr>
          <w:p w14:paraId="5712536A" w14:textId="4BF0CBAB" w:rsidR="0061352F" w:rsidRDefault="0061352F" w:rsidP="0009300C">
            <w:pPr>
              <w:pStyle w:val="TAL"/>
              <w:numPr>
                <w:ilvl w:val="0"/>
                <w:numId w:val="8"/>
              </w:numPr>
              <w:rPr>
                <w:ins w:id="263" w:author="vivo (Stephen)" w:date="2023-10-18T18:54:00Z"/>
                <w:rFonts w:cs="Arial"/>
                <w:szCs w:val="18"/>
              </w:rPr>
            </w:pPr>
            <w:ins w:id="264" w:author="vivo (Stephen)" w:date="2023-10-18T18:54:00Z">
              <w:r>
                <w:rPr>
                  <w:rFonts w:cs="Arial"/>
                  <w:szCs w:val="18"/>
                </w:rPr>
                <w:t>Supports group-common PDCCH/PDSCH for multicast with CRC scrambled by G-RNTI in RRC_INACTIVE;</w:t>
              </w:r>
            </w:ins>
          </w:p>
          <w:p w14:paraId="7516EB70" w14:textId="0C012529" w:rsidR="0061352F" w:rsidRPr="00146B11" w:rsidRDefault="0061352F" w:rsidP="0009300C">
            <w:pPr>
              <w:pStyle w:val="TAL"/>
              <w:numPr>
                <w:ilvl w:val="0"/>
                <w:numId w:val="8"/>
              </w:numPr>
              <w:rPr>
                <w:ins w:id="265" w:author="vivo (Stephen)" w:date="2023-10-18T18:54:00Z"/>
                <w:rFonts w:cs="Arial"/>
                <w:szCs w:val="18"/>
              </w:rPr>
            </w:pPr>
            <w:ins w:id="266" w:author="vivo (Stephen)" w:date="2023-10-18T18:54:00Z">
              <w:r>
                <w:rPr>
                  <w:rFonts w:cs="Arial"/>
                  <w:szCs w:val="18"/>
                </w:rPr>
                <w:t>Supports group-common PDCCH/PDSCH for multicast with CRC scrambled by multicast MCCH-RNTI;</w:t>
              </w:r>
            </w:ins>
          </w:p>
          <w:p w14:paraId="0B53110A" w14:textId="1C549D88" w:rsidR="0061352F" w:rsidRDefault="0061352F" w:rsidP="0009300C">
            <w:pPr>
              <w:pStyle w:val="TAL"/>
              <w:numPr>
                <w:ilvl w:val="0"/>
                <w:numId w:val="8"/>
              </w:numPr>
              <w:rPr>
                <w:ins w:id="267" w:author="vivo (Stephen)" w:date="2023-10-18T18:54:00Z"/>
                <w:rFonts w:cs="Arial"/>
                <w:szCs w:val="18"/>
              </w:rPr>
            </w:pPr>
            <w:ins w:id="268" w:author="vivo (Stephen)" w:date="2023-10-18T18:54:00Z">
              <w:r>
                <w:rPr>
                  <w:rFonts w:cs="Arial"/>
                  <w:szCs w:val="18"/>
                </w:rPr>
                <w:t>Supports CFR configuration for multicast in RRC_INACTIVE;</w:t>
              </w:r>
            </w:ins>
          </w:p>
          <w:p w14:paraId="0CC16F19" w14:textId="3BDBD23C" w:rsidR="0061352F" w:rsidRDefault="0061352F" w:rsidP="0009300C">
            <w:pPr>
              <w:pStyle w:val="TAL"/>
              <w:numPr>
                <w:ilvl w:val="0"/>
                <w:numId w:val="8"/>
              </w:numPr>
              <w:rPr>
                <w:ins w:id="269" w:author="vivo (Stephen)" w:date="2023-10-18T18:54:00Z"/>
                <w:rFonts w:cs="Arial"/>
                <w:szCs w:val="18"/>
              </w:rPr>
            </w:pPr>
            <w:ins w:id="270" w:author="vivo (Stephen)" w:date="2023-10-18T18:54:00Z">
              <w:r>
                <w:rPr>
                  <w:rFonts w:cs="Arial"/>
                  <w:szCs w:val="18"/>
                </w:rPr>
                <w:t>Supports CORESET and common search space configuration for multicast in RRC_INACTIVE;</w:t>
              </w:r>
            </w:ins>
          </w:p>
          <w:p w14:paraId="73CFC9FA" w14:textId="277DBD71" w:rsidR="0061352F" w:rsidRDefault="0061352F" w:rsidP="0009300C">
            <w:pPr>
              <w:pStyle w:val="TAL"/>
              <w:numPr>
                <w:ilvl w:val="0"/>
                <w:numId w:val="8"/>
              </w:numPr>
              <w:rPr>
                <w:ins w:id="271" w:author="vivo (Stephen)" w:date="2023-10-18T18:54:00Z"/>
                <w:rFonts w:cs="Arial"/>
                <w:szCs w:val="18"/>
              </w:rPr>
            </w:pPr>
            <w:ins w:id="272" w:author="vivo (Stephen)" w:date="2023-10-18T18:54:00Z">
              <w:r>
                <w:rPr>
                  <w:rFonts w:cs="Arial"/>
                  <w:szCs w:val="18"/>
                </w:rPr>
                <w:t>Supports DCI format 4_1 with CRC scrambled with G-RNTI for multicast in RRC_INACTIVE;</w:t>
              </w:r>
            </w:ins>
          </w:p>
          <w:p w14:paraId="058468FF" w14:textId="35D13918" w:rsidR="0061352F" w:rsidRDefault="0061352F" w:rsidP="0009300C">
            <w:pPr>
              <w:pStyle w:val="TAL"/>
              <w:numPr>
                <w:ilvl w:val="0"/>
                <w:numId w:val="8"/>
              </w:numPr>
              <w:rPr>
                <w:ins w:id="273" w:author="vivo (Stephen)" w:date="2023-10-18T18:54:00Z"/>
                <w:rFonts w:cs="Arial"/>
                <w:szCs w:val="18"/>
              </w:rPr>
            </w:pPr>
            <w:ins w:id="274" w:author="vivo (Stephen)" w:date="2023-10-18T18:54:00Z">
              <w:r>
                <w:rPr>
                  <w:rFonts w:cs="Arial"/>
                  <w:szCs w:val="18"/>
                </w:rPr>
                <w:t>Supports DCI format 4_0 with CRC scrambled with multicast MCCH-RNTI;</w:t>
              </w:r>
            </w:ins>
          </w:p>
          <w:p w14:paraId="43BCA4C6" w14:textId="1D9F4A70" w:rsidR="0061352F" w:rsidRDefault="0061352F" w:rsidP="0009300C">
            <w:pPr>
              <w:pStyle w:val="TAL"/>
              <w:numPr>
                <w:ilvl w:val="0"/>
                <w:numId w:val="8"/>
              </w:numPr>
              <w:rPr>
                <w:ins w:id="275" w:author="vivo (Stephen)" w:date="2023-10-18T18:54:00Z"/>
                <w:rFonts w:cs="Arial"/>
                <w:szCs w:val="18"/>
              </w:rPr>
            </w:pPr>
            <w:ins w:id="276" w:author="vivo (Stephen)" w:date="2023-10-18T18:54:00Z">
              <w:r>
                <w:rPr>
                  <w:rFonts w:cs="Arial"/>
                  <w:szCs w:val="18"/>
                </w:rPr>
                <w:t>MCCH change notification indication via DCI;</w:t>
              </w:r>
            </w:ins>
          </w:p>
          <w:p w14:paraId="370A2B3A" w14:textId="6945A783" w:rsidR="0061352F" w:rsidRPr="00420B85" w:rsidRDefault="0061352F" w:rsidP="0009300C">
            <w:pPr>
              <w:pStyle w:val="TAL"/>
              <w:numPr>
                <w:ilvl w:val="0"/>
                <w:numId w:val="8"/>
              </w:numPr>
              <w:rPr>
                <w:ins w:id="277" w:author="vivo (Stephen)" w:date="2023-10-18T18:54:00Z"/>
                <w:rFonts w:cs="Arial"/>
                <w:szCs w:val="18"/>
              </w:rPr>
            </w:pPr>
            <w:ins w:id="278" w:author="vivo (Stephen)" w:date="2023-10-18T18:54:00Z">
              <w:r>
                <w:rPr>
                  <w:rFonts w:cs="Arial"/>
                  <w:szCs w:val="18"/>
                </w:rPr>
                <w:t xml:space="preserve">One G-RNTI per UE is supported for </w:t>
              </w:r>
              <w:r w:rsidRPr="00420B85">
                <w:rPr>
                  <w:rFonts w:cs="Arial"/>
                  <w:szCs w:val="18"/>
                </w:rPr>
                <w:t>multicast</w:t>
              </w:r>
              <w:r>
                <w:rPr>
                  <w:rFonts w:cs="Arial"/>
                  <w:szCs w:val="18"/>
                </w:rPr>
                <w:t xml:space="preserve"> reception in RRC_INACTIVE;</w:t>
              </w:r>
            </w:ins>
          </w:p>
          <w:p w14:paraId="1C292E1C" w14:textId="76636468" w:rsidR="0061352F" w:rsidRDefault="0061352F" w:rsidP="0009300C">
            <w:pPr>
              <w:pStyle w:val="TAL"/>
              <w:numPr>
                <w:ilvl w:val="0"/>
                <w:numId w:val="8"/>
              </w:numPr>
              <w:rPr>
                <w:ins w:id="279" w:author="vivo (Stephen)" w:date="2023-10-18T18:54:00Z"/>
                <w:rFonts w:cs="Arial"/>
                <w:szCs w:val="18"/>
              </w:rPr>
            </w:pPr>
            <w:ins w:id="280" w:author="vivo (Stephen)" w:date="2023-10-18T18:54:00Z">
              <w:r w:rsidRPr="00420B85">
                <w:rPr>
                  <w:rFonts w:cs="Arial"/>
                  <w:szCs w:val="18"/>
                </w:rPr>
                <w:t>Supports semi-static slot-level repetition</w:t>
              </w:r>
              <w:r>
                <w:rPr>
                  <w:rFonts w:cs="Arial"/>
                  <w:szCs w:val="18"/>
                </w:rPr>
                <w:t xml:space="preserve"> up to 16</w:t>
              </w:r>
              <w:r w:rsidRPr="00420B85">
                <w:rPr>
                  <w:rFonts w:cs="Arial"/>
                  <w:szCs w:val="18"/>
                </w:rPr>
                <w:t xml:space="preserve"> for group-common PDSCH for multicast</w:t>
              </w:r>
              <w:r>
                <w:rPr>
                  <w:rFonts w:cs="Arial"/>
                  <w:szCs w:val="18"/>
                </w:rPr>
                <w:t xml:space="preserve"> in RRC_INACTIVE</w:t>
              </w:r>
              <w:r w:rsidRPr="00420B85">
                <w:rPr>
                  <w:rFonts w:cs="Arial"/>
                  <w:szCs w:val="18"/>
                </w:rPr>
                <w:t>;</w:t>
              </w:r>
            </w:ins>
          </w:p>
          <w:p w14:paraId="72DA9A12" w14:textId="23315EA3" w:rsidR="0061352F" w:rsidRDefault="0061352F" w:rsidP="0009300C">
            <w:pPr>
              <w:pStyle w:val="TAL"/>
              <w:numPr>
                <w:ilvl w:val="0"/>
                <w:numId w:val="8"/>
              </w:numPr>
              <w:rPr>
                <w:ins w:id="281" w:author="vivo (Stephen)" w:date="2023-10-18T18:54:00Z"/>
                <w:rFonts w:cs="Arial"/>
                <w:szCs w:val="18"/>
              </w:rPr>
            </w:pPr>
            <w:ins w:id="282" w:author="vivo (Stephen)" w:date="2023-10-18T18:54:00Z">
              <w:r>
                <w:rPr>
                  <w:rFonts w:cs="Arial"/>
                  <w:szCs w:val="18"/>
                </w:rPr>
                <w:t>Supports inter-slot TDM between group-common PDSCH for multicast in RRC_INACTIVE and other PDSCH</w:t>
              </w:r>
              <w:r w:rsidRPr="00B33DEB">
                <w:rPr>
                  <w:rFonts w:cs="Arial"/>
                  <w:szCs w:val="18"/>
                </w:rPr>
                <w:t>s</w:t>
              </w:r>
              <w:r w:rsidRPr="00591A10">
                <w:rPr>
                  <w:rFonts w:cs="Arial"/>
                  <w:szCs w:val="18"/>
                </w:rPr>
                <w:t xml:space="preserve">, or between multicast MCCH group-common PDSCH and MTCH group-common PDSCH </w:t>
              </w:r>
              <w:r>
                <w:rPr>
                  <w:rFonts w:cs="Arial"/>
                  <w:szCs w:val="18"/>
                </w:rPr>
                <w:t>for multicast in RRC_INACTIVE</w:t>
              </w:r>
              <w:r w:rsidRPr="00591A10">
                <w:rPr>
                  <w:rFonts w:cs="Arial"/>
                  <w:szCs w:val="18"/>
                </w:rPr>
                <w:t xml:space="preserve">, or among multicast MCCH group-common PDSCH and MTCH group-common PDSCH </w:t>
              </w:r>
              <w:r>
                <w:rPr>
                  <w:rFonts w:cs="Arial"/>
                  <w:szCs w:val="18"/>
                </w:rPr>
                <w:t>for multicast in RRC_INACTIVE</w:t>
              </w:r>
              <w:r w:rsidRPr="00591A10">
                <w:rPr>
                  <w:rFonts w:cs="Arial"/>
                  <w:szCs w:val="18"/>
                </w:rPr>
                <w:t xml:space="preserve"> and other PDSCHs in different slots</w:t>
              </w:r>
              <w:r>
                <w:rPr>
                  <w:rFonts w:cs="Arial"/>
                  <w:szCs w:val="18"/>
                </w:rPr>
                <w:t>;</w:t>
              </w:r>
            </w:ins>
          </w:p>
          <w:p w14:paraId="4755A3B1" w14:textId="35B42A9D" w:rsidR="0061352F" w:rsidRDefault="0061352F" w:rsidP="0009300C">
            <w:pPr>
              <w:pStyle w:val="TAL"/>
              <w:numPr>
                <w:ilvl w:val="0"/>
                <w:numId w:val="8"/>
              </w:numPr>
              <w:rPr>
                <w:ins w:id="283" w:author="vivo (Stephen)" w:date="2023-10-18T18:54:00Z"/>
                <w:rFonts w:cs="Arial"/>
                <w:szCs w:val="18"/>
              </w:rPr>
            </w:pPr>
            <w:ins w:id="284" w:author="vivo (Stephen)" w:date="2023-10-18T18:54:00Z">
              <w:r>
                <w:rPr>
                  <w:rFonts w:cs="Arial"/>
                  <w:szCs w:val="18"/>
                </w:rPr>
                <w:t xml:space="preserve">Support of </w:t>
              </w:r>
              <w:proofErr w:type="spellStart"/>
              <w:r>
                <w:rPr>
                  <w:rFonts w:cs="Arial"/>
                  <w:szCs w:val="18"/>
                </w:rPr>
                <w:t>FDMed</w:t>
              </w:r>
              <w:proofErr w:type="spellEnd"/>
              <w:r>
                <w:rPr>
                  <w:rFonts w:cs="Arial"/>
                  <w:szCs w:val="18"/>
                </w:rPr>
                <w:t xml:space="preserve"> multicast MCCH and PBCH;</w:t>
              </w:r>
            </w:ins>
          </w:p>
          <w:p w14:paraId="3B75A095" w14:textId="5F47B220" w:rsidR="0061352F" w:rsidRPr="00ED6043" w:rsidRDefault="0061352F" w:rsidP="0009300C">
            <w:pPr>
              <w:pStyle w:val="TAL"/>
              <w:numPr>
                <w:ilvl w:val="0"/>
                <w:numId w:val="8"/>
              </w:numPr>
              <w:rPr>
                <w:ins w:id="285" w:author="vivo (Stephen)" w:date="2023-10-18T18:54:00Z"/>
                <w:rFonts w:cs="Arial"/>
                <w:szCs w:val="18"/>
              </w:rPr>
            </w:pPr>
            <w:ins w:id="286" w:author="vivo (Stephen)" w:date="2023-10-18T18:54:00Z">
              <w:r>
                <w:rPr>
                  <w:rFonts w:cs="Arial"/>
                  <w:szCs w:val="18"/>
                </w:rPr>
                <w:t>Support of up to 64QAM for FR1/FR2;</w:t>
              </w:r>
            </w:ins>
          </w:p>
          <w:p w14:paraId="2A9E4175" w14:textId="1D9758ED" w:rsidR="0061352F" w:rsidRDefault="0061352F" w:rsidP="0009300C">
            <w:pPr>
              <w:pStyle w:val="TAL"/>
              <w:numPr>
                <w:ilvl w:val="0"/>
                <w:numId w:val="8"/>
              </w:numPr>
              <w:rPr>
                <w:ins w:id="287" w:author="vivo (Stephen)" w:date="2023-10-18T18:54:00Z"/>
                <w:rFonts w:cs="Arial"/>
                <w:szCs w:val="18"/>
              </w:rPr>
            </w:pPr>
            <w:ins w:id="288" w:author="vivo (Stephen)" w:date="2023-10-18T18:54:00Z">
              <w:r>
                <w:rPr>
                  <w:rFonts w:cs="Arial"/>
                  <w:szCs w:val="18"/>
                </w:rPr>
                <w:t>Support</w:t>
              </w:r>
              <w:r w:rsidRPr="003D7444">
                <w:rPr>
                  <w:rFonts w:cs="Arial"/>
                  <w:szCs w:val="18"/>
                </w:rPr>
                <w:t xml:space="preserve"> 12 bit length of PDCP sequence number</w:t>
              </w:r>
              <w:r>
                <w:rPr>
                  <w:rFonts w:cs="Arial"/>
                  <w:szCs w:val="18"/>
                </w:rPr>
                <w:t>;</w:t>
              </w:r>
            </w:ins>
          </w:p>
          <w:p w14:paraId="1441EA5E" w14:textId="4CCB7C4E" w:rsidR="0061352F" w:rsidRDefault="0061352F" w:rsidP="0009300C">
            <w:pPr>
              <w:pStyle w:val="TAL"/>
              <w:numPr>
                <w:ilvl w:val="0"/>
                <w:numId w:val="8"/>
              </w:numPr>
              <w:rPr>
                <w:ins w:id="289" w:author="vivo (Stephen)" w:date="2023-10-18T19:17:00Z"/>
                <w:rFonts w:cs="Arial"/>
                <w:szCs w:val="18"/>
              </w:rPr>
            </w:pPr>
            <w:ins w:id="290" w:author="vivo (Stephen)" w:date="2023-10-18T18:54:00Z">
              <w:r>
                <w:rPr>
                  <w:rFonts w:cs="Arial"/>
                  <w:szCs w:val="18"/>
                </w:rPr>
                <w:t xml:space="preserve">Support of </w:t>
              </w:r>
              <w:r w:rsidRPr="0061352F">
                <w:rPr>
                  <w:rFonts w:cs="Arial"/>
                  <w:szCs w:val="18"/>
                </w:rPr>
                <w:t>ROHC</w:t>
              </w:r>
              <w:r>
                <w:rPr>
                  <w:rFonts w:cs="Arial"/>
                  <w:szCs w:val="18"/>
                </w:rPr>
                <w:t xml:space="preserve"> profiles 0x0000, 0x0001, and 0x0002;</w:t>
              </w:r>
            </w:ins>
          </w:p>
          <w:p w14:paraId="356CA011" w14:textId="13A68D60" w:rsidR="00697D82" w:rsidRDefault="00697D82" w:rsidP="0009300C">
            <w:pPr>
              <w:pStyle w:val="TAL"/>
              <w:numPr>
                <w:ilvl w:val="0"/>
                <w:numId w:val="8"/>
              </w:numPr>
              <w:rPr>
                <w:ins w:id="291" w:author="vivo (Stephen)" w:date="2023-10-18T18:54:00Z"/>
                <w:rFonts w:cs="Arial"/>
                <w:szCs w:val="18"/>
              </w:rPr>
            </w:pPr>
            <w:ins w:id="292" w:author="vivo (Stephen)" w:date="2023-10-18T19:17:00Z">
              <w:r w:rsidRPr="00874DED">
                <w:rPr>
                  <w:rFonts w:cs="Arial" w:hint="eastAsia"/>
                  <w:szCs w:val="18"/>
                </w:rPr>
                <w:t>S</w:t>
              </w:r>
              <w:r w:rsidRPr="00874DED">
                <w:rPr>
                  <w:rFonts w:cs="Arial"/>
                  <w:szCs w:val="18"/>
                </w:rPr>
                <w:t>upport 4 ROHC header compression context sessions</w:t>
              </w:r>
              <w:r>
                <w:rPr>
                  <w:rFonts w:cs="Arial"/>
                  <w:szCs w:val="18"/>
                </w:rPr>
                <w:t xml:space="preserve"> as the minimum number</w:t>
              </w:r>
              <w:r w:rsidR="007F4649">
                <w:rPr>
                  <w:rFonts w:cs="Arial"/>
                  <w:szCs w:val="18"/>
                </w:rPr>
                <w:t>;</w:t>
              </w:r>
            </w:ins>
          </w:p>
          <w:p w14:paraId="3FC8C8DA" w14:textId="36948F51" w:rsidR="0061352F" w:rsidRDefault="0061352F" w:rsidP="0009300C">
            <w:pPr>
              <w:pStyle w:val="TAL"/>
              <w:numPr>
                <w:ilvl w:val="0"/>
                <w:numId w:val="8"/>
              </w:numPr>
              <w:rPr>
                <w:ins w:id="293" w:author="vivo (Stephen)" w:date="2023-10-18T18:54:00Z"/>
                <w:rFonts w:cs="Arial"/>
                <w:szCs w:val="18"/>
              </w:rPr>
            </w:pPr>
            <w:ins w:id="294" w:author="vivo (Stephen)" w:date="2023-10-18T18:54:00Z">
              <w:r>
                <w:rPr>
                  <w:rFonts w:cs="Arial"/>
                  <w:szCs w:val="18"/>
                </w:rPr>
                <w:t xml:space="preserve">Support </w:t>
              </w:r>
              <w:r w:rsidRPr="0061352F">
                <w:rPr>
                  <w:rFonts w:cs="Arial"/>
                  <w:szCs w:val="18"/>
                </w:rPr>
                <w:t>UM MRB with 12 bit length of RLC sequence number</w:t>
              </w:r>
              <w:r>
                <w:rPr>
                  <w:rFonts w:cs="Arial"/>
                  <w:szCs w:val="18"/>
                </w:rPr>
                <w:t>;</w:t>
              </w:r>
            </w:ins>
          </w:p>
          <w:p w14:paraId="14CE2F96" w14:textId="5FD6AA8F" w:rsidR="0061352F" w:rsidRDefault="0061352F" w:rsidP="0009300C">
            <w:pPr>
              <w:pStyle w:val="TAL"/>
              <w:numPr>
                <w:ilvl w:val="0"/>
                <w:numId w:val="8"/>
              </w:numPr>
              <w:rPr>
                <w:ins w:id="295" w:author="vivo (Stephen)" w:date="2023-10-18T18:54:00Z"/>
                <w:rFonts w:cs="Arial"/>
                <w:szCs w:val="18"/>
              </w:rPr>
            </w:pPr>
            <w:ins w:id="296" w:author="vivo (Stephen)" w:date="2023-10-18T18:54:00Z">
              <w:r>
                <w:rPr>
                  <w:rFonts w:cs="Arial"/>
                  <w:szCs w:val="18"/>
                </w:rPr>
                <w:t xml:space="preserve">Support </w:t>
              </w:r>
              <w:r w:rsidRPr="0061352F">
                <w:rPr>
                  <w:rFonts w:cs="Arial"/>
                  <w:szCs w:val="18"/>
                </w:rPr>
                <w:t>UM MRB with</w:t>
              </w:r>
              <w:r>
                <w:rPr>
                  <w:rFonts w:cs="Arial"/>
                  <w:szCs w:val="18"/>
                </w:rPr>
                <w:t xml:space="preserve"> </w:t>
              </w:r>
              <w:r w:rsidRPr="0061352F">
                <w:rPr>
                  <w:rFonts w:cs="Arial"/>
                  <w:szCs w:val="18"/>
                </w:rPr>
                <w:t>6 bit length of RLC sequence number</w:t>
              </w:r>
              <w:r>
                <w:rPr>
                  <w:rFonts w:cs="Arial"/>
                  <w:szCs w:val="18"/>
                </w:rPr>
                <w:t>;</w:t>
              </w:r>
            </w:ins>
          </w:p>
          <w:p w14:paraId="17B89DEE" w14:textId="1EA956E2" w:rsidR="00486F77" w:rsidRPr="0054772E" w:rsidRDefault="0061352F" w:rsidP="0009300C">
            <w:pPr>
              <w:pStyle w:val="TAL"/>
              <w:numPr>
                <w:ilvl w:val="0"/>
                <w:numId w:val="8"/>
              </w:numPr>
              <w:rPr>
                <w:ins w:id="297" w:author="vivo (Stephen)" w:date="2023-09-28T20:21:00Z"/>
                <w:rFonts w:cs="Arial"/>
                <w:szCs w:val="18"/>
              </w:rPr>
            </w:pPr>
            <w:ins w:id="298" w:author="vivo (Stephen)" w:date="2023-10-18T18:54:00Z">
              <w:r w:rsidRPr="00420B85">
                <w:rPr>
                  <w:rFonts w:cs="Arial"/>
                  <w:szCs w:val="18"/>
                </w:rPr>
                <w:t xml:space="preserve">Supports long DRX cycle for MBS multicast reception </w:t>
              </w:r>
              <w:r>
                <w:rPr>
                  <w:rFonts w:cs="Arial"/>
                  <w:szCs w:val="18"/>
                </w:rPr>
                <w:t>in RRC_INACTIVE</w:t>
              </w:r>
              <w:r w:rsidRPr="00420B85">
                <w:rPr>
                  <w:rFonts w:cs="Arial"/>
                  <w:szCs w:val="18"/>
                </w:rPr>
                <w:t>.</w:t>
              </w:r>
            </w:ins>
          </w:p>
        </w:tc>
        <w:tc>
          <w:tcPr>
            <w:tcW w:w="1063" w:type="dxa"/>
            <w:hideMark/>
          </w:tcPr>
          <w:p w14:paraId="208F77B9" w14:textId="77777777" w:rsidR="00486F77" w:rsidRPr="0054772E" w:rsidRDefault="00486F77" w:rsidP="006010E7">
            <w:pPr>
              <w:pStyle w:val="TAL"/>
              <w:rPr>
                <w:ins w:id="299" w:author="vivo (Stephen)" w:date="2023-09-28T20:21:00Z"/>
                <w:rFonts w:cs="Arial"/>
                <w:szCs w:val="18"/>
              </w:rPr>
            </w:pPr>
          </w:p>
        </w:tc>
        <w:tc>
          <w:tcPr>
            <w:tcW w:w="3510" w:type="dxa"/>
          </w:tcPr>
          <w:p w14:paraId="0BE2CD73" w14:textId="77777777" w:rsidR="006612DE" w:rsidRPr="00797BA7" w:rsidRDefault="006612DE" w:rsidP="006612DE">
            <w:pPr>
              <w:pStyle w:val="TAL"/>
              <w:rPr>
                <w:ins w:id="300" w:author="vivo (Stephen)" w:date="2023-09-28T20:34:00Z"/>
                <w:bCs/>
                <w:i/>
                <w:iCs/>
                <w:lang w:eastAsia="zh-CN"/>
              </w:rPr>
            </w:pPr>
            <w:ins w:id="301" w:author="vivo (Stephen)" w:date="2023-09-28T20:34:00Z">
              <w:r w:rsidRPr="00797BA7">
                <w:rPr>
                  <w:bCs/>
                  <w:i/>
                  <w:iCs/>
                </w:rPr>
                <w:t>dynamicMulticastInactive-r18</w:t>
              </w:r>
            </w:ins>
          </w:p>
          <w:p w14:paraId="3AF0B9E4" w14:textId="0C78B87F" w:rsidR="00486F77" w:rsidRPr="0054772E" w:rsidRDefault="00486F77" w:rsidP="00A720C4">
            <w:pPr>
              <w:pStyle w:val="TAL"/>
              <w:rPr>
                <w:ins w:id="302" w:author="vivo (Stephen)" w:date="2023-09-28T20:21:00Z"/>
                <w:rFonts w:cs="Arial"/>
                <w:i/>
                <w:iCs/>
                <w:szCs w:val="18"/>
              </w:rPr>
            </w:pPr>
          </w:p>
        </w:tc>
        <w:tc>
          <w:tcPr>
            <w:tcW w:w="1581" w:type="dxa"/>
          </w:tcPr>
          <w:p w14:paraId="401836D2" w14:textId="3C3E3A67" w:rsidR="00486F77" w:rsidRPr="00797BA7" w:rsidRDefault="00797BA7" w:rsidP="006010E7">
            <w:pPr>
              <w:pStyle w:val="TAL"/>
              <w:rPr>
                <w:ins w:id="303" w:author="vivo (Stephen)" w:date="2023-09-28T20:21:00Z"/>
                <w:rFonts w:cs="Arial"/>
                <w:i/>
                <w:iCs/>
                <w:szCs w:val="18"/>
              </w:rPr>
            </w:pPr>
            <w:ins w:id="304" w:author="vivo (Stephen)" w:date="2023-09-28T22:01:00Z">
              <w:r w:rsidRPr="00797BA7">
                <w:rPr>
                  <w:i/>
                </w:rPr>
                <w:t>FeatureSetDownlink-v18xy</w:t>
              </w:r>
            </w:ins>
          </w:p>
        </w:tc>
        <w:tc>
          <w:tcPr>
            <w:tcW w:w="1172" w:type="dxa"/>
            <w:hideMark/>
          </w:tcPr>
          <w:p w14:paraId="7BFBEBB4" w14:textId="06A507F8" w:rsidR="00486F77" w:rsidRPr="0054772E" w:rsidRDefault="00A720C4" w:rsidP="006010E7">
            <w:pPr>
              <w:pStyle w:val="TAL"/>
              <w:rPr>
                <w:ins w:id="305" w:author="vivo (Stephen)" w:date="2023-09-28T20:21:00Z"/>
                <w:rFonts w:cs="Arial"/>
                <w:szCs w:val="18"/>
              </w:rPr>
            </w:pPr>
            <w:ins w:id="306" w:author="vivo (Stephen)" w:date="2023-09-28T20:33:00Z">
              <w:r w:rsidRPr="0054772E">
                <w:rPr>
                  <w:rFonts w:cs="Arial"/>
                  <w:szCs w:val="18"/>
                </w:rPr>
                <w:t>N</w:t>
              </w:r>
              <w:r>
                <w:rPr>
                  <w:rFonts w:cs="Arial"/>
                  <w:szCs w:val="18"/>
                </w:rPr>
                <w:t>/A</w:t>
              </w:r>
            </w:ins>
          </w:p>
        </w:tc>
        <w:tc>
          <w:tcPr>
            <w:tcW w:w="1173" w:type="dxa"/>
            <w:hideMark/>
          </w:tcPr>
          <w:p w14:paraId="0A8E5B4B" w14:textId="291662DC" w:rsidR="00486F77" w:rsidRPr="0054772E" w:rsidRDefault="00A720C4" w:rsidP="006010E7">
            <w:pPr>
              <w:pStyle w:val="TAL"/>
              <w:rPr>
                <w:ins w:id="307" w:author="vivo (Stephen)" w:date="2023-09-28T20:21:00Z"/>
                <w:rFonts w:cs="Arial"/>
                <w:szCs w:val="18"/>
              </w:rPr>
            </w:pPr>
            <w:ins w:id="308" w:author="vivo (Stephen)" w:date="2023-09-28T20:33:00Z">
              <w:r w:rsidRPr="0054772E">
                <w:rPr>
                  <w:rFonts w:cs="Arial"/>
                  <w:szCs w:val="18"/>
                </w:rPr>
                <w:t>N</w:t>
              </w:r>
              <w:r>
                <w:rPr>
                  <w:rFonts w:cs="Arial"/>
                  <w:szCs w:val="18"/>
                </w:rPr>
                <w:t>/A</w:t>
              </w:r>
            </w:ins>
          </w:p>
        </w:tc>
        <w:tc>
          <w:tcPr>
            <w:tcW w:w="2178" w:type="dxa"/>
          </w:tcPr>
          <w:p w14:paraId="12510C50" w14:textId="77777777" w:rsidR="00486F77" w:rsidRPr="0054772E" w:rsidRDefault="00486F77" w:rsidP="006010E7">
            <w:pPr>
              <w:pStyle w:val="TAL"/>
              <w:rPr>
                <w:ins w:id="309" w:author="vivo (Stephen)" w:date="2023-09-28T20:21:00Z"/>
                <w:rFonts w:cs="Arial"/>
                <w:szCs w:val="18"/>
              </w:rPr>
            </w:pPr>
          </w:p>
        </w:tc>
        <w:tc>
          <w:tcPr>
            <w:tcW w:w="1508" w:type="dxa"/>
          </w:tcPr>
          <w:p w14:paraId="4A521827" w14:textId="77777777" w:rsidR="00486F77" w:rsidRPr="0054772E" w:rsidRDefault="00486F77" w:rsidP="006010E7">
            <w:pPr>
              <w:pStyle w:val="TAL"/>
              <w:rPr>
                <w:ins w:id="310" w:author="vivo (Stephen)" w:date="2023-09-28T20:21:00Z"/>
                <w:rFonts w:cs="Arial"/>
                <w:szCs w:val="18"/>
              </w:rPr>
            </w:pPr>
            <w:ins w:id="311" w:author="vivo (Stephen)" w:date="2023-09-28T20:21:00Z">
              <w:r w:rsidRPr="0054772E">
                <w:rPr>
                  <w:rFonts w:cs="Arial"/>
                  <w:szCs w:val="18"/>
                </w:rPr>
                <w:t xml:space="preserve">Optional with capability </w:t>
              </w:r>
              <w:proofErr w:type="spellStart"/>
              <w:r w:rsidRPr="0054772E">
                <w:rPr>
                  <w:rFonts w:cs="Arial"/>
                  <w:szCs w:val="18"/>
                </w:rPr>
                <w:t>signaling</w:t>
              </w:r>
              <w:proofErr w:type="spellEnd"/>
            </w:ins>
          </w:p>
        </w:tc>
      </w:tr>
      <w:tr w:rsidR="00486F77" w:rsidRPr="0054772E" w14:paraId="195C98F3" w14:textId="77777777" w:rsidTr="007A2FCD">
        <w:trPr>
          <w:trHeight w:val="41"/>
          <w:ins w:id="312" w:author="vivo (Stephen)" w:date="2023-09-28T20:21:00Z"/>
        </w:trPr>
        <w:tc>
          <w:tcPr>
            <w:tcW w:w="1335" w:type="dxa"/>
          </w:tcPr>
          <w:p w14:paraId="151A6448" w14:textId="101CB84D" w:rsidR="00486F77" w:rsidRDefault="00D531B2" w:rsidP="006010E7">
            <w:pPr>
              <w:pStyle w:val="TAL"/>
              <w:spacing w:line="256" w:lineRule="auto"/>
              <w:rPr>
                <w:ins w:id="313" w:author="vivo (Stephen)" w:date="2023-09-28T20:21:00Z"/>
                <w:rFonts w:cs="Arial"/>
                <w:szCs w:val="18"/>
              </w:rPr>
            </w:pPr>
            <w:ins w:id="314" w:author="vivo (Stephen)" w:date="2023-09-28T20:32:00Z">
              <w:r>
                <w:rPr>
                  <w:rFonts w:cs="Arial"/>
                  <w:szCs w:val="18"/>
                </w:rPr>
                <w:t>a</w:t>
              </w:r>
            </w:ins>
            <w:ins w:id="315" w:author="vivo (Stephen)" w:date="2023-09-28T20:21:00Z">
              <w:r w:rsidR="00486F77">
                <w:rPr>
                  <w:rFonts w:cs="Arial"/>
                  <w:szCs w:val="18"/>
                </w:rPr>
                <w:t xml:space="preserve">. </w:t>
              </w:r>
            </w:ins>
            <w:proofErr w:type="spellStart"/>
            <w:ins w:id="316" w:author="vivo (Stephen)" w:date="2023-09-28T20:24:00Z">
              <w:r w:rsidR="006010E7">
                <w:t>NR_MBS_enh</w:t>
              </w:r>
              <w:proofErr w:type="spellEnd"/>
              <w:r w:rsidR="006010E7">
                <w:t>-Core</w:t>
              </w:r>
            </w:ins>
          </w:p>
        </w:tc>
        <w:tc>
          <w:tcPr>
            <w:tcW w:w="838" w:type="dxa"/>
          </w:tcPr>
          <w:p w14:paraId="3085D9BA" w14:textId="2DB8CFBF" w:rsidR="00486F77" w:rsidRDefault="00D531B2" w:rsidP="006010E7">
            <w:pPr>
              <w:pStyle w:val="TAL"/>
              <w:rPr>
                <w:ins w:id="317" w:author="vivo (Stephen)" w:date="2023-09-28T20:21:00Z"/>
                <w:rFonts w:eastAsia="SimSun" w:cs="Arial"/>
                <w:szCs w:val="18"/>
                <w:lang w:eastAsia="zh-CN"/>
              </w:rPr>
            </w:pPr>
            <w:ins w:id="318" w:author="vivo (Stephen)" w:date="2023-09-28T20:32:00Z">
              <w:r>
                <w:rPr>
                  <w:rFonts w:eastAsia="SimSun" w:cs="Arial"/>
                  <w:szCs w:val="18"/>
                  <w:lang w:eastAsia="zh-CN"/>
                </w:rPr>
                <w:t>a</w:t>
              </w:r>
            </w:ins>
            <w:ins w:id="319" w:author="vivo (Stephen)" w:date="2023-09-28T20:21:00Z">
              <w:r w:rsidR="00486F77">
                <w:rPr>
                  <w:rFonts w:eastAsia="SimSun" w:cs="Arial"/>
                  <w:szCs w:val="18"/>
                  <w:lang w:eastAsia="zh-CN"/>
                </w:rPr>
                <w:t>-2</w:t>
              </w:r>
            </w:ins>
          </w:p>
        </w:tc>
        <w:tc>
          <w:tcPr>
            <w:tcW w:w="1842" w:type="dxa"/>
          </w:tcPr>
          <w:p w14:paraId="19FE778F" w14:textId="0B6CA6A7" w:rsidR="00486F77" w:rsidRPr="0054772E" w:rsidRDefault="002D474E" w:rsidP="006010E7">
            <w:pPr>
              <w:pStyle w:val="TAL"/>
              <w:rPr>
                <w:ins w:id="320" w:author="vivo (Stephen)" w:date="2023-09-28T20:21:00Z"/>
                <w:rFonts w:cs="Arial"/>
                <w:szCs w:val="18"/>
              </w:rPr>
            </w:pPr>
            <w:ins w:id="321" w:author="vivo (Stephen)" w:date="2023-09-28T20:25:00Z">
              <w:r>
                <w:t xml:space="preserve">Support of </w:t>
              </w:r>
            </w:ins>
            <w:ins w:id="322" w:author="vivo (Stephen)" w:date="2023-09-28T20:28:00Z">
              <w:r w:rsidR="0096200B">
                <w:t>PTM tran</w:t>
              </w:r>
            </w:ins>
            <w:ins w:id="323" w:author="vivo (Stephen)" w:date="2023-09-28T20:29:00Z">
              <w:r w:rsidR="0096200B">
                <w:t>smission for multicast reception in RRC_INACTIVE state</w:t>
              </w:r>
            </w:ins>
          </w:p>
        </w:tc>
        <w:tc>
          <w:tcPr>
            <w:tcW w:w="4912" w:type="dxa"/>
          </w:tcPr>
          <w:p w14:paraId="523D6B43" w14:textId="7F365CF5" w:rsidR="00486F77" w:rsidRPr="0054772E" w:rsidRDefault="00E454A9" w:rsidP="006010E7">
            <w:pPr>
              <w:pStyle w:val="TAL"/>
              <w:rPr>
                <w:ins w:id="324" w:author="vivo (Stephen)" w:date="2023-09-28T20:21:00Z"/>
                <w:rFonts w:cs="Arial"/>
                <w:szCs w:val="18"/>
              </w:rPr>
            </w:pPr>
            <w:ins w:id="325" w:author="vivo (Stephen)" w:date="2023-09-28T20:42:00Z">
              <w:r w:rsidRPr="0053088E">
                <w:rPr>
                  <w:rFonts w:hint="eastAsia"/>
                </w:rPr>
                <w:t>I</w:t>
              </w:r>
              <w:r w:rsidRPr="0053088E">
                <w:t xml:space="preserve">ndicates whether the UE supports </w:t>
              </w:r>
            </w:ins>
            <w:ins w:id="326" w:author="vivo (Stephen)" w:date="2023-10-18T18:55:00Z">
              <w:r w:rsidR="003D2677">
                <w:t xml:space="preserve">PTM retransmission by </w:t>
              </w:r>
            </w:ins>
            <w:ins w:id="327" w:author="vivo (Stephen)" w:date="2023-09-28T20:42:00Z">
              <w:r w:rsidRPr="0053088E">
                <w:t>starting</w:t>
              </w:r>
            </w:ins>
            <w:ins w:id="328" w:author="vivo (Stephen)" w:date="2023-10-18T18:55:00Z">
              <w:r w:rsidR="00A071B6">
                <w:t xml:space="preserve"> the</w:t>
              </w:r>
            </w:ins>
            <w:ins w:id="329" w:author="vivo (Stephen)" w:date="2023-09-28T20:42:00Z">
              <w:r>
                <w:t xml:space="preserve"> </w:t>
              </w:r>
              <w:proofErr w:type="spellStart"/>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r>
                <w:t xml:space="preserve">during multicast reception in RRC_INACTIVE state </w:t>
              </w:r>
              <w:r>
                <w:rPr>
                  <w:iCs/>
                  <w:noProof/>
                  <w:lang w:eastAsia="en-GB"/>
                </w:rPr>
                <w:t>as specified in TS 38.321 [8].</w:t>
              </w:r>
            </w:ins>
          </w:p>
        </w:tc>
        <w:tc>
          <w:tcPr>
            <w:tcW w:w="1063" w:type="dxa"/>
          </w:tcPr>
          <w:p w14:paraId="1948B9AA" w14:textId="46ECBE79" w:rsidR="00486F77" w:rsidRDefault="006612DE" w:rsidP="006010E7">
            <w:pPr>
              <w:pStyle w:val="TAL"/>
              <w:rPr>
                <w:ins w:id="330" w:author="vivo (Stephen)" w:date="2023-09-28T20:21:00Z"/>
                <w:rFonts w:eastAsia="SimSun" w:cs="Arial"/>
                <w:szCs w:val="18"/>
                <w:lang w:eastAsia="zh-CN"/>
              </w:rPr>
            </w:pPr>
            <w:ins w:id="331" w:author="vivo (Stephen)" w:date="2023-09-28T20:35:00Z">
              <w:r>
                <w:t>A UE supporting this feature shall also indicate support of</w:t>
              </w:r>
              <w:r w:rsidRPr="00E92898">
                <w:rPr>
                  <w:b/>
                  <w:bCs/>
                  <w:i/>
                  <w:iCs/>
                </w:rPr>
                <w:t xml:space="preserve"> </w:t>
              </w:r>
              <w:r w:rsidRPr="0019723C">
                <w:rPr>
                  <w:bCs/>
                  <w:i/>
                  <w:iCs/>
                </w:rPr>
                <w:t>dynamicMulticastInactive-r18</w:t>
              </w:r>
              <w:r w:rsidRPr="0019723C">
                <w:t>.</w:t>
              </w:r>
            </w:ins>
          </w:p>
        </w:tc>
        <w:tc>
          <w:tcPr>
            <w:tcW w:w="3510" w:type="dxa"/>
          </w:tcPr>
          <w:p w14:paraId="5D58B8B7" w14:textId="06D7C6AC" w:rsidR="006612DE" w:rsidRPr="00797BA7" w:rsidRDefault="006612DE" w:rsidP="006612DE">
            <w:pPr>
              <w:pStyle w:val="TAL"/>
              <w:rPr>
                <w:ins w:id="332" w:author="vivo (Stephen)" w:date="2023-09-28T20:34:00Z"/>
                <w:rFonts w:eastAsiaTheme="minorEastAsia" w:cs="Arial"/>
                <w:bCs/>
                <w:i/>
                <w:iCs/>
                <w:szCs w:val="18"/>
                <w:lang w:eastAsia="zh-CN"/>
              </w:rPr>
            </w:pPr>
            <w:ins w:id="333" w:author="vivo (Stephen)" w:date="2023-09-28T20:34:00Z">
              <w:r w:rsidRPr="00797BA7">
                <w:rPr>
                  <w:rFonts w:eastAsiaTheme="minorEastAsia" w:cs="Arial"/>
                  <w:bCs/>
                  <w:i/>
                  <w:iCs/>
                  <w:szCs w:val="18"/>
                  <w:lang w:eastAsia="zh-CN"/>
                </w:rPr>
                <w:t>ptm</w:t>
              </w:r>
            </w:ins>
            <w:ins w:id="334" w:author="QC (Umesh)" w:date="2023-10-25T11:20:00Z">
              <w:r w:rsidR="007A2FCD">
                <w:rPr>
                  <w:rFonts w:eastAsiaTheme="minorEastAsia" w:cs="Arial"/>
                  <w:bCs/>
                  <w:i/>
                  <w:iCs/>
                  <w:szCs w:val="18"/>
                  <w:lang w:eastAsia="zh-CN"/>
                </w:rPr>
                <w:t>-</w:t>
              </w:r>
            </w:ins>
            <w:ins w:id="335" w:author="vivo (Stephen)" w:date="2023-09-28T20:34:00Z">
              <w:r w:rsidRPr="00797BA7">
                <w:rPr>
                  <w:rFonts w:eastAsiaTheme="minorEastAsia" w:cs="Arial"/>
                  <w:bCs/>
                  <w:i/>
                  <w:iCs/>
                  <w:szCs w:val="18"/>
                  <w:lang w:eastAsia="zh-CN"/>
                </w:rPr>
                <w:t>RetransmissionInactive-r18</w:t>
              </w:r>
            </w:ins>
          </w:p>
          <w:p w14:paraId="16077DCF" w14:textId="264A398E" w:rsidR="00486F77" w:rsidRDefault="00486F77" w:rsidP="006612DE">
            <w:pPr>
              <w:pStyle w:val="TAL"/>
              <w:rPr>
                <w:ins w:id="336" w:author="vivo (Stephen)" w:date="2023-09-28T20:21:00Z"/>
                <w:rFonts w:eastAsia="SimSun" w:cs="Arial"/>
                <w:i/>
                <w:iCs/>
                <w:szCs w:val="18"/>
                <w:lang w:eastAsia="zh-CN"/>
              </w:rPr>
            </w:pPr>
          </w:p>
        </w:tc>
        <w:tc>
          <w:tcPr>
            <w:tcW w:w="1581" w:type="dxa"/>
          </w:tcPr>
          <w:p w14:paraId="387239E1" w14:textId="3EECCE59" w:rsidR="00486F77" w:rsidRPr="007A2FCD" w:rsidRDefault="00BC4C9D" w:rsidP="006010E7">
            <w:pPr>
              <w:pStyle w:val="TAL"/>
              <w:rPr>
                <w:ins w:id="337" w:author="vivo (Stephen)" w:date="2023-09-28T20:21:00Z"/>
                <w:rFonts w:eastAsia="SimSun" w:cs="Arial"/>
                <w:i/>
                <w:szCs w:val="18"/>
                <w:lang w:eastAsia="zh-CN"/>
              </w:rPr>
            </w:pPr>
            <w:ins w:id="338" w:author="vivo (Stephen)" w:date="2023-09-28T22:02:00Z">
              <w:r w:rsidRPr="007A2FCD">
                <w:rPr>
                  <w:i/>
                </w:rPr>
                <w:t>MAC-</w:t>
              </w:r>
              <w:proofErr w:type="spellStart"/>
              <w:r w:rsidRPr="007A2FCD">
                <w:rPr>
                  <w:i/>
                </w:rPr>
                <w:t>Parameters</w:t>
              </w:r>
              <w:del w:id="339" w:author="QC (Umesh)" w:date="2023-10-25T11:19:00Z">
                <w:r w:rsidRPr="007A2FCD" w:rsidDel="007A2FCD">
                  <w:rPr>
                    <w:i/>
                  </w:rPr>
                  <w:delText>Common</w:delText>
                </w:r>
              </w:del>
            </w:ins>
            <w:ins w:id="340" w:author="QC (Umesh)" w:date="2023-10-25T11:19:00Z">
              <w:r w:rsidR="007A2FCD" w:rsidRPr="007A2FCD">
                <w:rPr>
                  <w:i/>
                </w:rPr>
                <w:t>XDD</w:t>
              </w:r>
              <w:proofErr w:type="spellEnd"/>
              <w:r w:rsidR="007A2FCD" w:rsidRPr="007A2FCD">
                <w:rPr>
                  <w:i/>
                </w:rPr>
                <w:t>-Diff</w:t>
              </w:r>
            </w:ins>
          </w:p>
        </w:tc>
        <w:tc>
          <w:tcPr>
            <w:tcW w:w="1172" w:type="dxa"/>
          </w:tcPr>
          <w:p w14:paraId="112331C0" w14:textId="1A1370C5" w:rsidR="00486F77" w:rsidRPr="0054772E" w:rsidRDefault="00A720C4" w:rsidP="006010E7">
            <w:pPr>
              <w:pStyle w:val="TAL"/>
              <w:rPr>
                <w:ins w:id="341" w:author="vivo (Stephen)" w:date="2023-09-28T20:21:00Z"/>
                <w:rFonts w:cs="Arial"/>
                <w:szCs w:val="18"/>
              </w:rPr>
            </w:pPr>
            <w:ins w:id="342" w:author="vivo (Stephen)" w:date="2023-09-28T20:34:00Z">
              <w:del w:id="343" w:author="QC (Umesh)" w:date="2023-10-25T11:19:00Z">
                <w:r w:rsidDel="007A2FCD">
                  <w:rPr>
                    <w:rFonts w:eastAsiaTheme="minorEastAsia" w:cs="Arial" w:hint="eastAsia"/>
                    <w:szCs w:val="18"/>
                    <w:lang w:eastAsia="zh-CN"/>
                  </w:rPr>
                  <w:delText>N</w:delText>
                </w:r>
                <w:r w:rsidDel="007A2FCD">
                  <w:rPr>
                    <w:rFonts w:eastAsiaTheme="minorEastAsia" w:cs="Arial"/>
                    <w:szCs w:val="18"/>
                    <w:lang w:eastAsia="zh-CN"/>
                  </w:rPr>
                  <w:delText>o</w:delText>
                </w:r>
              </w:del>
            </w:ins>
            <w:ins w:id="344" w:author="QC (Umesh)" w:date="2023-10-25T11:19:00Z">
              <w:r w:rsidR="007A2FCD">
                <w:rPr>
                  <w:rFonts w:eastAsiaTheme="minorEastAsia" w:cs="Arial"/>
                  <w:szCs w:val="18"/>
                  <w:lang w:eastAsia="zh-CN"/>
                </w:rPr>
                <w:t>Yes</w:t>
              </w:r>
            </w:ins>
          </w:p>
        </w:tc>
        <w:tc>
          <w:tcPr>
            <w:tcW w:w="1173" w:type="dxa"/>
          </w:tcPr>
          <w:p w14:paraId="0E385165" w14:textId="34506480" w:rsidR="00486F77" w:rsidRPr="0054772E" w:rsidRDefault="00486F77" w:rsidP="006010E7">
            <w:pPr>
              <w:pStyle w:val="TAL"/>
              <w:rPr>
                <w:ins w:id="345" w:author="vivo (Stephen)" w:date="2023-09-28T20:21:00Z"/>
                <w:rFonts w:cs="Arial"/>
                <w:szCs w:val="18"/>
              </w:rPr>
            </w:pPr>
            <w:ins w:id="346" w:author="vivo (Stephen)" w:date="2023-09-28T20:21:00Z">
              <w:r w:rsidRPr="0054772E">
                <w:rPr>
                  <w:rFonts w:cs="Arial"/>
                  <w:szCs w:val="18"/>
                </w:rPr>
                <w:t>N</w:t>
              </w:r>
            </w:ins>
            <w:ins w:id="347" w:author="vivo (Stephen)" w:date="2023-09-28T20:34:00Z">
              <w:r w:rsidR="00A720C4">
                <w:rPr>
                  <w:rFonts w:cs="Arial"/>
                  <w:szCs w:val="18"/>
                </w:rPr>
                <w:t>o</w:t>
              </w:r>
            </w:ins>
          </w:p>
        </w:tc>
        <w:tc>
          <w:tcPr>
            <w:tcW w:w="2178" w:type="dxa"/>
          </w:tcPr>
          <w:p w14:paraId="21973D7A" w14:textId="77777777" w:rsidR="00486F77" w:rsidRPr="00985A33" w:rsidRDefault="00486F77" w:rsidP="006010E7">
            <w:pPr>
              <w:pStyle w:val="TAL"/>
              <w:rPr>
                <w:ins w:id="348" w:author="vivo (Stephen)" w:date="2023-09-28T20:21:00Z"/>
                <w:rFonts w:cs="Arial"/>
                <w:szCs w:val="18"/>
              </w:rPr>
            </w:pPr>
          </w:p>
        </w:tc>
        <w:tc>
          <w:tcPr>
            <w:tcW w:w="1508" w:type="dxa"/>
          </w:tcPr>
          <w:p w14:paraId="421E241F" w14:textId="77777777" w:rsidR="00486F77" w:rsidRPr="0054772E" w:rsidRDefault="00486F77" w:rsidP="006010E7">
            <w:pPr>
              <w:pStyle w:val="TAL"/>
              <w:rPr>
                <w:ins w:id="349" w:author="vivo (Stephen)" w:date="2023-09-28T20:21:00Z"/>
                <w:rFonts w:cs="Arial"/>
                <w:szCs w:val="18"/>
              </w:rPr>
            </w:pPr>
            <w:ins w:id="350" w:author="vivo (Stephen)" w:date="2023-09-28T20:21:00Z">
              <w:r w:rsidRPr="0054772E">
                <w:rPr>
                  <w:rFonts w:cs="Arial"/>
                  <w:szCs w:val="18"/>
                </w:rPr>
                <w:t>Optional with capability signalling</w:t>
              </w:r>
            </w:ins>
          </w:p>
        </w:tc>
      </w:tr>
      <w:tr w:rsidR="009610D0" w:rsidRPr="0054772E" w14:paraId="3A9B3F6D" w14:textId="77777777" w:rsidTr="007A2FCD">
        <w:trPr>
          <w:trHeight w:val="41"/>
          <w:ins w:id="351" w:author="vivo (Stephen)" w:date="2023-09-28T20:24:00Z"/>
        </w:trPr>
        <w:tc>
          <w:tcPr>
            <w:tcW w:w="1335" w:type="dxa"/>
          </w:tcPr>
          <w:p w14:paraId="3B037A4E" w14:textId="2FE59CDD" w:rsidR="009610D0" w:rsidRDefault="00D531B2" w:rsidP="006010E7">
            <w:pPr>
              <w:pStyle w:val="TAL"/>
              <w:spacing w:line="256" w:lineRule="auto"/>
              <w:rPr>
                <w:ins w:id="352" w:author="vivo (Stephen)" w:date="2023-09-28T20:24:00Z"/>
                <w:rFonts w:cs="Arial"/>
                <w:szCs w:val="18"/>
              </w:rPr>
            </w:pPr>
            <w:ins w:id="353" w:author="vivo (Stephen)" w:date="2023-09-28T20:32:00Z">
              <w:r>
                <w:rPr>
                  <w:rFonts w:cs="Arial"/>
                  <w:szCs w:val="18"/>
                </w:rPr>
                <w:t>a</w:t>
              </w:r>
            </w:ins>
            <w:ins w:id="354" w:author="vivo (Stephen)" w:date="2023-09-28T20:24:00Z">
              <w:r w:rsidR="009610D0">
                <w:rPr>
                  <w:rFonts w:cs="Arial"/>
                  <w:szCs w:val="18"/>
                </w:rPr>
                <w:t xml:space="preserve">. </w:t>
              </w:r>
              <w:proofErr w:type="spellStart"/>
              <w:r w:rsidR="009610D0">
                <w:t>NR_MBS_enh</w:t>
              </w:r>
              <w:proofErr w:type="spellEnd"/>
              <w:r w:rsidR="009610D0">
                <w:t>-Core</w:t>
              </w:r>
            </w:ins>
          </w:p>
        </w:tc>
        <w:tc>
          <w:tcPr>
            <w:tcW w:w="838" w:type="dxa"/>
          </w:tcPr>
          <w:p w14:paraId="0F77E0F9" w14:textId="68074A61" w:rsidR="009610D0" w:rsidRDefault="00D531B2" w:rsidP="006010E7">
            <w:pPr>
              <w:pStyle w:val="TAL"/>
              <w:rPr>
                <w:ins w:id="355" w:author="vivo (Stephen)" w:date="2023-09-28T20:24:00Z"/>
                <w:rFonts w:eastAsia="SimSun" w:cs="Arial"/>
                <w:szCs w:val="18"/>
                <w:lang w:eastAsia="zh-CN"/>
              </w:rPr>
            </w:pPr>
            <w:ins w:id="356" w:author="vivo (Stephen)" w:date="2023-09-28T20:32:00Z">
              <w:r>
                <w:rPr>
                  <w:rFonts w:eastAsia="SimSun" w:cs="Arial"/>
                  <w:szCs w:val="18"/>
                  <w:lang w:eastAsia="zh-CN"/>
                </w:rPr>
                <w:t>a</w:t>
              </w:r>
            </w:ins>
            <w:ins w:id="357" w:author="vivo (Stephen)" w:date="2023-09-28T20:24:00Z">
              <w:r w:rsidR="009610D0">
                <w:rPr>
                  <w:rFonts w:eastAsia="SimSun" w:cs="Arial"/>
                  <w:szCs w:val="18"/>
                  <w:lang w:eastAsia="zh-CN"/>
                </w:rPr>
                <w:t>-3</w:t>
              </w:r>
            </w:ins>
          </w:p>
        </w:tc>
        <w:tc>
          <w:tcPr>
            <w:tcW w:w="1842" w:type="dxa"/>
          </w:tcPr>
          <w:p w14:paraId="04FE73BF" w14:textId="0377CA2A" w:rsidR="009610D0" w:rsidRDefault="00AF4990" w:rsidP="006010E7">
            <w:pPr>
              <w:pStyle w:val="TAL"/>
              <w:rPr>
                <w:ins w:id="358" w:author="vivo (Stephen)" w:date="2023-09-28T20:24:00Z"/>
                <w:rFonts w:cs="Arial"/>
                <w:szCs w:val="18"/>
              </w:rPr>
            </w:pPr>
            <w:ins w:id="359" w:author="vivo (Stephen)" w:date="2023-09-28T20:36:00Z">
              <w:r>
                <w:t xml:space="preserve">Support of MBS reception via broadcast from a non-serving cell </w:t>
              </w:r>
              <w:del w:id="360" w:author="QC (Umesh)" w:date="2023-10-25T11:17:00Z">
                <w:r w:rsidDel="007A2FCD">
                  <w:delText>in RRC_CONNECTED state</w:delText>
                </w:r>
              </w:del>
            </w:ins>
          </w:p>
        </w:tc>
        <w:tc>
          <w:tcPr>
            <w:tcW w:w="4912" w:type="dxa"/>
          </w:tcPr>
          <w:p w14:paraId="30AB1E36" w14:textId="47F230E0" w:rsidR="009610D0" w:rsidRPr="002D3DC0" w:rsidRDefault="00E454A9" w:rsidP="006010E7">
            <w:pPr>
              <w:pStyle w:val="TAL"/>
              <w:rPr>
                <w:ins w:id="361" w:author="vivo (Stephen)" w:date="2023-09-28T20:24:00Z"/>
                <w:rFonts w:cs="Arial"/>
                <w:szCs w:val="18"/>
              </w:rPr>
            </w:pPr>
            <w:ins w:id="362" w:author="vivo (Stephen)" w:date="2023-09-28T20:41:00Z">
              <w:r>
                <w:t>Indicates whether the UE supports MBS reception via broadcast from a non-serving cell</w:t>
              </w:r>
              <w:del w:id="363" w:author="QC (Umesh)" w:date="2023-10-25T11:15:00Z">
                <w:r w:rsidDel="007A2FCD">
                  <w:delText xml:space="preserve"> in RRC_CONNECTED state, where the frequency of the non-serving cell is indicated in an </w:delText>
                </w:r>
                <w:r w:rsidDel="007A2FCD">
                  <w:rPr>
                    <w:i/>
                    <w:iCs/>
                  </w:rPr>
                  <w:delText>MBSInterestIndication</w:delText>
                </w:r>
                <w:r w:rsidDel="007A2FCD">
                  <w:delText xml:space="preserve"> message</w:delText>
                </w:r>
              </w:del>
            </w:ins>
            <w:ins w:id="364" w:author="vivo (Stephen)" w:date="2023-10-18T18:55:00Z">
              <w:r w:rsidR="00BB7048">
                <w:t>.</w:t>
              </w:r>
            </w:ins>
          </w:p>
        </w:tc>
        <w:tc>
          <w:tcPr>
            <w:tcW w:w="1063" w:type="dxa"/>
          </w:tcPr>
          <w:p w14:paraId="2FB2BD75" w14:textId="77777777" w:rsidR="009610D0" w:rsidRPr="00A07788" w:rsidRDefault="009610D0" w:rsidP="006010E7">
            <w:pPr>
              <w:pStyle w:val="TAL"/>
              <w:rPr>
                <w:ins w:id="365" w:author="vivo (Stephen)" w:date="2023-09-28T20:24:00Z"/>
                <w:rFonts w:eastAsia="SimSun" w:cs="Arial"/>
                <w:szCs w:val="18"/>
                <w:lang w:eastAsia="zh-CN"/>
              </w:rPr>
            </w:pPr>
          </w:p>
        </w:tc>
        <w:tc>
          <w:tcPr>
            <w:tcW w:w="3510" w:type="dxa"/>
          </w:tcPr>
          <w:p w14:paraId="771B020C" w14:textId="3AFE451F" w:rsidR="009610D0" w:rsidRPr="00D93A62" w:rsidRDefault="006612DE" w:rsidP="006010E7">
            <w:pPr>
              <w:pStyle w:val="TAL"/>
              <w:rPr>
                <w:ins w:id="366" w:author="vivo (Stephen)" w:date="2023-09-28T20:24:00Z"/>
                <w:rFonts w:cs="Arial"/>
                <w:i/>
                <w:iCs/>
                <w:szCs w:val="18"/>
              </w:rPr>
            </w:pPr>
            <w:ins w:id="367" w:author="vivo (Stephen)" w:date="2023-09-28T20:34:00Z">
              <w:del w:id="368" w:author="QC (Umesh)" w:date="2023-10-25T11:17:00Z">
                <w:r w:rsidRPr="006515F2" w:rsidDel="007A2FCD">
                  <w:rPr>
                    <w:i/>
                  </w:rPr>
                  <w:delText>B</w:delText>
                </w:r>
              </w:del>
            </w:ins>
            <w:ins w:id="369" w:author="QC (Umesh)" w:date="2023-10-25T11:17:00Z">
              <w:r w:rsidR="007A2FCD">
                <w:rPr>
                  <w:i/>
                </w:rPr>
                <w:t>b</w:t>
              </w:r>
            </w:ins>
            <w:ins w:id="370" w:author="vivo (Stephen)" w:date="2023-09-28T20:34:00Z">
              <w:r w:rsidRPr="006515F2">
                <w:rPr>
                  <w:i/>
                </w:rPr>
                <w:t>roadcast</w:t>
              </w:r>
              <w:del w:id="371" w:author="QC (Umesh)" w:date="2023-10-25T11:18:00Z">
                <w:r w:rsidRPr="006515F2" w:rsidDel="007A2FCD">
                  <w:rPr>
                    <w:i/>
                  </w:rPr>
                  <w:delText>-</w:delText>
                </w:r>
              </w:del>
              <w:r w:rsidRPr="006515F2">
                <w:rPr>
                  <w:i/>
                </w:rPr>
                <w:t>NonS</w:t>
              </w:r>
              <w:r w:rsidRPr="006515F2">
                <w:rPr>
                  <w:rFonts w:hint="eastAsia"/>
                  <w:i/>
                </w:rPr>
                <w:t>er</w:t>
              </w:r>
              <w:r w:rsidRPr="006515F2">
                <w:rPr>
                  <w:i/>
                </w:rPr>
                <w:t>vingCell-r18</w:t>
              </w:r>
            </w:ins>
          </w:p>
        </w:tc>
        <w:tc>
          <w:tcPr>
            <w:tcW w:w="1581" w:type="dxa"/>
          </w:tcPr>
          <w:p w14:paraId="622A90AD" w14:textId="72327002" w:rsidR="009610D0" w:rsidRPr="00797BA7" w:rsidRDefault="00797BA7" w:rsidP="006010E7">
            <w:pPr>
              <w:pStyle w:val="TAL"/>
              <w:rPr>
                <w:ins w:id="372" w:author="vivo (Stephen)" w:date="2023-09-28T20:24:00Z"/>
                <w:rFonts w:cs="Arial"/>
                <w:i/>
                <w:iCs/>
                <w:szCs w:val="18"/>
                <w:lang w:val="es-ES"/>
              </w:rPr>
            </w:pPr>
            <w:ins w:id="373" w:author="vivo (Stephen)" w:date="2023-09-28T22:02:00Z">
              <w:r w:rsidRPr="00BC4C9D">
                <w:rPr>
                  <w:i/>
                </w:rPr>
                <w:t>FeatureSetDownlinkPerCC-v18xy</w:t>
              </w:r>
            </w:ins>
          </w:p>
        </w:tc>
        <w:tc>
          <w:tcPr>
            <w:tcW w:w="1172" w:type="dxa"/>
          </w:tcPr>
          <w:p w14:paraId="15FD22AE" w14:textId="7D9DFBA0" w:rsidR="009610D0" w:rsidRPr="00A720C4" w:rsidRDefault="00A720C4" w:rsidP="006010E7">
            <w:pPr>
              <w:pStyle w:val="TAL"/>
              <w:rPr>
                <w:ins w:id="374" w:author="vivo (Stephen)" w:date="2023-09-28T20:24:00Z"/>
                <w:rFonts w:eastAsiaTheme="minorEastAsia" w:cs="Arial"/>
                <w:szCs w:val="18"/>
                <w:lang w:eastAsia="zh-CN"/>
              </w:rPr>
            </w:pPr>
            <w:ins w:id="375" w:author="vivo (Stephen)" w:date="2023-09-28T20:34:00Z">
              <w:r w:rsidRPr="0054772E">
                <w:rPr>
                  <w:rFonts w:cs="Arial"/>
                  <w:szCs w:val="18"/>
                </w:rPr>
                <w:t>N</w:t>
              </w:r>
              <w:r>
                <w:rPr>
                  <w:rFonts w:cs="Arial"/>
                  <w:szCs w:val="18"/>
                </w:rPr>
                <w:t>/A</w:t>
              </w:r>
            </w:ins>
          </w:p>
        </w:tc>
        <w:tc>
          <w:tcPr>
            <w:tcW w:w="1173" w:type="dxa"/>
          </w:tcPr>
          <w:p w14:paraId="2B281AEB" w14:textId="321421CE" w:rsidR="009610D0" w:rsidRPr="00A720C4" w:rsidRDefault="00A720C4" w:rsidP="006010E7">
            <w:pPr>
              <w:pStyle w:val="TAL"/>
              <w:rPr>
                <w:ins w:id="376" w:author="vivo (Stephen)" w:date="2023-09-28T20:24:00Z"/>
                <w:rFonts w:eastAsiaTheme="minorEastAsia" w:cs="Arial"/>
                <w:szCs w:val="18"/>
                <w:lang w:eastAsia="zh-CN"/>
              </w:rPr>
            </w:pPr>
            <w:ins w:id="377" w:author="vivo (Stephen)" w:date="2023-09-28T20:34:00Z">
              <w:r w:rsidRPr="0054772E">
                <w:rPr>
                  <w:rFonts w:cs="Arial"/>
                  <w:szCs w:val="18"/>
                </w:rPr>
                <w:t>N</w:t>
              </w:r>
              <w:r>
                <w:rPr>
                  <w:rFonts w:cs="Arial"/>
                  <w:szCs w:val="18"/>
                </w:rPr>
                <w:t>/A</w:t>
              </w:r>
            </w:ins>
          </w:p>
        </w:tc>
        <w:tc>
          <w:tcPr>
            <w:tcW w:w="2178" w:type="dxa"/>
          </w:tcPr>
          <w:p w14:paraId="3C9D7B91" w14:textId="77777777" w:rsidR="009610D0" w:rsidRPr="00985A33" w:rsidRDefault="009610D0" w:rsidP="006010E7">
            <w:pPr>
              <w:pStyle w:val="TAL"/>
              <w:rPr>
                <w:ins w:id="378" w:author="vivo (Stephen)" w:date="2023-09-28T20:24:00Z"/>
                <w:rFonts w:cs="Arial"/>
                <w:szCs w:val="18"/>
              </w:rPr>
            </w:pPr>
          </w:p>
        </w:tc>
        <w:tc>
          <w:tcPr>
            <w:tcW w:w="1508" w:type="dxa"/>
          </w:tcPr>
          <w:p w14:paraId="009A4D7C" w14:textId="07C66BA6" w:rsidR="009610D0" w:rsidRPr="0054772E" w:rsidRDefault="00A720C4" w:rsidP="006010E7">
            <w:pPr>
              <w:pStyle w:val="TAL"/>
              <w:rPr>
                <w:ins w:id="379" w:author="vivo (Stephen)" w:date="2023-09-28T20:24:00Z"/>
                <w:rFonts w:cs="Arial"/>
                <w:szCs w:val="18"/>
              </w:rPr>
            </w:pPr>
            <w:ins w:id="380" w:author="vivo (Stephen)" w:date="2023-09-28T20:33:00Z">
              <w:r w:rsidRPr="0054772E">
                <w:rPr>
                  <w:rFonts w:cs="Arial"/>
                  <w:szCs w:val="18"/>
                </w:rPr>
                <w:t>Optional with capability signalling</w:t>
              </w:r>
            </w:ins>
          </w:p>
        </w:tc>
      </w:tr>
    </w:tbl>
    <w:p w14:paraId="4A3DEA3A" w14:textId="581F52E8" w:rsidR="00486F77" w:rsidRDefault="00486F77" w:rsidP="00EB048E">
      <w:pPr>
        <w:rPr>
          <w:rFonts w:eastAsia="Malgun Gothic"/>
          <w:lang w:val="en-US" w:eastAsia="ko-KR"/>
        </w:rPr>
      </w:pPr>
    </w:p>
    <w:p w14:paraId="44BC6D84" w14:textId="77777777" w:rsidR="00486F77" w:rsidRPr="00EB048E" w:rsidRDefault="00486F77" w:rsidP="00EB048E">
      <w:pPr>
        <w:rPr>
          <w:rFonts w:eastAsia="Malgun Gothic"/>
          <w:lang w:val="en-US" w:eastAsia="ko-KR"/>
        </w:rPr>
      </w:pPr>
    </w:p>
    <w:sectPr w:rsidR="00486F77" w:rsidRPr="00EB048E" w:rsidSect="00486F77">
      <w:footnotePr>
        <w:numRestart w:val="eachSect"/>
      </w:footnotePr>
      <w:pgSz w:w="23811" w:h="16838" w:orient="landscape" w:code="8"/>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QC (Umesh)" w:date="2023-10-25T11:12:00Z" w:initials="QC">
    <w:p w14:paraId="09364011" w14:textId="77777777" w:rsidR="0019090D" w:rsidRDefault="0019090D" w:rsidP="00FE59EA">
      <w:pPr>
        <w:pStyle w:val="CommentText"/>
      </w:pPr>
      <w:r>
        <w:rPr>
          <w:rStyle w:val="CommentReference"/>
        </w:rPr>
        <w:annotationRef/>
      </w:r>
      <w:r>
        <w:t>"into TS 38.306" is not needed in title</w:t>
      </w:r>
    </w:p>
  </w:comment>
  <w:comment w:id="44" w:author="QC (Umesh)" w:date="2023-10-25T11:11:00Z" w:initials="QC">
    <w:p w14:paraId="2C623E97" w14:textId="09C5CBF6" w:rsidR="00F164AA" w:rsidRDefault="00F164AA" w:rsidP="00D776E6">
      <w:pPr>
        <w:pStyle w:val="CommentText"/>
      </w:pPr>
      <w:r>
        <w:rPr>
          <w:rStyle w:val="CommentReference"/>
        </w:rPr>
        <w:annotationRef/>
      </w:r>
      <w:r>
        <w:t>Similar to other capabilities concerning starting of timers, e.g. for DRX, CG, uplink skipping, this should also be Yes for TDD/FDD diff.</w:t>
      </w:r>
    </w:p>
  </w:comment>
  <w:comment w:id="56" w:author="CATT" w:date="2023-10-25T16:40:00Z" w:initials="CATT">
    <w:p w14:paraId="23CA4AEF" w14:textId="71F5F210" w:rsidR="003C56B4" w:rsidRDefault="003C56B4">
      <w:pPr>
        <w:pStyle w:val="CommentText"/>
        <w:rPr>
          <w:rFonts w:eastAsiaTheme="minorEastAsia"/>
          <w:lang w:eastAsia="zh-CN"/>
        </w:rPr>
      </w:pPr>
      <w:r>
        <w:rPr>
          <w:rStyle w:val="CommentReference"/>
        </w:rPr>
        <w:annotationRef/>
      </w:r>
    </w:p>
    <w:p w14:paraId="45C81300" w14:textId="3F58A320" w:rsidR="003C56B4" w:rsidRDefault="003C56B4">
      <w:pPr>
        <w:pStyle w:val="CommentText"/>
        <w:rPr>
          <w:rFonts w:eastAsiaTheme="minorEastAsia"/>
          <w:lang w:eastAsia="zh-CN"/>
        </w:rPr>
      </w:pPr>
      <w:r>
        <w:rPr>
          <w:rFonts w:eastAsiaTheme="minorEastAsia" w:hint="eastAsia"/>
          <w:lang w:eastAsia="zh-CN"/>
        </w:rPr>
        <w:t>A UE supporting inactive multicast should also support R17 multicast,so suggest to add,</w:t>
      </w:r>
    </w:p>
    <w:p w14:paraId="24F425C5" w14:textId="5C04F8C2" w:rsidR="003C56B4" w:rsidRPr="003C56B4" w:rsidRDefault="003C56B4">
      <w:pPr>
        <w:pStyle w:val="CommentText"/>
        <w:rPr>
          <w:rFonts w:eastAsiaTheme="minorEastAsia"/>
          <w:lang w:eastAsia="zh-CN"/>
        </w:rPr>
      </w:pPr>
      <w:r>
        <w:rPr>
          <w:rFonts w:eastAsiaTheme="minorEastAsia"/>
          <w:lang w:eastAsia="zh-CN"/>
        </w:rPr>
        <w:t>“</w:t>
      </w:r>
      <w:r w:rsidRPr="00BE555F">
        <w:rPr>
          <w:rFonts w:eastAsia="MS PGothic"/>
        </w:rPr>
        <w:t>A UE supporting this feature shall also indicate support of</w:t>
      </w:r>
      <w:r w:rsidRPr="00BE555F">
        <w:rPr>
          <w:rFonts w:cs="Arial"/>
          <w:i/>
          <w:iCs/>
        </w:rPr>
        <w:t xml:space="preserve"> dynamicMulticastPCell-r17</w:t>
      </w:r>
      <w:r w:rsidRPr="00BE555F">
        <w:rPr>
          <w:rFonts w:cs="Arial"/>
        </w:rPr>
        <w:t>.</w:t>
      </w:r>
      <w:r>
        <w:rPr>
          <w:rFonts w:eastAsiaTheme="minorEastAsia" w:cs="Arial"/>
          <w:lang w:eastAsia="zh-CN"/>
        </w:rPr>
        <w:t>”</w:t>
      </w:r>
    </w:p>
  </w:comment>
  <w:comment w:id="57" w:author="QC (Umesh)" w:date="2023-10-25T11:29:00Z" w:initials="QC">
    <w:p w14:paraId="1E30E5C4" w14:textId="77777777" w:rsidR="007D7A06" w:rsidRDefault="007D7A06" w:rsidP="009E4B33">
      <w:pPr>
        <w:pStyle w:val="CommentText"/>
      </w:pPr>
      <w:r>
        <w:rPr>
          <w:rStyle w:val="CommentReference"/>
        </w:rPr>
        <w:annotationRef/>
      </w:r>
      <w:r>
        <w:t>agree</w:t>
      </w:r>
    </w:p>
  </w:comment>
  <w:comment w:id="61" w:author="CATT" w:date="2023-10-25T16:42:00Z" w:initials="CATT">
    <w:p w14:paraId="4676E3A8" w14:textId="0894E46A" w:rsidR="003C56B4" w:rsidRPr="003C56B4" w:rsidRDefault="003C56B4">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to remove the bullets which are </w:t>
      </w:r>
      <w:r>
        <w:rPr>
          <w:rFonts w:eastAsiaTheme="minorEastAsia"/>
          <w:lang w:eastAsia="zh-CN"/>
        </w:rPr>
        <w:t>covered</w:t>
      </w:r>
      <w:r>
        <w:rPr>
          <w:rFonts w:eastAsiaTheme="minorEastAsia" w:hint="eastAsia"/>
          <w:lang w:eastAsia="zh-CN"/>
        </w:rPr>
        <w:t xml:space="preserve"> by </w:t>
      </w:r>
      <w:r w:rsidRPr="00BE555F">
        <w:rPr>
          <w:rFonts w:cs="Arial"/>
          <w:i/>
          <w:iCs/>
        </w:rPr>
        <w:t>dynamicMulticastPCell-r17</w:t>
      </w:r>
    </w:p>
  </w:comment>
  <w:comment w:id="62" w:author="QC (Umesh)" w:date="2023-10-25T11:30:00Z" w:initials="QC">
    <w:p w14:paraId="3B1CE2FA" w14:textId="77777777" w:rsidR="007D7A06" w:rsidRDefault="007D7A06" w:rsidP="003D576E">
      <w:pPr>
        <w:pStyle w:val="CommentText"/>
      </w:pPr>
      <w:r>
        <w:rPr>
          <w:rStyle w:val="CommentReference"/>
        </w:rPr>
        <w:annotationRef/>
      </w:r>
      <w:r>
        <w:t>Agree, specially when the above suggested sentence is added. To clarify further, the header could say "the following functional components in addition to the components indicated by dynamicMulticastPCell-r17:".</w:t>
      </w:r>
    </w:p>
  </w:comment>
  <w:comment w:id="171" w:author="QC (Umesh)" w:date="2023-10-25T11:16:00Z" w:initials="QC">
    <w:p w14:paraId="492C8154" w14:textId="04CCB2D6" w:rsidR="00010B52" w:rsidRDefault="007A2FCD">
      <w:pPr>
        <w:pStyle w:val="CommentText"/>
      </w:pPr>
      <w:r>
        <w:rPr>
          <w:rStyle w:val="CommentReference"/>
        </w:rPr>
        <w:annotationRef/>
      </w:r>
      <w:r w:rsidR="00010B52">
        <w:t>This can be simplified. No need to say "in RRC_CONNECTED". That makes it confusing also, e.g. what does receiving MBS broadcast from non-serving in CONNECTED mean? (Is it CONN in non-serving or serving cell).</w:t>
      </w:r>
    </w:p>
    <w:p w14:paraId="65699ACB" w14:textId="77777777" w:rsidR="00010B52" w:rsidRDefault="00010B52" w:rsidP="003748C6">
      <w:pPr>
        <w:pStyle w:val="CommentText"/>
      </w:pPr>
      <w:r>
        <w:t xml:space="preserve">Also, no need to limit that the frequency of non-serving cell is indicated in MII. UE may provide this capability even before MII.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364011" w15:done="0"/>
  <w15:commentEx w15:paraId="2C623E97" w15:done="0"/>
  <w15:commentEx w15:paraId="24F425C5" w15:done="0"/>
  <w15:commentEx w15:paraId="1E30E5C4" w15:paraIdParent="24F425C5" w15:done="0"/>
  <w15:commentEx w15:paraId="4676E3A8" w15:done="0"/>
  <w15:commentEx w15:paraId="3B1CE2FA" w15:paraIdParent="4676E3A8" w15:done="0"/>
  <w15:commentEx w15:paraId="65699A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F77BAA" w16cex:dateUtc="2023-10-25T18:12:00Z"/>
  <w16cex:commentExtensible w16cex:durableId="36FFA67F" w16cex:dateUtc="2023-10-25T18:11:00Z"/>
  <w16cex:commentExtensible w16cex:durableId="269AF364" w16cex:dateUtc="2023-10-25T18:29:00Z"/>
  <w16cex:commentExtensible w16cex:durableId="6A93D559" w16cex:dateUtc="2023-10-25T18:30:00Z"/>
  <w16cex:commentExtensible w16cex:durableId="3540139D" w16cex:dateUtc="2023-10-25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364011" w16cid:durableId="32F77BAA"/>
  <w16cid:commentId w16cid:paraId="2C623E97" w16cid:durableId="36FFA67F"/>
  <w16cid:commentId w16cid:paraId="24F425C5" w16cid:durableId="36277E01"/>
  <w16cid:commentId w16cid:paraId="1E30E5C4" w16cid:durableId="269AF364"/>
  <w16cid:commentId w16cid:paraId="4676E3A8" w16cid:durableId="31552E94"/>
  <w16cid:commentId w16cid:paraId="3B1CE2FA" w16cid:durableId="6A93D559"/>
  <w16cid:commentId w16cid:paraId="65699ACB" w16cid:durableId="3540139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9955A" w14:textId="77777777" w:rsidR="002E1EF9" w:rsidRDefault="002E1EF9">
      <w:r>
        <w:separator/>
      </w:r>
    </w:p>
  </w:endnote>
  <w:endnote w:type="continuationSeparator" w:id="0">
    <w:p w14:paraId="10A3393B" w14:textId="77777777" w:rsidR="002E1EF9" w:rsidRDefault="002E1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D526E" w14:textId="77777777" w:rsidR="002E1EF9" w:rsidRDefault="002E1EF9">
      <w:r>
        <w:separator/>
      </w:r>
    </w:p>
  </w:footnote>
  <w:footnote w:type="continuationSeparator" w:id="0">
    <w:p w14:paraId="1938AE2A" w14:textId="77777777" w:rsidR="002E1EF9" w:rsidRDefault="002E1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11AF3"/>
    <w:multiLevelType w:val="multilevel"/>
    <w:tmpl w:val="E4BEE822"/>
    <w:lvl w:ilvl="0">
      <w:start w:val="1"/>
      <w:numFmt w:val="decimal"/>
      <w:lvlText w:val="%1."/>
      <w:lvlJc w:val="left"/>
      <w:pPr>
        <w:ind w:left="820" w:hanging="360"/>
      </w:pPr>
      <w:rPr>
        <w:rFonts w:hint="default"/>
        <w:i w:val="0"/>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59331274">
    <w:abstractNumId w:val="7"/>
  </w:num>
  <w:num w:numId="2" w16cid:durableId="1012800161">
    <w:abstractNumId w:val="6"/>
  </w:num>
  <w:num w:numId="3" w16cid:durableId="779763177">
    <w:abstractNumId w:val="1"/>
  </w:num>
  <w:num w:numId="4" w16cid:durableId="1712916751">
    <w:abstractNumId w:val="5"/>
  </w:num>
  <w:num w:numId="5" w16cid:durableId="782726928">
    <w:abstractNumId w:val="4"/>
  </w:num>
  <w:num w:numId="6" w16cid:durableId="555901011">
    <w:abstractNumId w:val="2"/>
  </w:num>
  <w:num w:numId="7" w16cid:durableId="1370258556">
    <w:abstractNumId w:val="0"/>
  </w:num>
  <w:num w:numId="8" w16cid:durableId="84420118">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kFAHxTyUwtAAAA"/>
  </w:docVars>
  <w:rsids>
    <w:rsidRoot w:val="00022E4A"/>
    <w:rsid w:val="00000032"/>
    <w:rsid w:val="00000CE2"/>
    <w:rsid w:val="00000FF6"/>
    <w:rsid w:val="0000126F"/>
    <w:rsid w:val="000040BE"/>
    <w:rsid w:val="0000627D"/>
    <w:rsid w:val="000065EA"/>
    <w:rsid w:val="00010B52"/>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6CFD"/>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5152"/>
    <w:rsid w:val="00066589"/>
    <w:rsid w:val="00066A80"/>
    <w:rsid w:val="00066E55"/>
    <w:rsid w:val="000670B2"/>
    <w:rsid w:val="0006770E"/>
    <w:rsid w:val="00070CE5"/>
    <w:rsid w:val="00070E3B"/>
    <w:rsid w:val="0007156A"/>
    <w:rsid w:val="00071612"/>
    <w:rsid w:val="00072D86"/>
    <w:rsid w:val="00073046"/>
    <w:rsid w:val="0007342C"/>
    <w:rsid w:val="000750B6"/>
    <w:rsid w:val="00077C6C"/>
    <w:rsid w:val="00080D4F"/>
    <w:rsid w:val="000820F9"/>
    <w:rsid w:val="00082995"/>
    <w:rsid w:val="00083257"/>
    <w:rsid w:val="00083A14"/>
    <w:rsid w:val="0008671B"/>
    <w:rsid w:val="000915E9"/>
    <w:rsid w:val="00091DE4"/>
    <w:rsid w:val="0009300C"/>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19BD"/>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C764E"/>
    <w:rsid w:val="000D0852"/>
    <w:rsid w:val="000D0DCD"/>
    <w:rsid w:val="000D287E"/>
    <w:rsid w:val="000D3064"/>
    <w:rsid w:val="000D6F0E"/>
    <w:rsid w:val="000D711B"/>
    <w:rsid w:val="000D769E"/>
    <w:rsid w:val="000D79F5"/>
    <w:rsid w:val="000E05C1"/>
    <w:rsid w:val="000E07F2"/>
    <w:rsid w:val="000E0E82"/>
    <w:rsid w:val="000E3D6C"/>
    <w:rsid w:val="000E4273"/>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5D94"/>
    <w:rsid w:val="00106301"/>
    <w:rsid w:val="0010697D"/>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57E75"/>
    <w:rsid w:val="00160797"/>
    <w:rsid w:val="00161473"/>
    <w:rsid w:val="00161998"/>
    <w:rsid w:val="00161C75"/>
    <w:rsid w:val="0016278B"/>
    <w:rsid w:val="00165305"/>
    <w:rsid w:val="00165DA0"/>
    <w:rsid w:val="00165DE0"/>
    <w:rsid w:val="00170341"/>
    <w:rsid w:val="00170F38"/>
    <w:rsid w:val="00172132"/>
    <w:rsid w:val="0017337C"/>
    <w:rsid w:val="00175AE9"/>
    <w:rsid w:val="001802E3"/>
    <w:rsid w:val="0018104B"/>
    <w:rsid w:val="001821E2"/>
    <w:rsid w:val="0018285D"/>
    <w:rsid w:val="00183BC9"/>
    <w:rsid w:val="00183C2F"/>
    <w:rsid w:val="00185841"/>
    <w:rsid w:val="00186912"/>
    <w:rsid w:val="0019090D"/>
    <w:rsid w:val="00190EA5"/>
    <w:rsid w:val="001919E6"/>
    <w:rsid w:val="00191A84"/>
    <w:rsid w:val="00192300"/>
    <w:rsid w:val="00192C46"/>
    <w:rsid w:val="00195188"/>
    <w:rsid w:val="0019633F"/>
    <w:rsid w:val="0019723C"/>
    <w:rsid w:val="00197386"/>
    <w:rsid w:val="001A34A9"/>
    <w:rsid w:val="001A6C5A"/>
    <w:rsid w:val="001A7536"/>
    <w:rsid w:val="001A7B60"/>
    <w:rsid w:val="001B1C75"/>
    <w:rsid w:val="001B23FA"/>
    <w:rsid w:val="001B2591"/>
    <w:rsid w:val="001B2BC2"/>
    <w:rsid w:val="001B38AD"/>
    <w:rsid w:val="001B3FAF"/>
    <w:rsid w:val="001B4359"/>
    <w:rsid w:val="001B65E5"/>
    <w:rsid w:val="001B6680"/>
    <w:rsid w:val="001B7A65"/>
    <w:rsid w:val="001B7EF0"/>
    <w:rsid w:val="001C05C9"/>
    <w:rsid w:val="001C062D"/>
    <w:rsid w:val="001C15B5"/>
    <w:rsid w:val="001C1AB0"/>
    <w:rsid w:val="001C346A"/>
    <w:rsid w:val="001C3BE6"/>
    <w:rsid w:val="001C3DFA"/>
    <w:rsid w:val="001C3EF7"/>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4B1F"/>
    <w:rsid w:val="001E53D9"/>
    <w:rsid w:val="001E778D"/>
    <w:rsid w:val="001E7AC4"/>
    <w:rsid w:val="001E7E3B"/>
    <w:rsid w:val="001F07A3"/>
    <w:rsid w:val="001F252D"/>
    <w:rsid w:val="001F2D40"/>
    <w:rsid w:val="001F33A9"/>
    <w:rsid w:val="001F4B15"/>
    <w:rsid w:val="002005B0"/>
    <w:rsid w:val="0020099C"/>
    <w:rsid w:val="002010CB"/>
    <w:rsid w:val="00201537"/>
    <w:rsid w:val="0020297B"/>
    <w:rsid w:val="002049DE"/>
    <w:rsid w:val="00205CE4"/>
    <w:rsid w:val="002069BD"/>
    <w:rsid w:val="00210B84"/>
    <w:rsid w:val="00212CC7"/>
    <w:rsid w:val="00213033"/>
    <w:rsid w:val="00213E76"/>
    <w:rsid w:val="002145F7"/>
    <w:rsid w:val="00215D9C"/>
    <w:rsid w:val="00216E03"/>
    <w:rsid w:val="002175A6"/>
    <w:rsid w:val="00217C15"/>
    <w:rsid w:val="00220E5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30E5"/>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0737"/>
    <w:rsid w:val="00261C19"/>
    <w:rsid w:val="00262EB2"/>
    <w:rsid w:val="002634B2"/>
    <w:rsid w:val="00263999"/>
    <w:rsid w:val="00264E57"/>
    <w:rsid w:val="002660A4"/>
    <w:rsid w:val="00266C5C"/>
    <w:rsid w:val="00266E8C"/>
    <w:rsid w:val="00267869"/>
    <w:rsid w:val="002708AC"/>
    <w:rsid w:val="00270AC5"/>
    <w:rsid w:val="00271180"/>
    <w:rsid w:val="00272006"/>
    <w:rsid w:val="0027415C"/>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74E"/>
    <w:rsid w:val="002D4C40"/>
    <w:rsid w:val="002D4E14"/>
    <w:rsid w:val="002D554E"/>
    <w:rsid w:val="002D5A3E"/>
    <w:rsid w:val="002D6521"/>
    <w:rsid w:val="002D76F7"/>
    <w:rsid w:val="002D7ED5"/>
    <w:rsid w:val="002E0D38"/>
    <w:rsid w:val="002E162B"/>
    <w:rsid w:val="002E1C57"/>
    <w:rsid w:val="002E1EF9"/>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527"/>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34DB"/>
    <w:rsid w:val="003752AA"/>
    <w:rsid w:val="00375CAA"/>
    <w:rsid w:val="00376E2C"/>
    <w:rsid w:val="00380756"/>
    <w:rsid w:val="003823B5"/>
    <w:rsid w:val="00382696"/>
    <w:rsid w:val="003839A6"/>
    <w:rsid w:val="003860C2"/>
    <w:rsid w:val="0038692E"/>
    <w:rsid w:val="0038778E"/>
    <w:rsid w:val="00387EE1"/>
    <w:rsid w:val="0039255E"/>
    <w:rsid w:val="003927ED"/>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B7A86"/>
    <w:rsid w:val="003B7CAD"/>
    <w:rsid w:val="003C1585"/>
    <w:rsid w:val="003C2CC4"/>
    <w:rsid w:val="003C4F52"/>
    <w:rsid w:val="003C56B4"/>
    <w:rsid w:val="003C6305"/>
    <w:rsid w:val="003C6404"/>
    <w:rsid w:val="003C6E61"/>
    <w:rsid w:val="003C7320"/>
    <w:rsid w:val="003C774C"/>
    <w:rsid w:val="003C7DFD"/>
    <w:rsid w:val="003C7EAB"/>
    <w:rsid w:val="003D15CC"/>
    <w:rsid w:val="003D2677"/>
    <w:rsid w:val="003D457A"/>
    <w:rsid w:val="003D4D82"/>
    <w:rsid w:val="003D57A1"/>
    <w:rsid w:val="003D7444"/>
    <w:rsid w:val="003D7D3C"/>
    <w:rsid w:val="003E1142"/>
    <w:rsid w:val="003E1A36"/>
    <w:rsid w:val="003E2A15"/>
    <w:rsid w:val="003E2E25"/>
    <w:rsid w:val="003E325B"/>
    <w:rsid w:val="003E377B"/>
    <w:rsid w:val="003E381B"/>
    <w:rsid w:val="003E46B6"/>
    <w:rsid w:val="003E5010"/>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6E8C"/>
    <w:rsid w:val="0041008D"/>
    <w:rsid w:val="0041014B"/>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2E1"/>
    <w:rsid w:val="00433BA2"/>
    <w:rsid w:val="0043463C"/>
    <w:rsid w:val="00434EDA"/>
    <w:rsid w:val="00441006"/>
    <w:rsid w:val="00441D0B"/>
    <w:rsid w:val="00442A75"/>
    <w:rsid w:val="00442F4E"/>
    <w:rsid w:val="00443701"/>
    <w:rsid w:val="00446272"/>
    <w:rsid w:val="004468FD"/>
    <w:rsid w:val="00446E18"/>
    <w:rsid w:val="00447195"/>
    <w:rsid w:val="0044734E"/>
    <w:rsid w:val="0045048F"/>
    <w:rsid w:val="004516B0"/>
    <w:rsid w:val="00451A6C"/>
    <w:rsid w:val="00452FAA"/>
    <w:rsid w:val="00453C3B"/>
    <w:rsid w:val="004544D1"/>
    <w:rsid w:val="004546A9"/>
    <w:rsid w:val="0045499B"/>
    <w:rsid w:val="00455769"/>
    <w:rsid w:val="00456DAD"/>
    <w:rsid w:val="0045725C"/>
    <w:rsid w:val="00457B7E"/>
    <w:rsid w:val="00461372"/>
    <w:rsid w:val="004632BF"/>
    <w:rsid w:val="00463578"/>
    <w:rsid w:val="00463B0B"/>
    <w:rsid w:val="00464F02"/>
    <w:rsid w:val="00465370"/>
    <w:rsid w:val="00467D43"/>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6F77"/>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0E6"/>
    <w:rsid w:val="004A75F6"/>
    <w:rsid w:val="004A7689"/>
    <w:rsid w:val="004A7E23"/>
    <w:rsid w:val="004B06D5"/>
    <w:rsid w:val="004B0A4C"/>
    <w:rsid w:val="004B0C72"/>
    <w:rsid w:val="004B12AC"/>
    <w:rsid w:val="004B3663"/>
    <w:rsid w:val="004B367E"/>
    <w:rsid w:val="004B3785"/>
    <w:rsid w:val="004B4756"/>
    <w:rsid w:val="004B4DA3"/>
    <w:rsid w:val="004B5E8F"/>
    <w:rsid w:val="004B75B7"/>
    <w:rsid w:val="004C1C55"/>
    <w:rsid w:val="004C1CDD"/>
    <w:rsid w:val="004C3A74"/>
    <w:rsid w:val="004C4B02"/>
    <w:rsid w:val="004C5065"/>
    <w:rsid w:val="004C66FC"/>
    <w:rsid w:val="004C7EFB"/>
    <w:rsid w:val="004D0198"/>
    <w:rsid w:val="004D030B"/>
    <w:rsid w:val="004D03E6"/>
    <w:rsid w:val="004D1130"/>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1CF"/>
    <w:rsid w:val="004F4536"/>
    <w:rsid w:val="004F455A"/>
    <w:rsid w:val="004F56B4"/>
    <w:rsid w:val="004F65D0"/>
    <w:rsid w:val="004F68A9"/>
    <w:rsid w:val="004F6AB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DA3"/>
    <w:rsid w:val="00515FB9"/>
    <w:rsid w:val="00516846"/>
    <w:rsid w:val="00517803"/>
    <w:rsid w:val="00517E00"/>
    <w:rsid w:val="0052053D"/>
    <w:rsid w:val="00521A24"/>
    <w:rsid w:val="00521AB4"/>
    <w:rsid w:val="00522320"/>
    <w:rsid w:val="00522E9A"/>
    <w:rsid w:val="00523CB7"/>
    <w:rsid w:val="0052403E"/>
    <w:rsid w:val="00525639"/>
    <w:rsid w:val="00525DE8"/>
    <w:rsid w:val="0052659C"/>
    <w:rsid w:val="00527673"/>
    <w:rsid w:val="0053088E"/>
    <w:rsid w:val="00531692"/>
    <w:rsid w:val="0053261C"/>
    <w:rsid w:val="00532D50"/>
    <w:rsid w:val="00534E85"/>
    <w:rsid w:val="005362DB"/>
    <w:rsid w:val="005365CE"/>
    <w:rsid w:val="0053727A"/>
    <w:rsid w:val="0054076E"/>
    <w:rsid w:val="00542907"/>
    <w:rsid w:val="00544463"/>
    <w:rsid w:val="005445FC"/>
    <w:rsid w:val="00544752"/>
    <w:rsid w:val="005459E9"/>
    <w:rsid w:val="00545F8D"/>
    <w:rsid w:val="00546692"/>
    <w:rsid w:val="0054795B"/>
    <w:rsid w:val="005500B7"/>
    <w:rsid w:val="005526AA"/>
    <w:rsid w:val="00553406"/>
    <w:rsid w:val="00553A93"/>
    <w:rsid w:val="0055519B"/>
    <w:rsid w:val="00555241"/>
    <w:rsid w:val="005561FA"/>
    <w:rsid w:val="0055749F"/>
    <w:rsid w:val="005577F5"/>
    <w:rsid w:val="00560D28"/>
    <w:rsid w:val="00561831"/>
    <w:rsid w:val="00561C6D"/>
    <w:rsid w:val="0056200B"/>
    <w:rsid w:val="00562417"/>
    <w:rsid w:val="00562480"/>
    <w:rsid w:val="00562809"/>
    <w:rsid w:val="005645AD"/>
    <w:rsid w:val="00564656"/>
    <w:rsid w:val="00565256"/>
    <w:rsid w:val="00566219"/>
    <w:rsid w:val="00566F4B"/>
    <w:rsid w:val="005678AA"/>
    <w:rsid w:val="00571205"/>
    <w:rsid w:val="00571A3C"/>
    <w:rsid w:val="00571A78"/>
    <w:rsid w:val="00574DDA"/>
    <w:rsid w:val="00574FD4"/>
    <w:rsid w:val="00575B5C"/>
    <w:rsid w:val="00576718"/>
    <w:rsid w:val="005777C9"/>
    <w:rsid w:val="00580CB4"/>
    <w:rsid w:val="0058143F"/>
    <w:rsid w:val="00581E93"/>
    <w:rsid w:val="00581E9E"/>
    <w:rsid w:val="00582655"/>
    <w:rsid w:val="005828FD"/>
    <w:rsid w:val="00582A8F"/>
    <w:rsid w:val="00584B23"/>
    <w:rsid w:val="00585B7B"/>
    <w:rsid w:val="00585BAC"/>
    <w:rsid w:val="00586DBA"/>
    <w:rsid w:val="005871CA"/>
    <w:rsid w:val="00587A0A"/>
    <w:rsid w:val="00591F69"/>
    <w:rsid w:val="00592D74"/>
    <w:rsid w:val="00594F63"/>
    <w:rsid w:val="0059661C"/>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0C90"/>
    <w:rsid w:val="005C1CCF"/>
    <w:rsid w:val="005C385A"/>
    <w:rsid w:val="005C6A01"/>
    <w:rsid w:val="005D078C"/>
    <w:rsid w:val="005D1097"/>
    <w:rsid w:val="005D15F7"/>
    <w:rsid w:val="005D17CB"/>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BFA"/>
    <w:rsid w:val="005F31D2"/>
    <w:rsid w:val="005F3888"/>
    <w:rsid w:val="005F3A9F"/>
    <w:rsid w:val="005F5097"/>
    <w:rsid w:val="005F5B5A"/>
    <w:rsid w:val="005F5C61"/>
    <w:rsid w:val="005F5C63"/>
    <w:rsid w:val="00600E20"/>
    <w:rsid w:val="006010E7"/>
    <w:rsid w:val="006012CB"/>
    <w:rsid w:val="0060233C"/>
    <w:rsid w:val="00603513"/>
    <w:rsid w:val="00603996"/>
    <w:rsid w:val="00604001"/>
    <w:rsid w:val="006045CA"/>
    <w:rsid w:val="006067C1"/>
    <w:rsid w:val="006074F6"/>
    <w:rsid w:val="0061352F"/>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F4"/>
    <w:rsid w:val="006413D2"/>
    <w:rsid w:val="00641F98"/>
    <w:rsid w:val="006425C9"/>
    <w:rsid w:val="00646802"/>
    <w:rsid w:val="00647B11"/>
    <w:rsid w:val="00650E17"/>
    <w:rsid w:val="00650FEE"/>
    <w:rsid w:val="00651A1D"/>
    <w:rsid w:val="00651FFD"/>
    <w:rsid w:val="0065216D"/>
    <w:rsid w:val="00653981"/>
    <w:rsid w:val="00653DFB"/>
    <w:rsid w:val="006544F9"/>
    <w:rsid w:val="006548A9"/>
    <w:rsid w:val="006556AE"/>
    <w:rsid w:val="00655914"/>
    <w:rsid w:val="00655DC2"/>
    <w:rsid w:val="00657D8D"/>
    <w:rsid w:val="006612DE"/>
    <w:rsid w:val="0066238D"/>
    <w:rsid w:val="0066505A"/>
    <w:rsid w:val="00666442"/>
    <w:rsid w:val="006672AD"/>
    <w:rsid w:val="00672BE2"/>
    <w:rsid w:val="006744F2"/>
    <w:rsid w:val="00675C46"/>
    <w:rsid w:val="00677357"/>
    <w:rsid w:val="00680AEF"/>
    <w:rsid w:val="0068132A"/>
    <w:rsid w:val="0068199D"/>
    <w:rsid w:val="00682415"/>
    <w:rsid w:val="00682A9B"/>
    <w:rsid w:val="00682E49"/>
    <w:rsid w:val="00684D68"/>
    <w:rsid w:val="00690DC1"/>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97D82"/>
    <w:rsid w:val="006A0419"/>
    <w:rsid w:val="006A04B4"/>
    <w:rsid w:val="006A1E4B"/>
    <w:rsid w:val="006A26F1"/>
    <w:rsid w:val="006A354B"/>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B6CF4"/>
    <w:rsid w:val="006C0A8A"/>
    <w:rsid w:val="006C13A0"/>
    <w:rsid w:val="006C2174"/>
    <w:rsid w:val="006C32ED"/>
    <w:rsid w:val="006C35B5"/>
    <w:rsid w:val="006C375D"/>
    <w:rsid w:val="006C5114"/>
    <w:rsid w:val="006C51E0"/>
    <w:rsid w:val="006C707F"/>
    <w:rsid w:val="006D00C2"/>
    <w:rsid w:val="006D05E0"/>
    <w:rsid w:val="006D1679"/>
    <w:rsid w:val="006D3729"/>
    <w:rsid w:val="006D3E09"/>
    <w:rsid w:val="006D40D2"/>
    <w:rsid w:val="006D4A75"/>
    <w:rsid w:val="006D63EC"/>
    <w:rsid w:val="006D69F7"/>
    <w:rsid w:val="006D6AD0"/>
    <w:rsid w:val="006D79FD"/>
    <w:rsid w:val="006E012F"/>
    <w:rsid w:val="006E0598"/>
    <w:rsid w:val="006E21FB"/>
    <w:rsid w:val="006E2D7F"/>
    <w:rsid w:val="006E3E2F"/>
    <w:rsid w:val="006E41A2"/>
    <w:rsid w:val="006E6856"/>
    <w:rsid w:val="006E7121"/>
    <w:rsid w:val="006E7A44"/>
    <w:rsid w:val="006E7D7A"/>
    <w:rsid w:val="006F023A"/>
    <w:rsid w:val="006F0CBC"/>
    <w:rsid w:val="006F1AB2"/>
    <w:rsid w:val="006F1B92"/>
    <w:rsid w:val="006F458E"/>
    <w:rsid w:val="006F4B8B"/>
    <w:rsid w:val="006F5EA5"/>
    <w:rsid w:val="006F5F6A"/>
    <w:rsid w:val="006F6ADE"/>
    <w:rsid w:val="006F7AD9"/>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6C6E"/>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FEB"/>
    <w:rsid w:val="00794A7F"/>
    <w:rsid w:val="007950BB"/>
    <w:rsid w:val="00795236"/>
    <w:rsid w:val="0079560E"/>
    <w:rsid w:val="00795D35"/>
    <w:rsid w:val="00796D3B"/>
    <w:rsid w:val="007976E4"/>
    <w:rsid w:val="00797BA7"/>
    <w:rsid w:val="007A049E"/>
    <w:rsid w:val="007A1EE9"/>
    <w:rsid w:val="007A2966"/>
    <w:rsid w:val="007A2AD3"/>
    <w:rsid w:val="007A2FCD"/>
    <w:rsid w:val="007A3AF6"/>
    <w:rsid w:val="007A4058"/>
    <w:rsid w:val="007A4912"/>
    <w:rsid w:val="007A6982"/>
    <w:rsid w:val="007A7F7F"/>
    <w:rsid w:val="007B0867"/>
    <w:rsid w:val="007B0CA3"/>
    <w:rsid w:val="007B205B"/>
    <w:rsid w:val="007B31F2"/>
    <w:rsid w:val="007B34D9"/>
    <w:rsid w:val="007B36C2"/>
    <w:rsid w:val="007B3E01"/>
    <w:rsid w:val="007B42E4"/>
    <w:rsid w:val="007B47FB"/>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8BF"/>
    <w:rsid w:val="007D4B65"/>
    <w:rsid w:val="007D4FB2"/>
    <w:rsid w:val="007D59F1"/>
    <w:rsid w:val="007D5C9D"/>
    <w:rsid w:val="007D62CD"/>
    <w:rsid w:val="007D6A07"/>
    <w:rsid w:val="007D6D43"/>
    <w:rsid w:val="007D6F88"/>
    <w:rsid w:val="007D7A06"/>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4649"/>
    <w:rsid w:val="007F5CF8"/>
    <w:rsid w:val="007F6309"/>
    <w:rsid w:val="007F7274"/>
    <w:rsid w:val="0080423B"/>
    <w:rsid w:val="00805688"/>
    <w:rsid w:val="0080651F"/>
    <w:rsid w:val="00807515"/>
    <w:rsid w:val="0081047A"/>
    <w:rsid w:val="008111A2"/>
    <w:rsid w:val="008112F7"/>
    <w:rsid w:val="00811BA5"/>
    <w:rsid w:val="00813071"/>
    <w:rsid w:val="008146A8"/>
    <w:rsid w:val="00814A53"/>
    <w:rsid w:val="008154A1"/>
    <w:rsid w:val="00821376"/>
    <w:rsid w:val="008217FA"/>
    <w:rsid w:val="00822EB5"/>
    <w:rsid w:val="00823299"/>
    <w:rsid w:val="008237FD"/>
    <w:rsid w:val="0082450B"/>
    <w:rsid w:val="00824575"/>
    <w:rsid w:val="00824EFA"/>
    <w:rsid w:val="008277A7"/>
    <w:rsid w:val="008279FA"/>
    <w:rsid w:val="0083114B"/>
    <w:rsid w:val="00831E00"/>
    <w:rsid w:val="00831E6B"/>
    <w:rsid w:val="0083246D"/>
    <w:rsid w:val="00834A98"/>
    <w:rsid w:val="00835300"/>
    <w:rsid w:val="00836013"/>
    <w:rsid w:val="008369B4"/>
    <w:rsid w:val="00837802"/>
    <w:rsid w:val="00842EB7"/>
    <w:rsid w:val="0084345E"/>
    <w:rsid w:val="008459BD"/>
    <w:rsid w:val="0084655F"/>
    <w:rsid w:val="00846F55"/>
    <w:rsid w:val="00850B03"/>
    <w:rsid w:val="00851201"/>
    <w:rsid w:val="008521B0"/>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5DE6"/>
    <w:rsid w:val="00867E2B"/>
    <w:rsid w:val="00867E61"/>
    <w:rsid w:val="00867F5C"/>
    <w:rsid w:val="008701CD"/>
    <w:rsid w:val="00870EE7"/>
    <w:rsid w:val="00870F76"/>
    <w:rsid w:val="0087179D"/>
    <w:rsid w:val="00871B12"/>
    <w:rsid w:val="00872B51"/>
    <w:rsid w:val="00872CE6"/>
    <w:rsid w:val="00874714"/>
    <w:rsid w:val="00874959"/>
    <w:rsid w:val="00874DED"/>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31B"/>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A46"/>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3653"/>
    <w:rsid w:val="008D494D"/>
    <w:rsid w:val="008D4E3C"/>
    <w:rsid w:val="008D7CB8"/>
    <w:rsid w:val="008E2679"/>
    <w:rsid w:val="008E273F"/>
    <w:rsid w:val="008E2BEF"/>
    <w:rsid w:val="008E5037"/>
    <w:rsid w:val="008E5184"/>
    <w:rsid w:val="008E6771"/>
    <w:rsid w:val="008F1269"/>
    <w:rsid w:val="008F2357"/>
    <w:rsid w:val="008F40A3"/>
    <w:rsid w:val="008F499A"/>
    <w:rsid w:val="008F6605"/>
    <w:rsid w:val="008F686C"/>
    <w:rsid w:val="008F781E"/>
    <w:rsid w:val="00903508"/>
    <w:rsid w:val="00903AB7"/>
    <w:rsid w:val="009048F2"/>
    <w:rsid w:val="009053C6"/>
    <w:rsid w:val="009062C2"/>
    <w:rsid w:val="0090791F"/>
    <w:rsid w:val="00910DB6"/>
    <w:rsid w:val="00913236"/>
    <w:rsid w:val="00913AB6"/>
    <w:rsid w:val="009143ED"/>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45B89"/>
    <w:rsid w:val="00951417"/>
    <w:rsid w:val="009518B3"/>
    <w:rsid w:val="00952EDF"/>
    <w:rsid w:val="00953229"/>
    <w:rsid w:val="0095330A"/>
    <w:rsid w:val="00953500"/>
    <w:rsid w:val="00953BF0"/>
    <w:rsid w:val="009540C8"/>
    <w:rsid w:val="0095497A"/>
    <w:rsid w:val="00954AB9"/>
    <w:rsid w:val="00955D34"/>
    <w:rsid w:val="00955DEA"/>
    <w:rsid w:val="009560D8"/>
    <w:rsid w:val="00960548"/>
    <w:rsid w:val="009610D0"/>
    <w:rsid w:val="009614FA"/>
    <w:rsid w:val="009619D7"/>
    <w:rsid w:val="0096200B"/>
    <w:rsid w:val="0096281E"/>
    <w:rsid w:val="009629AE"/>
    <w:rsid w:val="00962DC9"/>
    <w:rsid w:val="00963684"/>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5EA4"/>
    <w:rsid w:val="009966F1"/>
    <w:rsid w:val="009A182D"/>
    <w:rsid w:val="009A3C1A"/>
    <w:rsid w:val="009A4230"/>
    <w:rsid w:val="009A487F"/>
    <w:rsid w:val="009A579D"/>
    <w:rsid w:val="009A5B39"/>
    <w:rsid w:val="009A7345"/>
    <w:rsid w:val="009B0714"/>
    <w:rsid w:val="009B0B5A"/>
    <w:rsid w:val="009B1E75"/>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E070E"/>
    <w:rsid w:val="009E0BCD"/>
    <w:rsid w:val="009E0E15"/>
    <w:rsid w:val="009E152A"/>
    <w:rsid w:val="009E1D9B"/>
    <w:rsid w:val="009E1FCB"/>
    <w:rsid w:val="009E268B"/>
    <w:rsid w:val="009E2779"/>
    <w:rsid w:val="009E2E05"/>
    <w:rsid w:val="009E3297"/>
    <w:rsid w:val="009E54C6"/>
    <w:rsid w:val="009E6B76"/>
    <w:rsid w:val="009F193C"/>
    <w:rsid w:val="009F195C"/>
    <w:rsid w:val="009F3446"/>
    <w:rsid w:val="009F362A"/>
    <w:rsid w:val="009F4552"/>
    <w:rsid w:val="009F66BE"/>
    <w:rsid w:val="009F734F"/>
    <w:rsid w:val="00A0032E"/>
    <w:rsid w:val="00A0231B"/>
    <w:rsid w:val="00A023CC"/>
    <w:rsid w:val="00A023DC"/>
    <w:rsid w:val="00A05C57"/>
    <w:rsid w:val="00A065D8"/>
    <w:rsid w:val="00A06793"/>
    <w:rsid w:val="00A068BF"/>
    <w:rsid w:val="00A071B6"/>
    <w:rsid w:val="00A073FE"/>
    <w:rsid w:val="00A0798E"/>
    <w:rsid w:val="00A10925"/>
    <w:rsid w:val="00A141EA"/>
    <w:rsid w:val="00A14F73"/>
    <w:rsid w:val="00A1680E"/>
    <w:rsid w:val="00A16CC9"/>
    <w:rsid w:val="00A16D3E"/>
    <w:rsid w:val="00A171C8"/>
    <w:rsid w:val="00A2196B"/>
    <w:rsid w:val="00A21CC2"/>
    <w:rsid w:val="00A23521"/>
    <w:rsid w:val="00A23C73"/>
    <w:rsid w:val="00A246B6"/>
    <w:rsid w:val="00A278FA"/>
    <w:rsid w:val="00A327BE"/>
    <w:rsid w:val="00A32AD7"/>
    <w:rsid w:val="00A33915"/>
    <w:rsid w:val="00A34B89"/>
    <w:rsid w:val="00A35D48"/>
    <w:rsid w:val="00A35F47"/>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47D"/>
    <w:rsid w:val="00A61A00"/>
    <w:rsid w:val="00A61CBF"/>
    <w:rsid w:val="00A63231"/>
    <w:rsid w:val="00A64970"/>
    <w:rsid w:val="00A65E78"/>
    <w:rsid w:val="00A66A26"/>
    <w:rsid w:val="00A66DAA"/>
    <w:rsid w:val="00A70251"/>
    <w:rsid w:val="00A7204C"/>
    <w:rsid w:val="00A720C4"/>
    <w:rsid w:val="00A72429"/>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B9A"/>
    <w:rsid w:val="00A86E6F"/>
    <w:rsid w:val="00A86F0B"/>
    <w:rsid w:val="00A90528"/>
    <w:rsid w:val="00A93422"/>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240C"/>
    <w:rsid w:val="00AC3734"/>
    <w:rsid w:val="00AC67B4"/>
    <w:rsid w:val="00AC69F5"/>
    <w:rsid w:val="00AD1338"/>
    <w:rsid w:val="00AD1874"/>
    <w:rsid w:val="00AD1CD8"/>
    <w:rsid w:val="00AD40A5"/>
    <w:rsid w:val="00AD4762"/>
    <w:rsid w:val="00AD4B5D"/>
    <w:rsid w:val="00AD4D50"/>
    <w:rsid w:val="00AD4FE4"/>
    <w:rsid w:val="00AD5CE6"/>
    <w:rsid w:val="00AD618E"/>
    <w:rsid w:val="00AE29B3"/>
    <w:rsid w:val="00AE2B2B"/>
    <w:rsid w:val="00AE3F13"/>
    <w:rsid w:val="00AE452F"/>
    <w:rsid w:val="00AE4E44"/>
    <w:rsid w:val="00AE64AB"/>
    <w:rsid w:val="00AE7BA2"/>
    <w:rsid w:val="00AF06D8"/>
    <w:rsid w:val="00AF1694"/>
    <w:rsid w:val="00AF1A55"/>
    <w:rsid w:val="00AF1B76"/>
    <w:rsid w:val="00AF1D3F"/>
    <w:rsid w:val="00AF2C19"/>
    <w:rsid w:val="00AF34C5"/>
    <w:rsid w:val="00AF4990"/>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3D69"/>
    <w:rsid w:val="00B2489D"/>
    <w:rsid w:val="00B24AF5"/>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311C"/>
    <w:rsid w:val="00B5486D"/>
    <w:rsid w:val="00B549DC"/>
    <w:rsid w:val="00B56518"/>
    <w:rsid w:val="00B61019"/>
    <w:rsid w:val="00B62C49"/>
    <w:rsid w:val="00B63454"/>
    <w:rsid w:val="00B63A82"/>
    <w:rsid w:val="00B66759"/>
    <w:rsid w:val="00B677D2"/>
    <w:rsid w:val="00B67AD0"/>
    <w:rsid w:val="00B67B97"/>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83A"/>
    <w:rsid w:val="00B94BBA"/>
    <w:rsid w:val="00B95536"/>
    <w:rsid w:val="00B968C8"/>
    <w:rsid w:val="00B96B80"/>
    <w:rsid w:val="00B97A33"/>
    <w:rsid w:val="00B97E98"/>
    <w:rsid w:val="00BA0E84"/>
    <w:rsid w:val="00BA142A"/>
    <w:rsid w:val="00BA29F6"/>
    <w:rsid w:val="00BA2D87"/>
    <w:rsid w:val="00BA3EC5"/>
    <w:rsid w:val="00BA428E"/>
    <w:rsid w:val="00BA43B3"/>
    <w:rsid w:val="00BA67F4"/>
    <w:rsid w:val="00BA77D1"/>
    <w:rsid w:val="00BA7904"/>
    <w:rsid w:val="00BB0030"/>
    <w:rsid w:val="00BB23F7"/>
    <w:rsid w:val="00BB34AB"/>
    <w:rsid w:val="00BB4DAC"/>
    <w:rsid w:val="00BB5DFC"/>
    <w:rsid w:val="00BB5F80"/>
    <w:rsid w:val="00BB6815"/>
    <w:rsid w:val="00BB7048"/>
    <w:rsid w:val="00BB70D3"/>
    <w:rsid w:val="00BB78BB"/>
    <w:rsid w:val="00BC1A53"/>
    <w:rsid w:val="00BC2FF0"/>
    <w:rsid w:val="00BC4C9D"/>
    <w:rsid w:val="00BC5522"/>
    <w:rsid w:val="00BC5F72"/>
    <w:rsid w:val="00BC6732"/>
    <w:rsid w:val="00BC677B"/>
    <w:rsid w:val="00BC7331"/>
    <w:rsid w:val="00BD033C"/>
    <w:rsid w:val="00BD079B"/>
    <w:rsid w:val="00BD1FAF"/>
    <w:rsid w:val="00BD211A"/>
    <w:rsid w:val="00BD279D"/>
    <w:rsid w:val="00BD3723"/>
    <w:rsid w:val="00BD53B2"/>
    <w:rsid w:val="00BD6BB8"/>
    <w:rsid w:val="00BD7553"/>
    <w:rsid w:val="00BD7BB5"/>
    <w:rsid w:val="00BE16CB"/>
    <w:rsid w:val="00BE2373"/>
    <w:rsid w:val="00BE255F"/>
    <w:rsid w:val="00BE25FD"/>
    <w:rsid w:val="00BE3B66"/>
    <w:rsid w:val="00BE40CD"/>
    <w:rsid w:val="00BE40F3"/>
    <w:rsid w:val="00BE4357"/>
    <w:rsid w:val="00BE581C"/>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3865"/>
    <w:rsid w:val="00C1523E"/>
    <w:rsid w:val="00C1547E"/>
    <w:rsid w:val="00C1754F"/>
    <w:rsid w:val="00C208FF"/>
    <w:rsid w:val="00C20E02"/>
    <w:rsid w:val="00C240D3"/>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984"/>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5755E"/>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155"/>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2E5C"/>
    <w:rsid w:val="00CA4597"/>
    <w:rsid w:val="00CA48CE"/>
    <w:rsid w:val="00CA4B9C"/>
    <w:rsid w:val="00CA6300"/>
    <w:rsid w:val="00CA7786"/>
    <w:rsid w:val="00CB0053"/>
    <w:rsid w:val="00CB2237"/>
    <w:rsid w:val="00CB3ABA"/>
    <w:rsid w:val="00CB620D"/>
    <w:rsid w:val="00CB639B"/>
    <w:rsid w:val="00CB6CB5"/>
    <w:rsid w:val="00CB71CA"/>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6AAB"/>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6EE"/>
    <w:rsid w:val="00D12E61"/>
    <w:rsid w:val="00D13255"/>
    <w:rsid w:val="00D15048"/>
    <w:rsid w:val="00D15104"/>
    <w:rsid w:val="00D16968"/>
    <w:rsid w:val="00D170A9"/>
    <w:rsid w:val="00D17EEE"/>
    <w:rsid w:val="00D2048D"/>
    <w:rsid w:val="00D20806"/>
    <w:rsid w:val="00D213E1"/>
    <w:rsid w:val="00D21537"/>
    <w:rsid w:val="00D21FCE"/>
    <w:rsid w:val="00D220DC"/>
    <w:rsid w:val="00D22484"/>
    <w:rsid w:val="00D22F7F"/>
    <w:rsid w:val="00D23E63"/>
    <w:rsid w:val="00D24AE8"/>
    <w:rsid w:val="00D24B7C"/>
    <w:rsid w:val="00D2601C"/>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479A5"/>
    <w:rsid w:val="00D50AF1"/>
    <w:rsid w:val="00D52472"/>
    <w:rsid w:val="00D531B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5219"/>
    <w:rsid w:val="00DB6391"/>
    <w:rsid w:val="00DB6EA0"/>
    <w:rsid w:val="00DC0458"/>
    <w:rsid w:val="00DC127E"/>
    <w:rsid w:val="00DC23DD"/>
    <w:rsid w:val="00DC299C"/>
    <w:rsid w:val="00DC2C3A"/>
    <w:rsid w:val="00DC5B75"/>
    <w:rsid w:val="00DC7A32"/>
    <w:rsid w:val="00DC7C64"/>
    <w:rsid w:val="00DD089E"/>
    <w:rsid w:val="00DD3EE7"/>
    <w:rsid w:val="00DD4A53"/>
    <w:rsid w:val="00DD4BA3"/>
    <w:rsid w:val="00DD68CB"/>
    <w:rsid w:val="00DD6CEF"/>
    <w:rsid w:val="00DD6E1B"/>
    <w:rsid w:val="00DD7758"/>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12B16"/>
    <w:rsid w:val="00E16C2E"/>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54A9"/>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85F12"/>
    <w:rsid w:val="00E90449"/>
    <w:rsid w:val="00E934A6"/>
    <w:rsid w:val="00E9477B"/>
    <w:rsid w:val="00E95C2F"/>
    <w:rsid w:val="00E9632F"/>
    <w:rsid w:val="00E964C0"/>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5CA9"/>
    <w:rsid w:val="00EC6031"/>
    <w:rsid w:val="00EC6521"/>
    <w:rsid w:val="00EC6C0E"/>
    <w:rsid w:val="00EC7F3E"/>
    <w:rsid w:val="00ED1FF9"/>
    <w:rsid w:val="00ED2938"/>
    <w:rsid w:val="00ED3766"/>
    <w:rsid w:val="00ED390B"/>
    <w:rsid w:val="00ED3D61"/>
    <w:rsid w:val="00ED42F8"/>
    <w:rsid w:val="00ED4C64"/>
    <w:rsid w:val="00ED51CD"/>
    <w:rsid w:val="00ED55AF"/>
    <w:rsid w:val="00ED5F48"/>
    <w:rsid w:val="00ED6043"/>
    <w:rsid w:val="00ED672B"/>
    <w:rsid w:val="00EE073C"/>
    <w:rsid w:val="00EE0B68"/>
    <w:rsid w:val="00EE0DAD"/>
    <w:rsid w:val="00EE116A"/>
    <w:rsid w:val="00EE3242"/>
    <w:rsid w:val="00EE3C87"/>
    <w:rsid w:val="00EE43EE"/>
    <w:rsid w:val="00EE4537"/>
    <w:rsid w:val="00EE62C4"/>
    <w:rsid w:val="00EE7656"/>
    <w:rsid w:val="00EE7A56"/>
    <w:rsid w:val="00EE7D6D"/>
    <w:rsid w:val="00EE7D7C"/>
    <w:rsid w:val="00EF00E9"/>
    <w:rsid w:val="00EF21A2"/>
    <w:rsid w:val="00EF2AAA"/>
    <w:rsid w:val="00EF2E78"/>
    <w:rsid w:val="00EF54BC"/>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05F2"/>
    <w:rsid w:val="00F110EB"/>
    <w:rsid w:val="00F112AF"/>
    <w:rsid w:val="00F12E0B"/>
    <w:rsid w:val="00F12E12"/>
    <w:rsid w:val="00F142AB"/>
    <w:rsid w:val="00F14B73"/>
    <w:rsid w:val="00F14C92"/>
    <w:rsid w:val="00F15C5E"/>
    <w:rsid w:val="00F164AA"/>
    <w:rsid w:val="00F172C4"/>
    <w:rsid w:val="00F20384"/>
    <w:rsid w:val="00F20983"/>
    <w:rsid w:val="00F22DE6"/>
    <w:rsid w:val="00F23300"/>
    <w:rsid w:val="00F23C13"/>
    <w:rsid w:val="00F245EF"/>
    <w:rsid w:val="00F25D98"/>
    <w:rsid w:val="00F269C7"/>
    <w:rsid w:val="00F26B24"/>
    <w:rsid w:val="00F300FB"/>
    <w:rsid w:val="00F30B04"/>
    <w:rsid w:val="00F310A5"/>
    <w:rsid w:val="00F34474"/>
    <w:rsid w:val="00F3480A"/>
    <w:rsid w:val="00F36144"/>
    <w:rsid w:val="00F3679D"/>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3D"/>
    <w:rsid w:val="00F610A8"/>
    <w:rsid w:val="00F6174A"/>
    <w:rsid w:val="00F6237C"/>
    <w:rsid w:val="00F62991"/>
    <w:rsid w:val="00F629CC"/>
    <w:rsid w:val="00F6363B"/>
    <w:rsid w:val="00F63EF3"/>
    <w:rsid w:val="00F63F44"/>
    <w:rsid w:val="00F64F41"/>
    <w:rsid w:val="00F65DD0"/>
    <w:rsid w:val="00F71716"/>
    <w:rsid w:val="00F723D8"/>
    <w:rsid w:val="00F74C5B"/>
    <w:rsid w:val="00F7644E"/>
    <w:rsid w:val="00F76E06"/>
    <w:rsid w:val="00F77050"/>
    <w:rsid w:val="00F811E9"/>
    <w:rsid w:val="00F81920"/>
    <w:rsid w:val="00F83E33"/>
    <w:rsid w:val="00F84DCD"/>
    <w:rsid w:val="00F86CA5"/>
    <w:rsid w:val="00F9034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47EF"/>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9D76AB"/>
  <w15:docId w15:val="{1D3F975D-BFA9-4991-A108-563B0006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uiPriority w:val="99"/>
    <w:rsid w:val="00701C49"/>
    <w:rPr>
      <w:rFonts w:ascii="Courier New" w:hAnsi="Courier New"/>
      <w:lang w:val="nb-NO"/>
    </w:rPr>
  </w:style>
  <w:style w:type="character" w:customStyle="1" w:styleId="PlainTextChar">
    <w:name w:val="Plain Text Char"/>
    <w:link w:val="PlainText"/>
    <w:uiPriority w:val="99"/>
    <w:rsid w:val="00701C49"/>
    <w:rPr>
      <w:rFonts w:ascii="Courier New" w:hAnsi="Courier New"/>
      <w:lang w:val="nb-NO" w:eastAsia="en-US"/>
    </w:rPr>
  </w:style>
  <w:style w:type="paragraph" w:styleId="BodyText">
    <w:name w:val="Body Text"/>
    <w:basedOn w:val="Normal"/>
    <w:link w:val="BodyTextChar"/>
    <w:qFormat/>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NormalWeb">
    <w:name w:val="Normal (Web)"/>
    <w:basedOn w:val="Normal"/>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960548"/>
    <w:rPr>
      <w:i/>
      <w:iCs/>
    </w:rPr>
  </w:style>
  <w:style w:type="character" w:customStyle="1" w:styleId="normaltextrun">
    <w:name w:val="normaltextrun"/>
    <w:basedOn w:val="DefaultParagraphFont"/>
    <w:rsid w:val="00960548"/>
  </w:style>
  <w:style w:type="character" w:customStyle="1" w:styleId="fontstyle01">
    <w:name w:val="fontstyle01"/>
    <w:basedOn w:val="DefaultParagraphFont"/>
    <w:rsid w:val="00960548"/>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4906">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3036970">
      <w:bodyDiv w:val="1"/>
      <w:marLeft w:val="0"/>
      <w:marRight w:val="0"/>
      <w:marTop w:val="0"/>
      <w:marBottom w:val="0"/>
      <w:divBdr>
        <w:top w:val="none" w:sz="0" w:space="0" w:color="auto"/>
        <w:left w:val="none" w:sz="0" w:space="0" w:color="auto"/>
        <w:bottom w:val="none" w:sz="0" w:space="0" w:color="auto"/>
        <w:right w:val="none" w:sz="0" w:space="0" w:color="auto"/>
      </w:divBdr>
    </w:div>
    <w:div w:id="249896566">
      <w:bodyDiv w:val="1"/>
      <w:marLeft w:val="0"/>
      <w:marRight w:val="0"/>
      <w:marTop w:val="0"/>
      <w:marBottom w:val="0"/>
      <w:divBdr>
        <w:top w:val="none" w:sz="0" w:space="0" w:color="auto"/>
        <w:left w:val="none" w:sz="0" w:space="0" w:color="auto"/>
        <w:bottom w:val="none" w:sz="0" w:space="0" w:color="auto"/>
        <w:right w:val="none" w:sz="0" w:space="0" w:color="auto"/>
      </w:divBdr>
    </w:div>
    <w:div w:id="325287249">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744960838">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4530176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31809636">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59519882">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2150908">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947CD-CFF6-4FEB-8469-4DD1B834854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620</TotalTime>
  <Pages>1</Pages>
  <Words>2938</Words>
  <Characters>16751</Characters>
  <Application>Microsoft Office Word</Application>
  <DocSecurity>0</DocSecurity>
  <Lines>139</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6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QC (Umesh)</cp:lastModifiedBy>
  <cp:revision>1593</cp:revision>
  <dcterms:created xsi:type="dcterms:W3CDTF">2020-08-06T08:43:00Z</dcterms:created>
  <dcterms:modified xsi:type="dcterms:W3CDTF">2023-10-2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